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847F1" w14:textId="77777777" w:rsidR="00A81400" w:rsidRPr="00956658" w:rsidRDefault="00A81400" w:rsidP="00A81400">
      <w:pPr>
        <w:ind w:firstLine="720"/>
        <w:rPr>
          <w:rFonts w:ascii="Calibri" w:hAnsi="Calibri" w:cs="Calibri"/>
        </w:rPr>
      </w:pPr>
      <w:bookmarkStart w:id="0" w:name="_Hlk197424422"/>
      <w:bookmarkStart w:id="1" w:name="_Hlk194417941"/>
      <w:bookmarkStart w:id="2" w:name="_Hlk186104966"/>
      <w:r w:rsidRPr="00956658">
        <w:rPr>
          <w:rFonts w:ascii="Calibri" w:hAnsi="Calibri" w:cs="Calibri"/>
        </w:rPr>
        <w:t xml:space="preserve">Operations &amp; Facilities </w:t>
      </w:r>
      <w:r>
        <w:rPr>
          <w:rFonts w:ascii="Calibri" w:hAnsi="Calibri" w:cs="Calibri"/>
        </w:rPr>
        <w:t>Management</w:t>
      </w:r>
      <w:r w:rsidRPr="00956658">
        <w:rPr>
          <w:rFonts w:ascii="Calibri" w:hAnsi="Calibri" w:cs="Calibri"/>
        </w:rPr>
        <w:t xml:space="preserve"> Department</w:t>
      </w:r>
    </w:p>
    <w:bookmarkEnd w:id="0"/>
    <w:tbl>
      <w:tblPr>
        <w:tblStyle w:val="TableGrid"/>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A81400" w:rsidRPr="00211CFC" w14:paraId="19A4D5D8" w14:textId="77777777" w:rsidTr="002225F1">
        <w:trPr>
          <w:trHeight w:val="477"/>
        </w:trPr>
        <w:tc>
          <w:tcPr>
            <w:tcW w:w="5502" w:type="dxa"/>
            <w:vAlign w:val="bottom"/>
          </w:tcPr>
          <w:p w14:paraId="611CE53B" w14:textId="77777777" w:rsidR="00A81400" w:rsidRDefault="00A81400" w:rsidP="002225F1">
            <w:pPr>
              <w:pStyle w:val="Header"/>
              <w:tabs>
                <w:tab w:val="clear" w:pos="4680"/>
              </w:tabs>
              <w:rPr>
                <w:b/>
                <w:sz w:val="32"/>
              </w:rPr>
            </w:pPr>
          </w:p>
          <w:p w14:paraId="4C68671F" w14:textId="77777777" w:rsidR="005C4670" w:rsidRDefault="00A81400" w:rsidP="002225F1">
            <w:pPr>
              <w:pStyle w:val="Header"/>
              <w:tabs>
                <w:tab w:val="clear" w:pos="4680"/>
              </w:tabs>
              <w:ind w:left="615"/>
              <w:rPr>
                <w:b/>
                <w:sz w:val="32"/>
              </w:rPr>
            </w:pPr>
            <w:r w:rsidRPr="00211CFC">
              <w:rPr>
                <w:b/>
                <w:sz w:val="32"/>
              </w:rPr>
              <w:t xml:space="preserve">PLANNING &amp; PROJECT MANAGEMENT </w:t>
            </w:r>
          </w:p>
          <w:p w14:paraId="2C92EBDD" w14:textId="1C709CEC" w:rsidR="00A81400" w:rsidRDefault="00A81400" w:rsidP="005C4670">
            <w:pPr>
              <w:pStyle w:val="Header"/>
              <w:tabs>
                <w:tab w:val="clear" w:pos="4680"/>
              </w:tabs>
              <w:ind w:left="615"/>
              <w:rPr>
                <w:b/>
                <w:sz w:val="32"/>
              </w:rPr>
            </w:pPr>
            <w:r>
              <w:rPr>
                <w:b/>
                <w:sz w:val="32"/>
              </w:rPr>
              <w:t>LIMITED SCOPE AGREEMENT</w:t>
            </w:r>
            <w:r w:rsidR="005C4670">
              <w:rPr>
                <w:b/>
                <w:sz w:val="32"/>
              </w:rPr>
              <w:t xml:space="preserve"> – Clinical </w:t>
            </w:r>
          </w:p>
          <w:p w14:paraId="1B6F588D" w14:textId="77777777" w:rsidR="00A81400" w:rsidRPr="00211CFC" w:rsidRDefault="00A81400" w:rsidP="002225F1">
            <w:pPr>
              <w:pStyle w:val="Header"/>
              <w:tabs>
                <w:tab w:val="clear" w:pos="4680"/>
              </w:tabs>
              <w:ind w:left="-105"/>
              <w:rPr>
                <w:b/>
                <w:sz w:val="32"/>
              </w:rPr>
            </w:pPr>
          </w:p>
        </w:tc>
      </w:tr>
    </w:tbl>
    <w:p w14:paraId="18F385F8" w14:textId="0C3F638B" w:rsidR="00A81400" w:rsidRPr="00A14726" w:rsidRDefault="00A14726" w:rsidP="00A81400">
      <w:pPr>
        <w:ind w:firstLine="720"/>
        <w:jc w:val="center"/>
        <w:rPr>
          <w:b/>
          <w:bCs/>
          <w:sz w:val="28"/>
          <w:szCs w:val="28"/>
        </w:rPr>
      </w:pPr>
      <w:bookmarkStart w:id="3" w:name="_Hlk194417972"/>
      <w:bookmarkStart w:id="4" w:name="OLE_LINK3"/>
      <w:bookmarkEnd w:id="1"/>
      <w:r w:rsidRPr="00A14726">
        <w:rPr>
          <w:b/>
          <w:bCs/>
          <w:sz w:val="28"/>
          <w:szCs w:val="28"/>
        </w:rPr>
        <w:t>Project Management Document – Distribution Approval is Required for Executed Agreements</w:t>
      </w:r>
    </w:p>
    <w:bookmarkEnd w:id="4"/>
    <w:p w14:paraId="0555274B" w14:textId="088D7EF5" w:rsidR="003D282B" w:rsidRPr="008258CA" w:rsidRDefault="003D282B" w:rsidP="00A81400">
      <w:pPr>
        <w:tabs>
          <w:tab w:val="left" w:pos="0"/>
        </w:tabs>
        <w:spacing w:afterLines="160" w:after="384"/>
        <w:ind w:left="720"/>
        <w:rPr>
          <w:rFonts w:cstheme="minorHAnsi"/>
        </w:rPr>
      </w:pPr>
      <w:r w:rsidRPr="008258CA">
        <w:rPr>
          <w:rFonts w:cstheme="minorHAnsi"/>
        </w:rPr>
        <w:t xml:space="preserve">This Limited Scope Agreement form is for </w:t>
      </w:r>
      <w:r w:rsidRPr="008258CA">
        <w:rPr>
          <w:rFonts w:cstheme="minorHAnsi"/>
          <w:b/>
          <w:bCs/>
        </w:rPr>
        <w:t>on-campus</w:t>
      </w:r>
      <w:r w:rsidRPr="008258CA">
        <w:rPr>
          <w:rFonts w:cstheme="minorHAnsi"/>
        </w:rPr>
        <w:t xml:space="preserve"> </w:t>
      </w:r>
      <w:r w:rsidRPr="008258CA">
        <w:rPr>
          <w:rFonts w:cstheme="minorHAnsi"/>
          <w:b/>
          <w:bCs/>
        </w:rPr>
        <w:t xml:space="preserve">Department-funded </w:t>
      </w:r>
      <w:r w:rsidRPr="008258CA">
        <w:rPr>
          <w:rFonts w:cstheme="minorHAnsi"/>
        </w:rPr>
        <w:t xml:space="preserve">projects with a total project cost </w:t>
      </w:r>
      <w:r w:rsidRPr="008258CA">
        <w:rPr>
          <w:rFonts w:cstheme="minorHAnsi"/>
          <w:b/>
          <w:bCs/>
        </w:rPr>
        <w:t>that does not exceed $2M</w:t>
      </w:r>
      <w:r w:rsidRPr="008258CA">
        <w:rPr>
          <w:rFonts w:cstheme="minorHAnsi"/>
          <w:i/>
          <w:iCs/>
        </w:rPr>
        <w:t>.</w:t>
      </w:r>
    </w:p>
    <w:p w14:paraId="2ED1283C"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One:</w:t>
      </w:r>
      <w:r w:rsidRPr="008258CA">
        <w:rPr>
          <w:rFonts w:cstheme="minorHAnsi"/>
        </w:rPr>
        <w:t xml:space="preserve"> The Planning &amp; Project Management Planner, Project Manager, or Coordinator is responsible for completing this form and submitting it along with the Preliminary Estimate Form (PEF) for the preliminary planning fund and full funding requests.  </w:t>
      </w:r>
    </w:p>
    <w:p w14:paraId="29016448" w14:textId="77777777" w:rsidR="003D282B" w:rsidRPr="008258CA" w:rsidRDefault="003D282B" w:rsidP="00A81400">
      <w:pPr>
        <w:pStyle w:val="ListParagraph"/>
        <w:numPr>
          <w:ilvl w:val="0"/>
          <w:numId w:val="37"/>
        </w:numPr>
        <w:tabs>
          <w:tab w:val="left" w:pos="0"/>
        </w:tabs>
        <w:spacing w:afterLines="160" w:after="384"/>
        <w:ind w:left="1440"/>
        <w:rPr>
          <w:rFonts w:cstheme="minorHAnsi"/>
        </w:rPr>
      </w:pPr>
      <w:r w:rsidRPr="008258CA">
        <w:rPr>
          <w:rFonts w:cstheme="minorHAnsi"/>
        </w:rPr>
        <w:t xml:space="preserve">If the project is jointly funded or managed by BJH or SLCH, the </w:t>
      </w:r>
      <w:hyperlink r:id="rId8" w:history="1">
        <w:r w:rsidRPr="008258CA">
          <w:rPr>
            <w:rStyle w:val="Hyperlink"/>
            <w:rFonts w:cstheme="minorHAnsi"/>
          </w:rPr>
          <w:t>Joint Approval Form</w:t>
        </w:r>
      </w:hyperlink>
      <w:r w:rsidRPr="008258CA">
        <w:rPr>
          <w:rFonts w:cstheme="minorHAnsi"/>
        </w:rPr>
        <w:t xml:space="preserve"> with appropriate signatures is also required.  </w:t>
      </w:r>
    </w:p>
    <w:p w14:paraId="3570F9DF"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Two:</w:t>
      </w:r>
      <w:r w:rsidRPr="008258CA">
        <w:rPr>
          <w:rFonts w:cstheme="minorHAnsi"/>
        </w:rPr>
        <w:t xml:space="preserve"> Once signed, the Planning &amp; Projects Planner/PM/Project Coordinator will distribute this document to the applicable Integrated Campus Planning &amp; Operational Services project support team members, the departmental Business Manager, and other contacts as specified on the </w:t>
      </w:r>
      <w:r w:rsidRPr="008258CA">
        <w:rPr>
          <w:rFonts w:cstheme="minorHAnsi"/>
          <w:i/>
          <w:iCs/>
        </w:rPr>
        <w:t>Project Support Team and Communication Plan</w:t>
      </w:r>
      <w:r w:rsidRPr="008258CA">
        <w:rPr>
          <w:rFonts w:cstheme="minorHAnsi"/>
        </w:rPr>
        <w:t xml:space="preserve"> worksheet.  </w:t>
      </w:r>
    </w:p>
    <w:p w14:paraId="4A2EA013" w14:textId="77777777" w:rsidR="003D282B" w:rsidRPr="008258CA" w:rsidRDefault="003D282B" w:rsidP="00A81400">
      <w:pPr>
        <w:tabs>
          <w:tab w:val="left" w:pos="0"/>
        </w:tabs>
        <w:spacing w:afterLines="160" w:after="384"/>
        <w:ind w:left="720"/>
        <w:rPr>
          <w:rFonts w:cstheme="minorHAnsi"/>
        </w:rPr>
      </w:pPr>
      <w:r w:rsidRPr="008258CA">
        <w:rPr>
          <w:rFonts w:cstheme="minorHAnsi"/>
          <w:b/>
          <w:bCs/>
        </w:rPr>
        <w:t>Step Three:</w:t>
      </w:r>
      <w:r w:rsidRPr="008258CA">
        <w:rPr>
          <w:rFonts w:cstheme="minorHAnsi"/>
        </w:rPr>
        <w:t xml:space="preserve"> It is best practice to reissue the form when changes occur, such as the project scope, budget, funding, key project members, or the communication plan.  </w:t>
      </w:r>
    </w:p>
    <w:p w14:paraId="79BFDE5A" w14:textId="77777777" w:rsidR="003D282B" w:rsidRPr="008258CA" w:rsidRDefault="003D282B" w:rsidP="00A81400">
      <w:pPr>
        <w:tabs>
          <w:tab w:val="left" w:pos="0"/>
        </w:tabs>
        <w:spacing w:after="0" w:line="240" w:lineRule="auto"/>
        <w:ind w:left="720"/>
        <w:rPr>
          <w:rFonts w:cstheme="minorHAnsi"/>
        </w:rPr>
      </w:pPr>
      <w:r w:rsidRPr="008258CA">
        <w:rPr>
          <w:rFonts w:cstheme="minorHAnsi"/>
        </w:rPr>
        <w:t xml:space="preserve">Guidelines for completing the form: </w:t>
      </w:r>
    </w:p>
    <w:p w14:paraId="50C220A6"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PM/Planner should summarize the project intention in the </w:t>
      </w:r>
      <w:r w:rsidRPr="008258CA">
        <w:rPr>
          <w:rFonts w:cstheme="minorHAnsi"/>
          <w:b/>
          <w:bCs/>
          <w:i/>
          <w:iCs/>
        </w:rPr>
        <w:t>Purpose of Project</w:t>
      </w:r>
      <w:r w:rsidRPr="008258CA">
        <w:rPr>
          <w:rFonts w:cstheme="minorHAnsi"/>
        </w:rPr>
        <w:t xml:space="preserve"> section, including the strategic objective that ties back to the current departmental planning.  </w:t>
      </w:r>
    </w:p>
    <w:p w14:paraId="426B672E"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Scope of Work</w:t>
      </w:r>
      <w:r w:rsidRPr="008258CA">
        <w:rPr>
          <w:rFonts w:cstheme="minorHAnsi"/>
        </w:rPr>
        <w:t xml:space="preserve"> section should include a detailed description of the project requirements and specific exclusions. </w:t>
      </w:r>
    </w:p>
    <w:p w14:paraId="2D62389D" w14:textId="77777777" w:rsidR="003D282B" w:rsidRPr="008258CA"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If any projects or activities are required before this project can begin, please mention them and the estimated substantial completion date in the </w:t>
      </w:r>
      <w:r w:rsidRPr="008258CA">
        <w:rPr>
          <w:rFonts w:cstheme="minorHAnsi"/>
          <w:b/>
          <w:bCs/>
          <w:i/>
          <w:iCs/>
        </w:rPr>
        <w:t>Enabling Projects</w:t>
      </w:r>
      <w:r w:rsidRPr="008258CA">
        <w:rPr>
          <w:rFonts w:cstheme="minorHAnsi"/>
        </w:rPr>
        <w:t xml:space="preserve"> section.  </w:t>
      </w:r>
    </w:p>
    <w:p w14:paraId="7BB2DBAD" w14:textId="44CC6FAC" w:rsidR="003D282B" w:rsidRPr="00A81400" w:rsidRDefault="003D282B" w:rsidP="00A81400">
      <w:pPr>
        <w:pStyle w:val="ListParagraph"/>
        <w:numPr>
          <w:ilvl w:val="0"/>
          <w:numId w:val="38"/>
        </w:numPr>
        <w:tabs>
          <w:tab w:val="left" w:pos="0"/>
        </w:tabs>
        <w:spacing w:afterLines="160" w:after="384"/>
        <w:ind w:left="1440"/>
        <w:rPr>
          <w:rFonts w:cstheme="minorHAnsi"/>
        </w:rPr>
      </w:pPr>
      <w:r w:rsidRPr="008258CA">
        <w:rPr>
          <w:rFonts w:cstheme="minorHAnsi"/>
        </w:rPr>
        <w:t xml:space="preserve">The </w:t>
      </w:r>
      <w:r w:rsidRPr="008258CA">
        <w:rPr>
          <w:rFonts w:cstheme="minorHAnsi"/>
          <w:b/>
          <w:bCs/>
          <w:i/>
          <w:iCs/>
        </w:rPr>
        <w:t xml:space="preserve">Project Support Team and Communication Plan </w:t>
      </w:r>
      <w:r w:rsidRPr="008258CA">
        <w:rPr>
          <w:rFonts w:cstheme="minorHAnsi"/>
        </w:rPr>
        <w:t xml:space="preserve">section is a </w:t>
      </w:r>
      <w:r w:rsidRPr="008258CA">
        <w:rPr>
          <w:rFonts w:cstheme="minorHAnsi"/>
          <w:u w:val="single"/>
        </w:rPr>
        <w:t>worksheet</w:t>
      </w:r>
      <w:r w:rsidRPr="008258CA">
        <w:rPr>
          <w:rFonts w:cstheme="minorHAnsi"/>
        </w:rPr>
        <w:t xml:space="preserve"> not meant for distribution.  It is a tool for the PM/Planner to select the applicable integrated planning and project team members by marking them with a 'Y' (Yes).  They must choose the frequency for emailing the Project Status Update to the identified team and stakeholders.  This worksheet should be kept in the project communications folder.  When a </w:t>
      </w:r>
      <w:r w:rsidRPr="008258CA">
        <w:rPr>
          <w:rFonts w:cstheme="minorHAnsi"/>
        </w:rPr>
        <w:lastRenderedPageBreak/>
        <w:t xml:space="preserve">department funds a project, the business manager must be copied on all project communications that impact the project's scope, schedule, and funding.  </w:t>
      </w:r>
      <w:bookmarkEnd w:id="3"/>
    </w:p>
    <w:p w14:paraId="2DFEE64D" w14:textId="7A326DFF" w:rsidR="00510A0F" w:rsidRPr="00D13B0A" w:rsidRDefault="00510A0F" w:rsidP="00A81400">
      <w:pPr>
        <w:tabs>
          <w:tab w:val="left" w:pos="720"/>
        </w:tabs>
        <w:ind w:left="1440" w:hanging="720"/>
        <w:rPr>
          <w:rFonts w:cstheme="minorHAnsi"/>
        </w:rPr>
      </w:pPr>
      <w:r w:rsidRPr="00D13B0A">
        <w:rPr>
          <w:rFonts w:cstheme="minorHAnsi"/>
        </w:rPr>
        <w:t>To:</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7848CEA1" w14:textId="56ACD0D7" w:rsidR="00510A0F" w:rsidRPr="00D13B0A" w:rsidRDefault="00510A0F" w:rsidP="00A81400">
      <w:pPr>
        <w:tabs>
          <w:tab w:val="left" w:pos="720"/>
        </w:tabs>
        <w:ind w:left="1440" w:hanging="720"/>
        <w:rPr>
          <w:rFonts w:cstheme="minorHAnsi"/>
        </w:rPr>
      </w:pPr>
      <w:r w:rsidRPr="00D13B0A">
        <w:rPr>
          <w:rFonts w:cstheme="minorHAnsi"/>
        </w:rPr>
        <w:t>From:</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sidRPr="00D13B0A">
        <w:rPr>
          <w:rFonts w:cstheme="minorHAnsi"/>
        </w:rPr>
        <w:t>, Project Manager</w:t>
      </w:r>
      <w:r w:rsidR="0025361E">
        <w:rPr>
          <w:rFonts w:cstheme="minorHAnsi"/>
        </w:rPr>
        <w:t xml:space="preserve"> (or Planner)</w:t>
      </w:r>
    </w:p>
    <w:p w14:paraId="3DACC4DE" w14:textId="3004954B" w:rsidR="0025361E" w:rsidRDefault="00510A0F" w:rsidP="00A81400">
      <w:pPr>
        <w:tabs>
          <w:tab w:val="left" w:pos="720"/>
        </w:tabs>
        <w:spacing w:after="0" w:line="240" w:lineRule="auto"/>
        <w:ind w:left="1440" w:hanging="720"/>
        <w:rPr>
          <w:rFonts w:cstheme="minorHAnsi"/>
        </w:rPr>
      </w:pPr>
      <w:r w:rsidRPr="00D13B0A">
        <w:rPr>
          <w:rFonts w:cstheme="minorHAnsi"/>
        </w:rPr>
        <w:t>Date:</w:t>
      </w:r>
      <w:r w:rsidRPr="00D13B0A">
        <w:rPr>
          <w:rFonts w:cstheme="minorHAnsi"/>
        </w:rPr>
        <w:tab/>
      </w: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p w14:paraId="455BE69B" w14:textId="77777777" w:rsidR="00FA2190" w:rsidRDefault="00FA2190" w:rsidP="00A81400">
      <w:pPr>
        <w:spacing w:after="0" w:line="240" w:lineRule="auto"/>
        <w:ind w:left="720"/>
        <w:rPr>
          <w:rFonts w:cstheme="minorHAnsi"/>
        </w:rPr>
      </w:pPr>
    </w:p>
    <w:p w14:paraId="48AC350E" w14:textId="77777777" w:rsidR="00FA2190" w:rsidRDefault="00FA2190" w:rsidP="00A81400">
      <w:pPr>
        <w:spacing w:after="0" w:line="240" w:lineRule="auto"/>
        <w:ind w:left="720"/>
        <w:rPr>
          <w:rFonts w:cstheme="minorHAnsi"/>
        </w:rPr>
      </w:pPr>
    </w:p>
    <w:p w14:paraId="478A8809" w14:textId="360166C5" w:rsidR="00510A0F" w:rsidRDefault="00510A0F" w:rsidP="00A81400">
      <w:pPr>
        <w:spacing w:after="0" w:line="240" w:lineRule="auto"/>
        <w:ind w:left="720"/>
        <w:rPr>
          <w:rFonts w:cstheme="minorHAnsi"/>
        </w:rPr>
      </w:pPr>
      <w:r w:rsidRPr="00D13B0A">
        <w:rPr>
          <w:rFonts w:cstheme="minorHAnsi"/>
        </w:rPr>
        <w:t xml:space="preserve">This letter </w:t>
      </w:r>
      <w:r>
        <w:rPr>
          <w:rFonts w:cstheme="minorHAnsi"/>
        </w:rPr>
        <w:t>documents</w:t>
      </w:r>
      <w:r w:rsidRPr="00D13B0A">
        <w:rPr>
          <w:rFonts w:cstheme="minorHAnsi"/>
        </w:rPr>
        <w:t xml:space="preserve"> the project’s </w:t>
      </w:r>
      <w:r w:rsidR="00501463">
        <w:rPr>
          <w:rFonts w:cstheme="minorHAnsi"/>
        </w:rPr>
        <w:t xml:space="preserve">purpose, </w:t>
      </w:r>
      <w:r w:rsidRPr="00D13B0A">
        <w:rPr>
          <w:rFonts w:cstheme="minorHAnsi"/>
        </w:rPr>
        <w:t>scope</w:t>
      </w:r>
      <w:r>
        <w:rPr>
          <w:rFonts w:cstheme="minorHAnsi"/>
        </w:rPr>
        <w:t>,</w:t>
      </w:r>
      <w:r w:rsidR="00A20A88">
        <w:rPr>
          <w:rFonts w:cstheme="minorHAnsi"/>
        </w:rPr>
        <w:t xml:space="preserve"> schedule,</w:t>
      </w:r>
      <w:r w:rsidR="00501463">
        <w:rPr>
          <w:rFonts w:cstheme="minorHAnsi"/>
        </w:rPr>
        <w:t xml:space="preserve"> budget,</w:t>
      </w:r>
      <w:r w:rsidRPr="00D13B0A">
        <w:rPr>
          <w:rFonts w:cstheme="minorHAnsi"/>
        </w:rPr>
        <w:t xml:space="preserve"> funding source</w:t>
      </w:r>
      <w:r w:rsidR="00A20A88">
        <w:rPr>
          <w:rFonts w:cstheme="minorHAnsi"/>
        </w:rPr>
        <w:t xml:space="preserve">, and communication plan. </w:t>
      </w:r>
    </w:p>
    <w:p w14:paraId="19DD3445" w14:textId="77777777" w:rsidR="00FA2190" w:rsidRPr="00D13B0A" w:rsidRDefault="00FA2190" w:rsidP="00A81400">
      <w:pPr>
        <w:spacing w:after="0" w:line="240" w:lineRule="auto"/>
        <w:ind w:left="720"/>
        <w:rPr>
          <w:rFonts w:cstheme="minorHAnsi"/>
        </w:rPr>
      </w:pPr>
    </w:p>
    <w:tbl>
      <w:tblPr>
        <w:tblStyle w:val="TableGrid"/>
        <w:tblW w:w="10726" w:type="dxa"/>
        <w:tblInd w:w="805" w:type="dxa"/>
        <w:tblLook w:val="04A0" w:firstRow="1" w:lastRow="0" w:firstColumn="1" w:lastColumn="0" w:noHBand="0" w:noVBand="1"/>
      </w:tblPr>
      <w:tblGrid>
        <w:gridCol w:w="4950"/>
        <w:gridCol w:w="5776"/>
      </w:tblGrid>
      <w:tr w:rsidR="00510A0F" w:rsidRPr="00D13B0A" w14:paraId="0AF742FE" w14:textId="77777777" w:rsidTr="00A81400">
        <w:trPr>
          <w:trHeight w:val="144"/>
        </w:trPr>
        <w:tc>
          <w:tcPr>
            <w:tcW w:w="4950" w:type="dxa"/>
          </w:tcPr>
          <w:p w14:paraId="2891A54D" w14:textId="0F3716ED"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 xml:space="preserve">Project </w:t>
            </w:r>
            <w:r w:rsidR="00501463">
              <w:rPr>
                <w:rFonts w:asciiTheme="minorHAnsi" w:hAnsiTheme="minorHAnsi" w:cstheme="minorHAnsi"/>
                <w:szCs w:val="22"/>
              </w:rPr>
              <w:t>Name</w:t>
            </w:r>
          </w:p>
        </w:tc>
        <w:tc>
          <w:tcPr>
            <w:tcW w:w="5776" w:type="dxa"/>
          </w:tcPr>
          <w:p w14:paraId="767F4141" w14:textId="64DED53C" w:rsidR="00510A0F" w:rsidRPr="00D13B0A" w:rsidRDefault="00FA2190" w:rsidP="008B1BA8">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10A0F" w:rsidRPr="00D13B0A" w14:paraId="47B31318" w14:textId="77777777" w:rsidTr="00A81400">
        <w:trPr>
          <w:trHeight w:val="144"/>
        </w:trPr>
        <w:tc>
          <w:tcPr>
            <w:tcW w:w="4950" w:type="dxa"/>
          </w:tcPr>
          <w:p w14:paraId="4AD1BECC" w14:textId="6D6E8167" w:rsidR="00510A0F" w:rsidRPr="00D13B0A" w:rsidRDefault="00510A0F" w:rsidP="008B1BA8">
            <w:pPr>
              <w:pStyle w:val="Text"/>
              <w:ind w:left="690" w:hanging="720"/>
              <w:rPr>
                <w:rFonts w:asciiTheme="minorHAnsi" w:hAnsiTheme="minorHAnsi" w:cstheme="minorHAnsi"/>
                <w:szCs w:val="22"/>
              </w:rPr>
            </w:pPr>
            <w:r w:rsidRPr="00D13B0A">
              <w:rPr>
                <w:rFonts w:asciiTheme="minorHAnsi" w:hAnsiTheme="minorHAnsi" w:cstheme="minorHAnsi"/>
                <w:szCs w:val="22"/>
              </w:rPr>
              <w:t>Project Number</w:t>
            </w:r>
            <w:r w:rsidR="001176D4">
              <w:rPr>
                <w:rFonts w:asciiTheme="minorHAnsi" w:hAnsiTheme="minorHAnsi" w:cstheme="minorHAnsi"/>
                <w:szCs w:val="22"/>
              </w:rPr>
              <w:t xml:space="preserve"> or ServiceNow Task Order Number</w:t>
            </w:r>
          </w:p>
        </w:tc>
        <w:tc>
          <w:tcPr>
            <w:tcW w:w="5776" w:type="dxa"/>
          </w:tcPr>
          <w:p w14:paraId="6B917E9C" w14:textId="52D84401" w:rsidR="00510A0F" w:rsidRPr="00D13B0A" w:rsidRDefault="00FA2190" w:rsidP="008B1BA8">
            <w:pPr>
              <w:pStyle w:val="Text"/>
              <w:ind w:left="690" w:hanging="720"/>
              <w:rPr>
                <w:rFonts w:asciiTheme="minorHAnsi" w:hAnsiTheme="minorHAnsi" w:cstheme="minorHAnsi"/>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027C17AF" w14:textId="77777777" w:rsidTr="00A81400">
        <w:trPr>
          <w:trHeight w:val="144"/>
        </w:trPr>
        <w:tc>
          <w:tcPr>
            <w:tcW w:w="4950" w:type="dxa"/>
          </w:tcPr>
          <w:p w14:paraId="0012D57D" w14:textId="16A3B6EA"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Project NASF</w:t>
            </w:r>
          </w:p>
        </w:tc>
        <w:tc>
          <w:tcPr>
            <w:tcW w:w="5776" w:type="dxa"/>
          </w:tcPr>
          <w:p w14:paraId="6D94DA00" w14:textId="21ACF2AC"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453FB256" w14:textId="77777777" w:rsidTr="00A81400">
        <w:trPr>
          <w:trHeight w:val="144"/>
        </w:trPr>
        <w:tc>
          <w:tcPr>
            <w:tcW w:w="4950" w:type="dxa"/>
          </w:tcPr>
          <w:p w14:paraId="3BF05344" w14:textId="268A06A2" w:rsidR="00501463" w:rsidRPr="00D13B0A"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 xml:space="preserve">Building Name </w:t>
            </w:r>
          </w:p>
        </w:tc>
        <w:tc>
          <w:tcPr>
            <w:tcW w:w="5776" w:type="dxa"/>
          </w:tcPr>
          <w:p w14:paraId="0DB71F7D" w14:textId="508F6C63" w:rsidR="00501463" w:rsidRPr="00D13B0A" w:rsidRDefault="00501463" w:rsidP="00501463">
            <w:pPr>
              <w:pStyle w:val="Text"/>
              <w:ind w:left="690" w:hanging="720"/>
              <w:rPr>
                <w:rFonts w:asciiTheme="minorHAnsi" w:hAnsiTheme="minorHAnsi" w:cstheme="minorHAnsi"/>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5B2231C9" w14:textId="77777777" w:rsidTr="00A81400">
        <w:trPr>
          <w:trHeight w:val="144"/>
        </w:trPr>
        <w:tc>
          <w:tcPr>
            <w:tcW w:w="4950" w:type="dxa"/>
          </w:tcPr>
          <w:p w14:paraId="7155A256" w14:textId="36644F15"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Floors/Rooms</w:t>
            </w:r>
          </w:p>
        </w:tc>
        <w:tc>
          <w:tcPr>
            <w:tcW w:w="5776" w:type="dxa"/>
          </w:tcPr>
          <w:p w14:paraId="7D41A9F6" w14:textId="0C92BE8E"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A96642" w:rsidRPr="00D13B0A" w14:paraId="0DC8889E" w14:textId="77777777" w:rsidTr="00A81400">
        <w:trPr>
          <w:trHeight w:val="144"/>
        </w:trPr>
        <w:tc>
          <w:tcPr>
            <w:tcW w:w="4950" w:type="dxa"/>
          </w:tcPr>
          <w:p w14:paraId="4BBF983D" w14:textId="3580244B" w:rsidR="00A96642" w:rsidRDefault="00A96642" w:rsidP="00501463">
            <w:pPr>
              <w:pStyle w:val="Text"/>
              <w:ind w:left="690" w:hanging="720"/>
              <w:rPr>
                <w:rFonts w:asciiTheme="minorHAnsi" w:hAnsiTheme="minorHAnsi" w:cstheme="minorHAnsi"/>
                <w:szCs w:val="22"/>
              </w:rPr>
            </w:pPr>
            <w:r>
              <w:rPr>
                <w:rFonts w:asciiTheme="minorHAnsi" w:hAnsiTheme="minorHAnsi" w:cstheme="minorHAnsi"/>
                <w:szCs w:val="22"/>
              </w:rPr>
              <w:t>Building Address</w:t>
            </w:r>
          </w:p>
        </w:tc>
        <w:tc>
          <w:tcPr>
            <w:tcW w:w="5776" w:type="dxa"/>
          </w:tcPr>
          <w:p w14:paraId="10404CA1" w14:textId="7229C6CA" w:rsidR="00A96642" w:rsidRPr="00D13B0A" w:rsidRDefault="00A96642"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r w:rsidR="00501463" w:rsidRPr="00D13B0A" w14:paraId="06789778" w14:textId="77777777" w:rsidTr="00A81400">
        <w:trPr>
          <w:trHeight w:val="144"/>
        </w:trPr>
        <w:tc>
          <w:tcPr>
            <w:tcW w:w="4950" w:type="dxa"/>
          </w:tcPr>
          <w:p w14:paraId="72E8FCDB" w14:textId="7B430E0C" w:rsidR="00501463" w:rsidRDefault="00501463" w:rsidP="00501463">
            <w:pPr>
              <w:pStyle w:val="Text"/>
              <w:ind w:left="690" w:hanging="720"/>
              <w:rPr>
                <w:rFonts w:asciiTheme="minorHAnsi" w:hAnsiTheme="minorHAnsi" w:cstheme="minorHAnsi"/>
                <w:szCs w:val="22"/>
              </w:rPr>
            </w:pPr>
            <w:r>
              <w:rPr>
                <w:rFonts w:asciiTheme="minorHAnsi" w:hAnsiTheme="minorHAnsi" w:cstheme="minorHAnsi"/>
                <w:szCs w:val="22"/>
              </w:rPr>
              <w:t>Building Ownership</w:t>
            </w:r>
          </w:p>
        </w:tc>
        <w:tc>
          <w:tcPr>
            <w:tcW w:w="5776" w:type="dxa"/>
          </w:tcPr>
          <w:p w14:paraId="6F395B83" w14:textId="567ECC02" w:rsidR="00501463" w:rsidRPr="00D13B0A" w:rsidRDefault="00501463" w:rsidP="00501463">
            <w:pPr>
              <w:pStyle w:val="Text"/>
              <w:ind w:left="690" w:hanging="720"/>
              <w:rPr>
                <w:rFonts w:asciiTheme="minorHAnsi" w:hAnsiTheme="minorHAnsi" w:cstheme="minorHAnsi"/>
                <w:b/>
                <w:bCs/>
                <w:szCs w:val="22"/>
              </w:rPr>
            </w:pP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p>
        </w:tc>
      </w:tr>
    </w:tbl>
    <w:p w14:paraId="5FFA074D" w14:textId="77777777" w:rsidR="00FA2190" w:rsidRPr="00510A0F" w:rsidRDefault="00FA2190" w:rsidP="00A81400">
      <w:pPr>
        <w:pStyle w:val="Heading1"/>
        <w:ind w:left="720"/>
        <w:rPr>
          <w:rFonts w:asciiTheme="minorHAnsi" w:hAnsiTheme="minorHAnsi" w:cstheme="minorHAnsi"/>
          <w:szCs w:val="22"/>
        </w:rPr>
      </w:pPr>
      <w:r>
        <w:rPr>
          <w:rFonts w:asciiTheme="minorHAnsi" w:hAnsiTheme="minorHAnsi" w:cstheme="minorHAnsi"/>
          <w:szCs w:val="22"/>
        </w:rPr>
        <w:t>Purpose of Project</w:t>
      </w:r>
    </w:p>
    <w:p w14:paraId="15F6F4A9" w14:textId="77777777" w:rsidR="00FA2190" w:rsidRDefault="00FA2190" w:rsidP="00A81400">
      <w:pPr>
        <w:ind w:left="720"/>
        <w:rPr>
          <w:rFonts w:eastAsia="Times New Roman" w:cstheme="minorHAnsi"/>
          <w:b/>
          <w:bCs/>
        </w:rPr>
      </w:pPr>
      <w:r w:rsidRPr="00D13B0A">
        <w:rPr>
          <w:rFonts w:cstheme="minorHAnsi"/>
        </w:rPr>
        <w:fldChar w:fldCharType="begin">
          <w:ffData>
            <w:name w:val="Text13"/>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r>
        <w:rPr>
          <w:rFonts w:cstheme="minorHAnsi"/>
        </w:rPr>
        <w:t xml:space="preserve"> </w:t>
      </w:r>
    </w:p>
    <w:p w14:paraId="3F495ADE" w14:textId="01FAC983" w:rsidR="00510A0F" w:rsidRPr="00510A0F" w:rsidRDefault="00510A0F" w:rsidP="00A81400">
      <w:pPr>
        <w:pStyle w:val="Heading1"/>
        <w:ind w:left="720"/>
        <w:rPr>
          <w:rFonts w:asciiTheme="minorHAnsi" w:hAnsiTheme="minorHAnsi" w:cstheme="minorHAnsi"/>
          <w:szCs w:val="22"/>
        </w:rPr>
      </w:pPr>
      <w:r w:rsidRPr="00D13B0A">
        <w:rPr>
          <w:rFonts w:asciiTheme="minorHAnsi" w:hAnsiTheme="minorHAnsi" w:cstheme="minorHAnsi"/>
          <w:szCs w:val="22"/>
        </w:rPr>
        <w:t xml:space="preserve">Scope of Work </w:t>
      </w:r>
    </w:p>
    <w:p w14:paraId="703856FC" w14:textId="4DB95ABC" w:rsidR="00501463" w:rsidRDefault="00501463" w:rsidP="00A81400">
      <w:pPr>
        <w:ind w:left="720"/>
        <w:rPr>
          <w:rFonts w:cstheme="minorHAnsi"/>
          <w:b/>
          <w:bCs/>
        </w:rPr>
      </w:pPr>
      <w:r w:rsidRPr="00D13B0A">
        <w:rPr>
          <w:rFonts w:cstheme="minorHAnsi"/>
          <w:b/>
          <w:bCs/>
        </w:rPr>
        <w:fldChar w:fldCharType="begin">
          <w:ffData>
            <w:name w:val="Text13"/>
            <w:enabled/>
            <w:calcOnExit w:val="0"/>
            <w:textInput/>
          </w:ffData>
        </w:fldChar>
      </w:r>
      <w:r w:rsidRPr="00D13B0A">
        <w:rPr>
          <w:rFonts w:cstheme="minorHAnsi"/>
          <w:b/>
          <w:bCs/>
        </w:rPr>
        <w:instrText xml:space="preserve"> FORMTEXT </w:instrText>
      </w:r>
      <w:r w:rsidRPr="00D13B0A">
        <w:rPr>
          <w:rFonts w:cstheme="minorHAnsi"/>
          <w:b/>
          <w:bCs/>
        </w:rPr>
      </w:r>
      <w:r w:rsidRPr="00D13B0A">
        <w:rPr>
          <w:rFonts w:cstheme="minorHAnsi"/>
          <w:b/>
          <w:bCs/>
        </w:rPr>
        <w:fldChar w:fldCharType="separate"/>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rPr>
        <w:fldChar w:fldCharType="end"/>
      </w:r>
    </w:p>
    <w:p w14:paraId="3101768A" w14:textId="099521A0" w:rsidR="005033D7" w:rsidRDefault="005033D7" w:rsidP="00A81400">
      <w:pPr>
        <w:ind w:left="720"/>
        <w:rPr>
          <w:rFonts w:eastAsia="Times New Roman" w:cstheme="minorHAnsi"/>
          <w:b/>
          <w:bCs/>
        </w:rPr>
      </w:pPr>
      <w:r>
        <w:rPr>
          <w:rFonts w:cstheme="minorHAnsi"/>
          <w:b/>
          <w:bCs/>
        </w:rPr>
        <w:t>Exclusion</w:t>
      </w:r>
      <w:r w:rsidR="00047809">
        <w:rPr>
          <w:rFonts w:cstheme="minorHAnsi"/>
          <w:b/>
          <w:bCs/>
        </w:rPr>
        <w:t>s</w:t>
      </w:r>
      <w:r>
        <w:rPr>
          <w:rFonts w:cstheme="minorHAnsi"/>
          <w:b/>
          <w:bCs/>
        </w:rPr>
        <w:t xml:space="preserve">:  </w:t>
      </w:r>
    </w:p>
    <w:p w14:paraId="3F8A8A61" w14:textId="6473DD34" w:rsidR="00015D05" w:rsidRPr="00510A0F" w:rsidRDefault="00015D05" w:rsidP="00A81400">
      <w:pPr>
        <w:pStyle w:val="Heading1"/>
        <w:ind w:left="720"/>
        <w:rPr>
          <w:rFonts w:asciiTheme="minorHAnsi" w:hAnsiTheme="minorHAnsi" w:cstheme="minorHAnsi"/>
          <w:szCs w:val="22"/>
        </w:rPr>
      </w:pPr>
      <w:r>
        <w:rPr>
          <w:rFonts w:asciiTheme="minorHAnsi" w:hAnsiTheme="minorHAnsi" w:cstheme="minorHAnsi"/>
          <w:szCs w:val="22"/>
        </w:rPr>
        <w:t>Enabling Projects</w:t>
      </w:r>
    </w:p>
    <w:p w14:paraId="40EB8ED1" w14:textId="77777777" w:rsidR="00015D05" w:rsidRDefault="00015D05" w:rsidP="00A81400">
      <w:pPr>
        <w:ind w:left="720"/>
        <w:rPr>
          <w:rFonts w:cstheme="minorHAnsi"/>
          <w:b/>
          <w:bCs/>
        </w:rPr>
      </w:pPr>
      <w:r w:rsidRPr="00D13B0A">
        <w:rPr>
          <w:rFonts w:cstheme="minorHAnsi"/>
          <w:b/>
          <w:bCs/>
        </w:rPr>
        <w:fldChar w:fldCharType="begin">
          <w:ffData>
            <w:name w:val="Text13"/>
            <w:enabled/>
            <w:calcOnExit w:val="0"/>
            <w:textInput/>
          </w:ffData>
        </w:fldChar>
      </w:r>
      <w:r w:rsidRPr="00D13B0A">
        <w:rPr>
          <w:rFonts w:cstheme="minorHAnsi"/>
          <w:b/>
          <w:bCs/>
        </w:rPr>
        <w:instrText xml:space="preserve"> FORMTEXT </w:instrText>
      </w:r>
      <w:r w:rsidRPr="00D13B0A">
        <w:rPr>
          <w:rFonts w:cstheme="minorHAnsi"/>
          <w:b/>
          <w:bCs/>
        </w:rPr>
      </w:r>
      <w:r w:rsidRPr="00D13B0A">
        <w:rPr>
          <w:rFonts w:cstheme="minorHAnsi"/>
          <w:b/>
          <w:bCs/>
        </w:rPr>
        <w:fldChar w:fldCharType="separate"/>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noProof/>
        </w:rPr>
        <w:t> </w:t>
      </w:r>
      <w:r w:rsidRPr="00D13B0A">
        <w:rPr>
          <w:rFonts w:cstheme="minorHAnsi"/>
          <w:b/>
          <w:bCs/>
        </w:rPr>
        <w:fldChar w:fldCharType="end"/>
      </w:r>
    </w:p>
    <w:p w14:paraId="540C9F79" w14:textId="5841618B" w:rsidR="00510A0F" w:rsidRPr="00D13B0A" w:rsidRDefault="00501463" w:rsidP="00A81400">
      <w:pPr>
        <w:pStyle w:val="Heading1"/>
        <w:ind w:left="720"/>
        <w:rPr>
          <w:rFonts w:asciiTheme="minorHAnsi" w:hAnsiTheme="minorHAnsi" w:cstheme="minorHAnsi"/>
          <w:szCs w:val="22"/>
        </w:rPr>
      </w:pPr>
      <w:r>
        <w:rPr>
          <w:rFonts w:asciiTheme="minorHAnsi" w:hAnsiTheme="minorHAnsi" w:cstheme="minorHAnsi"/>
          <w:szCs w:val="22"/>
        </w:rPr>
        <w:t xml:space="preserve">Project </w:t>
      </w:r>
      <w:r w:rsidR="00510A0F" w:rsidRPr="00D13B0A">
        <w:rPr>
          <w:rFonts w:asciiTheme="minorHAnsi" w:hAnsiTheme="minorHAnsi" w:cstheme="minorHAnsi"/>
          <w:szCs w:val="22"/>
        </w:rPr>
        <w:t>Schedule</w:t>
      </w:r>
    </w:p>
    <w:tbl>
      <w:tblPr>
        <w:tblStyle w:val="TableGrid"/>
        <w:tblW w:w="10726" w:type="dxa"/>
        <w:tblInd w:w="805" w:type="dxa"/>
        <w:tblLook w:val="04A0" w:firstRow="1" w:lastRow="0" w:firstColumn="1" w:lastColumn="0" w:noHBand="0" w:noVBand="1"/>
      </w:tblPr>
      <w:tblGrid>
        <w:gridCol w:w="4950"/>
        <w:gridCol w:w="5776"/>
      </w:tblGrid>
      <w:tr w:rsidR="003D282B" w:rsidRPr="00D13B0A" w14:paraId="17DBE77C" w14:textId="77777777" w:rsidTr="00A81400">
        <w:trPr>
          <w:trHeight w:val="144"/>
        </w:trPr>
        <w:tc>
          <w:tcPr>
            <w:tcW w:w="4950" w:type="dxa"/>
          </w:tcPr>
          <w:p w14:paraId="4876BA82" w14:textId="77777777" w:rsidR="003D282B" w:rsidRPr="00D13B0A" w:rsidRDefault="003D282B" w:rsidP="005B7456">
            <w:pPr>
              <w:pStyle w:val="Text"/>
              <w:ind w:left="690" w:hanging="720"/>
              <w:rPr>
                <w:rFonts w:asciiTheme="minorHAnsi" w:hAnsiTheme="minorHAnsi" w:cstheme="minorHAnsi"/>
                <w:szCs w:val="22"/>
              </w:rPr>
            </w:pPr>
            <w:r w:rsidRPr="00D13B0A">
              <w:rPr>
                <w:rFonts w:asciiTheme="minorHAnsi" w:hAnsiTheme="minorHAnsi" w:cstheme="minorHAnsi"/>
                <w:szCs w:val="22"/>
              </w:rPr>
              <w:t>Estimated</w:t>
            </w:r>
            <w:r>
              <w:rPr>
                <w:rFonts w:asciiTheme="minorHAnsi" w:hAnsiTheme="minorHAnsi" w:cstheme="minorHAnsi"/>
                <w:szCs w:val="22"/>
              </w:rPr>
              <w:t xml:space="preserve"> Project</w:t>
            </w:r>
            <w:r w:rsidRPr="00D13B0A">
              <w:rPr>
                <w:rFonts w:asciiTheme="minorHAnsi" w:hAnsiTheme="minorHAnsi" w:cstheme="minorHAnsi"/>
                <w:szCs w:val="22"/>
              </w:rPr>
              <w:t xml:space="preserve"> </w:t>
            </w:r>
            <w:r>
              <w:rPr>
                <w:rFonts w:asciiTheme="minorHAnsi" w:hAnsiTheme="minorHAnsi" w:cstheme="minorHAnsi"/>
                <w:szCs w:val="22"/>
              </w:rPr>
              <w:t>S</w:t>
            </w:r>
            <w:r w:rsidRPr="00D13B0A">
              <w:rPr>
                <w:rFonts w:asciiTheme="minorHAnsi" w:hAnsiTheme="minorHAnsi" w:cstheme="minorHAnsi"/>
                <w:szCs w:val="22"/>
              </w:rPr>
              <w:t xml:space="preserve">tart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0DDDFA67"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6B2ED7C6" w14:textId="77777777" w:rsidTr="00A81400">
        <w:trPr>
          <w:trHeight w:val="144"/>
        </w:trPr>
        <w:tc>
          <w:tcPr>
            <w:tcW w:w="4950" w:type="dxa"/>
          </w:tcPr>
          <w:p w14:paraId="6A4C3E03" w14:textId="77777777" w:rsidR="003D282B" w:rsidRPr="00D13B0A"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Estimated Construction Start Date</w:t>
            </w:r>
          </w:p>
        </w:tc>
        <w:tc>
          <w:tcPr>
            <w:tcW w:w="5776" w:type="dxa"/>
          </w:tcPr>
          <w:p w14:paraId="09F3DB40"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5EBEA709" w14:textId="77777777" w:rsidTr="00A81400">
        <w:trPr>
          <w:trHeight w:val="144"/>
        </w:trPr>
        <w:tc>
          <w:tcPr>
            <w:tcW w:w="4950" w:type="dxa"/>
          </w:tcPr>
          <w:p w14:paraId="7F18C99A" w14:textId="77777777" w:rsidR="003D282B"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Estimated Substantial Completion</w:t>
            </w:r>
            <w:r w:rsidRPr="00D13B0A">
              <w:rPr>
                <w:rFonts w:asciiTheme="minorHAnsi" w:hAnsiTheme="minorHAnsi" w:cstheme="minorHAnsi"/>
                <w:szCs w:val="22"/>
              </w:rPr>
              <w:t xml:space="preserve"> </w:t>
            </w:r>
            <w:r>
              <w:rPr>
                <w:rFonts w:asciiTheme="minorHAnsi" w:hAnsiTheme="minorHAnsi" w:cstheme="minorHAnsi"/>
                <w:szCs w:val="22"/>
              </w:rPr>
              <w:t>D</w:t>
            </w:r>
            <w:r w:rsidRPr="00D13B0A">
              <w:rPr>
                <w:rFonts w:asciiTheme="minorHAnsi" w:hAnsiTheme="minorHAnsi" w:cstheme="minorHAnsi"/>
                <w:szCs w:val="22"/>
              </w:rPr>
              <w:t>ate</w:t>
            </w:r>
          </w:p>
        </w:tc>
        <w:tc>
          <w:tcPr>
            <w:tcW w:w="5776" w:type="dxa"/>
          </w:tcPr>
          <w:p w14:paraId="74FB10C1"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r w:rsidR="003D282B" w:rsidRPr="00D13B0A" w14:paraId="7B66A17C" w14:textId="77777777" w:rsidTr="00A81400">
        <w:trPr>
          <w:trHeight w:val="144"/>
        </w:trPr>
        <w:tc>
          <w:tcPr>
            <w:tcW w:w="4950" w:type="dxa"/>
          </w:tcPr>
          <w:p w14:paraId="531AE5E6" w14:textId="77777777" w:rsidR="003D282B" w:rsidRPr="00D13B0A" w:rsidRDefault="003D282B" w:rsidP="005B7456">
            <w:pPr>
              <w:pStyle w:val="Text"/>
              <w:ind w:left="690" w:hanging="720"/>
              <w:rPr>
                <w:rFonts w:asciiTheme="minorHAnsi" w:hAnsiTheme="minorHAnsi" w:cstheme="minorHAnsi"/>
                <w:szCs w:val="22"/>
              </w:rPr>
            </w:pPr>
            <w:r>
              <w:rPr>
                <w:rFonts w:asciiTheme="minorHAnsi" w:hAnsiTheme="minorHAnsi" w:cstheme="minorHAnsi"/>
                <w:szCs w:val="22"/>
              </w:rPr>
              <w:t>Total Duration (working days)</w:t>
            </w:r>
          </w:p>
        </w:tc>
        <w:tc>
          <w:tcPr>
            <w:tcW w:w="5776" w:type="dxa"/>
          </w:tcPr>
          <w:p w14:paraId="49F29C65" w14:textId="77777777" w:rsidR="003D282B" w:rsidRPr="00685AF4" w:rsidRDefault="003D282B" w:rsidP="005B7456">
            <w:pPr>
              <w:pStyle w:val="Text"/>
              <w:ind w:left="690" w:hanging="720"/>
              <w:rPr>
                <w:rFonts w:asciiTheme="minorHAnsi" w:hAnsiTheme="minorHAnsi" w:cstheme="minorHAnsi"/>
                <w:szCs w:val="22"/>
              </w:rPr>
            </w:pPr>
            <w:r w:rsidRPr="00685AF4">
              <w:rPr>
                <w:rFonts w:asciiTheme="minorHAnsi" w:hAnsiTheme="minorHAnsi" w:cstheme="minorHAnsi"/>
                <w:szCs w:val="22"/>
              </w:rPr>
              <w:fldChar w:fldCharType="begin">
                <w:ffData>
                  <w:name w:val="Text13"/>
                  <w:enabled/>
                  <w:calcOnExit w:val="0"/>
                  <w:textInput/>
                </w:ffData>
              </w:fldChar>
            </w:r>
            <w:r w:rsidRPr="00685AF4">
              <w:rPr>
                <w:rFonts w:asciiTheme="minorHAnsi" w:hAnsiTheme="minorHAnsi" w:cstheme="minorHAnsi"/>
                <w:szCs w:val="22"/>
              </w:rPr>
              <w:instrText xml:space="preserve"> FORMTEXT </w:instrText>
            </w:r>
            <w:r w:rsidRPr="00685AF4">
              <w:rPr>
                <w:rFonts w:asciiTheme="minorHAnsi" w:hAnsiTheme="minorHAnsi" w:cstheme="minorHAnsi"/>
                <w:szCs w:val="22"/>
              </w:rPr>
            </w:r>
            <w:r w:rsidRPr="00685AF4">
              <w:rPr>
                <w:rFonts w:asciiTheme="minorHAnsi" w:hAnsiTheme="minorHAnsi" w:cstheme="minorHAnsi"/>
                <w:szCs w:val="22"/>
              </w:rPr>
              <w:fldChar w:fldCharType="separate"/>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noProof/>
                <w:szCs w:val="22"/>
              </w:rPr>
              <w:t> </w:t>
            </w:r>
            <w:r w:rsidRPr="00685AF4">
              <w:rPr>
                <w:rFonts w:asciiTheme="minorHAnsi" w:hAnsiTheme="minorHAnsi" w:cstheme="minorHAnsi"/>
                <w:szCs w:val="22"/>
              </w:rPr>
              <w:fldChar w:fldCharType="end"/>
            </w:r>
          </w:p>
        </w:tc>
      </w:tr>
    </w:tbl>
    <w:p w14:paraId="4B6F928F" w14:textId="09D3395A" w:rsidR="00501463" w:rsidRPr="00D13B0A" w:rsidRDefault="00501463" w:rsidP="00A81400">
      <w:pPr>
        <w:pStyle w:val="Heading1"/>
        <w:ind w:left="720"/>
        <w:rPr>
          <w:rFonts w:asciiTheme="minorHAnsi" w:hAnsiTheme="minorHAnsi" w:cstheme="minorHAnsi"/>
          <w:szCs w:val="22"/>
        </w:rPr>
      </w:pPr>
      <w:r>
        <w:rPr>
          <w:rFonts w:asciiTheme="minorHAnsi" w:hAnsiTheme="minorHAnsi" w:cstheme="minorHAnsi"/>
          <w:szCs w:val="22"/>
        </w:rPr>
        <w:lastRenderedPageBreak/>
        <w:t xml:space="preserve">Project </w:t>
      </w:r>
      <w:r w:rsidR="00C276F9">
        <w:rPr>
          <w:rFonts w:asciiTheme="minorHAnsi" w:hAnsiTheme="minorHAnsi" w:cstheme="minorHAnsi"/>
          <w:szCs w:val="22"/>
        </w:rPr>
        <w:t>Budget</w:t>
      </w:r>
      <w:r w:rsidR="003D282B">
        <w:rPr>
          <w:rFonts w:asciiTheme="minorHAnsi" w:hAnsiTheme="minorHAnsi" w:cstheme="minorHAnsi"/>
          <w:szCs w:val="22"/>
        </w:rPr>
        <w:t xml:space="preserve"> and Source of Funds</w:t>
      </w:r>
    </w:p>
    <w:p w14:paraId="645B4D5E" w14:textId="6216BF2E" w:rsidR="00C276F9" w:rsidRDefault="00501463" w:rsidP="00A81400">
      <w:pPr>
        <w:pStyle w:val="Text"/>
        <w:tabs>
          <w:tab w:val="clear" w:pos="4320"/>
        </w:tabs>
        <w:spacing w:before="100" w:beforeAutospacing="1" w:after="100" w:afterAutospacing="1"/>
        <w:ind w:left="720"/>
        <w:rPr>
          <w:rFonts w:asciiTheme="minorHAnsi" w:hAnsiTheme="minorHAnsi" w:cstheme="minorHAnsi"/>
          <w:b/>
          <w:bCs/>
          <w:szCs w:val="22"/>
        </w:rPr>
      </w:pPr>
      <w:r w:rsidRPr="00C276F9">
        <w:rPr>
          <w:rFonts w:asciiTheme="minorHAnsi" w:hAnsiTheme="minorHAnsi" w:cstheme="minorHAnsi"/>
          <w:szCs w:val="22"/>
        </w:rPr>
        <w:t xml:space="preserve">Total </w:t>
      </w:r>
      <w:r w:rsidRPr="00964CD6">
        <w:rPr>
          <w:rFonts w:asciiTheme="minorHAnsi" w:hAnsiTheme="minorHAnsi" w:cstheme="minorHAnsi"/>
          <w:szCs w:val="22"/>
        </w:rPr>
        <w:t>Estimated</w:t>
      </w:r>
      <w:r w:rsidRPr="00C276F9">
        <w:rPr>
          <w:rFonts w:asciiTheme="minorHAnsi" w:hAnsiTheme="minorHAnsi" w:cstheme="minorHAnsi"/>
          <w:szCs w:val="22"/>
        </w:rPr>
        <w:t xml:space="preserve"> </w:t>
      </w:r>
      <w:r w:rsidR="00C276F9" w:rsidRPr="00C276F9">
        <w:rPr>
          <w:rFonts w:asciiTheme="minorHAnsi" w:hAnsiTheme="minorHAnsi" w:cstheme="minorHAnsi"/>
          <w:szCs w:val="22"/>
        </w:rPr>
        <w:t xml:space="preserve">Project </w:t>
      </w:r>
      <w:r w:rsidRPr="00C276F9">
        <w:rPr>
          <w:rFonts w:asciiTheme="minorHAnsi" w:hAnsiTheme="minorHAnsi" w:cstheme="minorHAnsi"/>
          <w:szCs w:val="22"/>
        </w:rPr>
        <w:t>Cost</w:t>
      </w:r>
      <w:r w:rsidR="00C276F9" w:rsidRPr="00C276F9">
        <w:rPr>
          <w:rFonts w:asciiTheme="minorHAnsi" w:hAnsiTheme="minorHAnsi" w:cstheme="minorHAnsi"/>
          <w:szCs w:val="22"/>
        </w:rPr>
        <w:t xml:space="preserve">:  </w:t>
      </w:r>
      <w:r w:rsidR="00C276F9" w:rsidRPr="00D13B0A">
        <w:rPr>
          <w:rFonts w:asciiTheme="minorHAnsi" w:hAnsiTheme="minorHAnsi" w:cstheme="minorHAnsi"/>
          <w:szCs w:val="22"/>
        </w:rPr>
        <w:t>$</w:t>
      </w:r>
      <w:r w:rsidR="00C276F9" w:rsidRPr="00D13B0A">
        <w:rPr>
          <w:rFonts w:asciiTheme="minorHAnsi" w:hAnsiTheme="minorHAnsi" w:cstheme="minorHAnsi"/>
          <w:b/>
          <w:bCs/>
          <w:szCs w:val="22"/>
        </w:rPr>
        <w:fldChar w:fldCharType="begin">
          <w:ffData>
            <w:name w:val="Text13"/>
            <w:enabled/>
            <w:calcOnExit w:val="0"/>
            <w:textInput/>
          </w:ffData>
        </w:fldChar>
      </w:r>
      <w:r w:rsidR="00C276F9" w:rsidRPr="00D13B0A">
        <w:rPr>
          <w:rFonts w:asciiTheme="minorHAnsi" w:hAnsiTheme="minorHAnsi" w:cstheme="minorHAnsi"/>
          <w:b/>
          <w:bCs/>
          <w:szCs w:val="22"/>
        </w:rPr>
        <w:instrText xml:space="preserve"> FORMTEXT </w:instrText>
      </w:r>
      <w:r w:rsidR="00C276F9" w:rsidRPr="00D13B0A">
        <w:rPr>
          <w:rFonts w:asciiTheme="minorHAnsi" w:hAnsiTheme="minorHAnsi" w:cstheme="minorHAnsi"/>
          <w:b/>
          <w:bCs/>
          <w:szCs w:val="22"/>
        </w:rPr>
      </w:r>
      <w:r w:rsidR="00C276F9" w:rsidRPr="00D13B0A">
        <w:rPr>
          <w:rFonts w:asciiTheme="minorHAnsi" w:hAnsiTheme="minorHAnsi" w:cstheme="minorHAnsi"/>
          <w:b/>
          <w:bCs/>
          <w:szCs w:val="22"/>
        </w:rPr>
        <w:fldChar w:fldCharType="separate"/>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noProof/>
          <w:szCs w:val="22"/>
        </w:rPr>
        <w:t> </w:t>
      </w:r>
      <w:r w:rsidR="00C276F9" w:rsidRPr="00D13B0A">
        <w:rPr>
          <w:rFonts w:asciiTheme="minorHAnsi" w:hAnsiTheme="minorHAnsi" w:cstheme="minorHAnsi"/>
          <w:b/>
          <w:bCs/>
          <w:szCs w:val="22"/>
        </w:rPr>
        <w:fldChar w:fldCharType="end"/>
      </w:r>
      <w:r w:rsidR="005654F8">
        <w:rPr>
          <w:rFonts w:asciiTheme="minorHAnsi" w:hAnsiTheme="minorHAnsi" w:cstheme="minorHAnsi"/>
          <w:b/>
          <w:bCs/>
          <w:szCs w:val="22"/>
        </w:rPr>
        <w:tab/>
      </w:r>
      <w:r w:rsidR="00B81A86" w:rsidRPr="006F5BCE">
        <w:rPr>
          <w:rFonts w:asciiTheme="minorHAnsi" w:hAnsiTheme="minorHAnsi" w:cstheme="minorHAnsi"/>
          <w:szCs w:val="22"/>
        </w:rPr>
        <w:t>TI Allowance Provided (yes/no)</w:t>
      </w:r>
      <w:r w:rsidR="006F5BCE" w:rsidRPr="006F5BCE">
        <w:rPr>
          <w:rFonts w:asciiTheme="minorHAnsi" w:hAnsiTheme="minorHAnsi" w:cstheme="minorHAnsi"/>
          <w:szCs w:val="22"/>
        </w:rPr>
        <w:t>:</w:t>
      </w:r>
      <w:r w:rsidR="00B81A86" w:rsidRPr="006F5BCE">
        <w:rPr>
          <w:rFonts w:asciiTheme="minorHAnsi" w:hAnsiTheme="minorHAnsi" w:cstheme="minorHAnsi"/>
          <w:szCs w:val="22"/>
        </w:rPr>
        <w:t xml:space="preserve"> </w:t>
      </w:r>
      <w:r w:rsidR="00B81A86" w:rsidRPr="00B81A86">
        <w:rPr>
          <w:rFonts w:asciiTheme="minorHAnsi" w:hAnsiTheme="minorHAnsi" w:cstheme="minorHAnsi"/>
          <w:szCs w:val="22"/>
        </w:rPr>
        <w:t>$</w:t>
      </w:r>
      <w:r w:rsidR="00B81A86" w:rsidRPr="000312F9">
        <w:rPr>
          <w:rFonts w:asciiTheme="minorHAnsi" w:hAnsiTheme="minorHAnsi" w:cstheme="minorHAnsi"/>
          <w:b/>
          <w:bCs/>
          <w:sz w:val="20"/>
        </w:rPr>
        <w:fldChar w:fldCharType="begin">
          <w:ffData>
            <w:name w:val="Text13"/>
            <w:enabled/>
            <w:calcOnExit w:val="0"/>
            <w:textInput/>
          </w:ffData>
        </w:fldChar>
      </w:r>
      <w:r w:rsidR="00B81A86" w:rsidRPr="000312F9">
        <w:rPr>
          <w:rFonts w:asciiTheme="minorHAnsi" w:hAnsiTheme="minorHAnsi" w:cstheme="minorHAnsi"/>
          <w:b/>
          <w:bCs/>
          <w:sz w:val="20"/>
        </w:rPr>
        <w:instrText xml:space="preserve"> FORMTEXT </w:instrText>
      </w:r>
      <w:r w:rsidR="00B81A86" w:rsidRPr="000312F9">
        <w:rPr>
          <w:rFonts w:asciiTheme="minorHAnsi" w:hAnsiTheme="minorHAnsi" w:cstheme="minorHAnsi"/>
          <w:b/>
          <w:bCs/>
          <w:sz w:val="20"/>
        </w:rPr>
      </w:r>
      <w:r w:rsidR="00B81A86" w:rsidRPr="000312F9">
        <w:rPr>
          <w:rFonts w:asciiTheme="minorHAnsi" w:hAnsiTheme="minorHAnsi" w:cstheme="minorHAnsi"/>
          <w:b/>
          <w:bCs/>
          <w:sz w:val="20"/>
        </w:rPr>
        <w:fldChar w:fldCharType="separate"/>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noProof/>
          <w:sz w:val="20"/>
        </w:rPr>
        <w:t> </w:t>
      </w:r>
      <w:r w:rsidR="00B81A86" w:rsidRPr="000312F9">
        <w:rPr>
          <w:rFonts w:asciiTheme="minorHAnsi" w:hAnsiTheme="minorHAnsi" w:cstheme="minorHAnsi"/>
          <w:b/>
          <w:bCs/>
          <w:sz w:val="20"/>
        </w:rPr>
        <w:fldChar w:fldCharType="end"/>
      </w:r>
      <w:r w:rsidR="00B81A86">
        <w:rPr>
          <w:rFonts w:asciiTheme="minorHAnsi" w:hAnsiTheme="minorHAnsi" w:cstheme="minorHAnsi"/>
          <w:b/>
          <w:bCs/>
          <w:sz w:val="20"/>
        </w:rPr>
        <w:t xml:space="preserve">  </w:t>
      </w:r>
      <w:r w:rsidR="006F5BCE">
        <w:rPr>
          <w:rFonts w:asciiTheme="minorHAnsi" w:hAnsiTheme="minorHAnsi" w:cstheme="minorHAnsi"/>
          <w:b/>
          <w:bCs/>
          <w:sz w:val="20"/>
        </w:rPr>
        <w:tab/>
      </w:r>
      <w:r w:rsidR="00B81A86" w:rsidRPr="006F5BCE">
        <w:rPr>
          <w:rFonts w:asciiTheme="minorHAnsi" w:hAnsiTheme="minorHAnsi" w:cstheme="minorHAnsi"/>
          <w:szCs w:val="22"/>
        </w:rPr>
        <w:t>Amount to be Funded</w:t>
      </w:r>
      <w:r w:rsidR="006F5BCE" w:rsidRPr="006F5BCE">
        <w:rPr>
          <w:rFonts w:asciiTheme="minorHAnsi" w:hAnsiTheme="minorHAnsi" w:cstheme="minorHAnsi"/>
          <w:szCs w:val="22"/>
        </w:rPr>
        <w:t>:</w:t>
      </w:r>
      <w:r w:rsidR="00B81A86" w:rsidRPr="006F5BCE">
        <w:rPr>
          <w:rFonts w:asciiTheme="minorHAnsi" w:hAnsiTheme="minorHAnsi" w:cstheme="minorHAnsi"/>
          <w:szCs w:val="22"/>
        </w:rPr>
        <w:t xml:space="preserve"> $</w:t>
      </w:r>
      <w:r w:rsidR="00B81A86" w:rsidRPr="00B81A86">
        <w:rPr>
          <w:rFonts w:asciiTheme="minorHAnsi" w:hAnsiTheme="minorHAnsi" w:cstheme="minorHAnsi"/>
          <w:sz w:val="20"/>
        </w:rPr>
        <w:fldChar w:fldCharType="begin">
          <w:ffData>
            <w:name w:val="Text13"/>
            <w:enabled/>
            <w:calcOnExit w:val="0"/>
            <w:textInput/>
          </w:ffData>
        </w:fldChar>
      </w:r>
      <w:r w:rsidR="00B81A86" w:rsidRPr="00B81A86">
        <w:rPr>
          <w:rFonts w:asciiTheme="minorHAnsi" w:hAnsiTheme="minorHAnsi" w:cstheme="minorHAnsi"/>
          <w:sz w:val="20"/>
        </w:rPr>
        <w:instrText xml:space="preserve"> FORMTEXT </w:instrText>
      </w:r>
      <w:r w:rsidR="00B81A86" w:rsidRPr="00B81A86">
        <w:rPr>
          <w:rFonts w:asciiTheme="minorHAnsi" w:hAnsiTheme="minorHAnsi" w:cstheme="minorHAnsi"/>
          <w:sz w:val="20"/>
        </w:rPr>
      </w:r>
      <w:r w:rsidR="00B81A86" w:rsidRPr="00B81A86">
        <w:rPr>
          <w:rFonts w:asciiTheme="minorHAnsi" w:hAnsiTheme="minorHAnsi" w:cstheme="minorHAnsi"/>
          <w:sz w:val="20"/>
        </w:rPr>
        <w:fldChar w:fldCharType="separate"/>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noProof/>
          <w:sz w:val="20"/>
        </w:rPr>
        <w:t> </w:t>
      </w:r>
      <w:r w:rsidR="00B81A86" w:rsidRPr="00B81A86">
        <w:rPr>
          <w:rFonts w:asciiTheme="minorHAnsi" w:hAnsiTheme="minorHAnsi" w:cstheme="minorHAnsi"/>
          <w:sz w:val="20"/>
        </w:rPr>
        <w:fldChar w:fldCharType="end"/>
      </w:r>
    </w:p>
    <w:p w14:paraId="61D19177" w14:textId="61E713F8" w:rsidR="00B27F51" w:rsidRDefault="00310223" w:rsidP="00A81400">
      <w:pPr>
        <w:pStyle w:val="Text"/>
        <w:spacing w:before="100" w:beforeAutospacing="1" w:after="100" w:afterAutospacing="1"/>
        <w:ind w:left="720"/>
        <w:rPr>
          <w:rFonts w:asciiTheme="minorHAnsi" w:hAnsiTheme="minorHAnsi" w:cstheme="minorHAnsi"/>
          <w:b/>
          <w:bCs/>
          <w:szCs w:val="22"/>
        </w:rPr>
      </w:pPr>
      <w:r>
        <w:rPr>
          <w:rFonts w:asciiTheme="minorHAnsi" w:hAnsiTheme="minorHAnsi" w:cstheme="minorHAnsi"/>
          <w:szCs w:val="22"/>
        </w:rPr>
        <w:t xml:space="preserve">$/NASF:  </w:t>
      </w:r>
      <w:r w:rsidRPr="00D13B0A">
        <w:rPr>
          <w:rFonts w:asciiTheme="minorHAnsi" w:hAnsiTheme="minorHAnsi" w:cstheme="minorHAnsi"/>
          <w:szCs w:val="22"/>
        </w:rPr>
        <w:t>$</w:t>
      </w:r>
      <w:r w:rsidRPr="00D13B0A">
        <w:rPr>
          <w:rFonts w:asciiTheme="minorHAnsi" w:hAnsiTheme="minorHAnsi" w:cstheme="minorHAnsi"/>
          <w:b/>
          <w:bCs/>
          <w:szCs w:val="22"/>
        </w:rPr>
        <w:fldChar w:fldCharType="begin">
          <w:ffData>
            <w:name w:val="Text13"/>
            <w:enabled/>
            <w:calcOnExit w:val="0"/>
            <w:textInput/>
          </w:ffData>
        </w:fldChar>
      </w:r>
      <w:r w:rsidRPr="00D13B0A">
        <w:rPr>
          <w:rFonts w:asciiTheme="minorHAnsi" w:hAnsiTheme="minorHAnsi" w:cstheme="minorHAnsi"/>
          <w:b/>
          <w:bCs/>
          <w:szCs w:val="22"/>
        </w:rPr>
        <w:instrText xml:space="preserve"> FORMTEXT </w:instrText>
      </w:r>
      <w:r w:rsidRPr="00D13B0A">
        <w:rPr>
          <w:rFonts w:asciiTheme="minorHAnsi" w:hAnsiTheme="minorHAnsi" w:cstheme="minorHAnsi"/>
          <w:b/>
          <w:bCs/>
          <w:szCs w:val="22"/>
        </w:rPr>
      </w:r>
      <w:r w:rsidRPr="00D13B0A">
        <w:rPr>
          <w:rFonts w:asciiTheme="minorHAnsi" w:hAnsiTheme="minorHAnsi" w:cstheme="minorHAnsi"/>
          <w:b/>
          <w:bCs/>
          <w:szCs w:val="22"/>
        </w:rPr>
        <w:fldChar w:fldCharType="separate"/>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noProof/>
          <w:szCs w:val="22"/>
        </w:rPr>
        <w:t> </w:t>
      </w:r>
      <w:r w:rsidRPr="00D13B0A">
        <w:rPr>
          <w:rFonts w:asciiTheme="minorHAnsi" w:hAnsiTheme="minorHAnsi" w:cstheme="minorHAnsi"/>
          <w:b/>
          <w:bCs/>
          <w:szCs w:val="22"/>
        </w:rPr>
        <w:fldChar w:fldCharType="end"/>
      </w:r>
      <w:r w:rsidR="008F5978">
        <w:rPr>
          <w:rFonts w:asciiTheme="minorHAnsi" w:hAnsiTheme="minorHAnsi" w:cstheme="minorHAnsi"/>
          <w:b/>
          <w:bCs/>
          <w:szCs w:val="22"/>
        </w:rPr>
        <w:t xml:space="preserve">;    </w:t>
      </w:r>
      <w:r w:rsidR="00B27F51">
        <w:rPr>
          <w:rFonts w:asciiTheme="minorHAnsi" w:hAnsiTheme="minorHAnsi" w:cstheme="minorHAnsi"/>
          <w:b/>
          <w:bCs/>
          <w:szCs w:val="22"/>
        </w:rPr>
        <w:t xml:space="preserve"> </w:t>
      </w:r>
      <w:r w:rsidR="00B27F51">
        <w:rPr>
          <w:rFonts w:asciiTheme="minorHAnsi" w:hAnsiTheme="minorHAnsi" w:cstheme="minorHAnsi"/>
          <w:szCs w:val="22"/>
        </w:rPr>
        <w:t xml:space="preserve">$/DGSF:  </w:t>
      </w:r>
      <w:r w:rsidR="00B27F51" w:rsidRPr="00D13B0A">
        <w:rPr>
          <w:rFonts w:asciiTheme="minorHAnsi" w:hAnsiTheme="minorHAnsi" w:cstheme="minorHAnsi"/>
          <w:szCs w:val="22"/>
        </w:rPr>
        <w:t>$</w:t>
      </w:r>
      <w:r w:rsidR="00B27F51" w:rsidRPr="00D13B0A">
        <w:rPr>
          <w:rFonts w:asciiTheme="minorHAnsi" w:hAnsiTheme="minorHAnsi" w:cstheme="minorHAnsi"/>
          <w:b/>
          <w:bCs/>
          <w:szCs w:val="22"/>
        </w:rPr>
        <w:fldChar w:fldCharType="begin">
          <w:ffData>
            <w:name w:val="Text13"/>
            <w:enabled/>
            <w:calcOnExit w:val="0"/>
            <w:textInput/>
          </w:ffData>
        </w:fldChar>
      </w:r>
      <w:r w:rsidR="00B27F51" w:rsidRPr="00D13B0A">
        <w:rPr>
          <w:rFonts w:asciiTheme="minorHAnsi" w:hAnsiTheme="minorHAnsi" w:cstheme="minorHAnsi"/>
          <w:b/>
          <w:bCs/>
          <w:szCs w:val="22"/>
        </w:rPr>
        <w:instrText xml:space="preserve"> FORMTEXT </w:instrText>
      </w:r>
      <w:r w:rsidR="00B27F51" w:rsidRPr="00D13B0A">
        <w:rPr>
          <w:rFonts w:asciiTheme="minorHAnsi" w:hAnsiTheme="minorHAnsi" w:cstheme="minorHAnsi"/>
          <w:b/>
          <w:bCs/>
          <w:szCs w:val="22"/>
        </w:rPr>
      </w:r>
      <w:r w:rsidR="00B27F51" w:rsidRPr="00D13B0A">
        <w:rPr>
          <w:rFonts w:asciiTheme="minorHAnsi" w:hAnsiTheme="minorHAnsi" w:cstheme="minorHAnsi"/>
          <w:b/>
          <w:bCs/>
          <w:szCs w:val="22"/>
        </w:rPr>
        <w:fldChar w:fldCharType="separate"/>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noProof/>
          <w:szCs w:val="22"/>
        </w:rPr>
        <w:t> </w:t>
      </w:r>
      <w:r w:rsidR="00B27F51" w:rsidRPr="00D13B0A">
        <w:rPr>
          <w:rFonts w:asciiTheme="minorHAnsi" w:hAnsiTheme="minorHAnsi" w:cstheme="minorHAnsi"/>
          <w:b/>
          <w:bCs/>
          <w:szCs w:val="22"/>
        </w:rPr>
        <w:fldChar w:fldCharType="end"/>
      </w:r>
    </w:p>
    <w:p w14:paraId="649BDF71" w14:textId="05F98783" w:rsidR="005E02F7" w:rsidRDefault="005E02F7" w:rsidP="00A81400">
      <w:pPr>
        <w:pStyle w:val="Text"/>
        <w:spacing w:before="100" w:beforeAutospacing="1" w:after="100" w:afterAutospacing="1"/>
        <w:ind w:left="720"/>
        <w:rPr>
          <w:rFonts w:asciiTheme="minorHAnsi" w:hAnsiTheme="minorHAnsi" w:cstheme="minorHAnsi"/>
          <w:szCs w:val="22"/>
        </w:rPr>
      </w:pPr>
      <w:r>
        <w:rPr>
          <w:rFonts w:asciiTheme="minorHAnsi" w:hAnsiTheme="minorHAnsi" w:cstheme="minorHAnsi"/>
          <w:szCs w:val="22"/>
        </w:rPr>
        <w:t>Proposed Cost Split (where applicable):</w:t>
      </w:r>
      <w:r w:rsidRPr="00C276F9">
        <w:rPr>
          <w:rFonts w:asciiTheme="minorHAnsi" w:hAnsiTheme="minorHAnsi" w:cstheme="minorHAnsi"/>
          <w:szCs w:val="22"/>
        </w:rPr>
        <w:t xml:space="preserve">  </w:t>
      </w:r>
      <w:r>
        <w:rPr>
          <w:rFonts w:asciiTheme="minorHAnsi" w:hAnsiTheme="minorHAnsi" w:cstheme="minorHAnsi"/>
          <w:szCs w:val="22"/>
        </w:rPr>
        <w:t xml:space="preserve">WUSM </w:t>
      </w:r>
      <w:r w:rsidRPr="005E02F7">
        <w:rPr>
          <w:rFonts w:asciiTheme="minorHAnsi" w:hAnsiTheme="minorHAnsi" w:cstheme="minorHAnsi"/>
          <w:szCs w:val="22"/>
        </w:rPr>
        <w:t>$</w:t>
      </w:r>
      <w:r w:rsidRPr="005E02F7">
        <w:rPr>
          <w:rFonts w:asciiTheme="minorHAnsi" w:hAnsiTheme="minorHAnsi" w:cstheme="minorHAnsi"/>
          <w:szCs w:val="22"/>
        </w:rPr>
        <w:fldChar w:fldCharType="begin">
          <w:ffData>
            <w:name w:val="Text13"/>
            <w:enabled/>
            <w:calcOnExit w:val="0"/>
            <w:textInput/>
          </w:ffData>
        </w:fldChar>
      </w:r>
      <w:r w:rsidRPr="005E02F7">
        <w:rPr>
          <w:rFonts w:asciiTheme="minorHAnsi" w:hAnsiTheme="minorHAnsi" w:cstheme="minorHAnsi"/>
          <w:szCs w:val="22"/>
        </w:rPr>
        <w:instrText xml:space="preserve"> FORMTEXT </w:instrText>
      </w:r>
      <w:r w:rsidRPr="005E02F7">
        <w:rPr>
          <w:rFonts w:asciiTheme="minorHAnsi" w:hAnsiTheme="minorHAnsi" w:cstheme="minorHAnsi"/>
          <w:szCs w:val="22"/>
        </w:rPr>
      </w:r>
      <w:r w:rsidRPr="005E02F7">
        <w:rPr>
          <w:rFonts w:asciiTheme="minorHAnsi" w:hAnsiTheme="minorHAnsi" w:cstheme="minorHAnsi"/>
          <w:szCs w:val="22"/>
        </w:rPr>
        <w:fldChar w:fldCharType="separate"/>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szCs w:val="22"/>
        </w:rPr>
        <w:fldChar w:fldCharType="end"/>
      </w:r>
      <w:r w:rsidRPr="005E02F7">
        <w:rPr>
          <w:rFonts w:asciiTheme="minorHAnsi" w:hAnsiTheme="minorHAnsi" w:cstheme="minorHAnsi"/>
          <w:szCs w:val="22"/>
        </w:rPr>
        <w:t xml:space="preserve">     BJC $</w:t>
      </w:r>
      <w:r w:rsidRPr="005E02F7">
        <w:rPr>
          <w:rFonts w:asciiTheme="minorHAnsi" w:hAnsiTheme="minorHAnsi" w:cstheme="minorHAnsi"/>
          <w:szCs w:val="22"/>
        </w:rPr>
        <w:fldChar w:fldCharType="begin">
          <w:ffData>
            <w:name w:val="Text13"/>
            <w:enabled/>
            <w:calcOnExit w:val="0"/>
            <w:textInput/>
          </w:ffData>
        </w:fldChar>
      </w:r>
      <w:r w:rsidRPr="005E02F7">
        <w:rPr>
          <w:rFonts w:asciiTheme="minorHAnsi" w:hAnsiTheme="minorHAnsi" w:cstheme="minorHAnsi"/>
          <w:szCs w:val="22"/>
        </w:rPr>
        <w:instrText xml:space="preserve"> FORMTEXT </w:instrText>
      </w:r>
      <w:r w:rsidRPr="005E02F7">
        <w:rPr>
          <w:rFonts w:asciiTheme="minorHAnsi" w:hAnsiTheme="minorHAnsi" w:cstheme="minorHAnsi"/>
          <w:szCs w:val="22"/>
        </w:rPr>
      </w:r>
      <w:r w:rsidRPr="005E02F7">
        <w:rPr>
          <w:rFonts w:asciiTheme="minorHAnsi" w:hAnsiTheme="minorHAnsi" w:cstheme="minorHAnsi"/>
          <w:szCs w:val="22"/>
        </w:rPr>
        <w:fldChar w:fldCharType="separate"/>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noProof/>
          <w:szCs w:val="22"/>
        </w:rPr>
        <w:t> </w:t>
      </w:r>
      <w:r w:rsidRPr="005E02F7">
        <w:rPr>
          <w:rFonts w:asciiTheme="minorHAnsi" w:hAnsiTheme="minorHAnsi" w:cstheme="minorHAnsi"/>
          <w:szCs w:val="22"/>
        </w:rPr>
        <w:fldChar w:fldCharType="end"/>
      </w:r>
    </w:p>
    <w:p w14:paraId="02460F81" w14:textId="053FBA26" w:rsidR="00D81A7E" w:rsidRDefault="00501463" w:rsidP="00A81400">
      <w:pPr>
        <w:pStyle w:val="Text"/>
        <w:spacing w:before="100" w:beforeAutospacing="1" w:after="100" w:afterAutospacing="1"/>
        <w:ind w:left="720"/>
        <w:rPr>
          <w:rFonts w:asciiTheme="minorHAnsi" w:hAnsiTheme="minorHAnsi" w:cstheme="minorHAnsi"/>
          <w:szCs w:val="22"/>
        </w:rPr>
      </w:pPr>
      <w:r w:rsidRPr="00D13B0A">
        <w:rPr>
          <w:rFonts w:asciiTheme="minorHAnsi" w:hAnsiTheme="minorHAnsi" w:cstheme="minorHAnsi"/>
          <w:szCs w:val="22"/>
        </w:rPr>
        <w:t xml:space="preserve">The final Total Project </w:t>
      </w:r>
      <w:r w:rsidR="00C276F9">
        <w:rPr>
          <w:rFonts w:asciiTheme="minorHAnsi" w:hAnsiTheme="minorHAnsi" w:cstheme="minorHAnsi"/>
          <w:szCs w:val="22"/>
        </w:rPr>
        <w:t>Cost</w:t>
      </w:r>
      <w:r w:rsidRPr="00D13B0A">
        <w:rPr>
          <w:rFonts w:asciiTheme="minorHAnsi" w:hAnsiTheme="minorHAnsi" w:cstheme="minorHAnsi"/>
          <w:szCs w:val="22"/>
        </w:rPr>
        <w:t xml:space="preserve"> </w:t>
      </w:r>
      <w:r w:rsidR="00D81A7E">
        <w:rPr>
          <w:rFonts w:asciiTheme="minorHAnsi" w:hAnsiTheme="minorHAnsi" w:cstheme="minorHAnsi"/>
          <w:szCs w:val="22"/>
        </w:rPr>
        <w:t xml:space="preserve">will be validated based on the </w:t>
      </w:r>
      <w:r w:rsidR="00653B29">
        <w:rPr>
          <w:rFonts w:asciiTheme="minorHAnsi" w:hAnsiTheme="minorHAnsi" w:cstheme="minorHAnsi"/>
          <w:szCs w:val="22"/>
        </w:rPr>
        <w:t xml:space="preserve">approved </w:t>
      </w:r>
      <w:r w:rsidR="00D81A7E">
        <w:rPr>
          <w:rFonts w:asciiTheme="minorHAnsi" w:hAnsiTheme="minorHAnsi" w:cstheme="minorHAnsi"/>
          <w:szCs w:val="22"/>
        </w:rPr>
        <w:t>final sco</w:t>
      </w:r>
      <w:r w:rsidR="00653B29">
        <w:rPr>
          <w:rFonts w:asciiTheme="minorHAnsi" w:hAnsiTheme="minorHAnsi" w:cstheme="minorHAnsi"/>
          <w:szCs w:val="22"/>
        </w:rPr>
        <w:t>pe of work and accepted bids.</w:t>
      </w:r>
      <w:r w:rsidRPr="00D13B0A">
        <w:rPr>
          <w:rFonts w:asciiTheme="minorHAnsi" w:hAnsiTheme="minorHAnsi" w:cstheme="minorHAnsi"/>
          <w:szCs w:val="22"/>
        </w:rPr>
        <w:t xml:space="preserve"> If the </w:t>
      </w:r>
      <w:r w:rsidR="00653B29">
        <w:rPr>
          <w:rFonts w:asciiTheme="minorHAnsi" w:hAnsiTheme="minorHAnsi" w:cstheme="minorHAnsi"/>
          <w:szCs w:val="22"/>
        </w:rPr>
        <w:t>project funding approval</w:t>
      </w:r>
      <w:r w:rsidRPr="00D13B0A">
        <w:rPr>
          <w:rFonts w:asciiTheme="minorHAnsi" w:hAnsiTheme="minorHAnsi" w:cstheme="minorHAnsi"/>
          <w:szCs w:val="22"/>
        </w:rPr>
        <w:t xml:space="preserve"> exceeds 30 days, an updated estimate </w:t>
      </w:r>
      <w:r w:rsidR="00653B29">
        <w:rPr>
          <w:rFonts w:asciiTheme="minorHAnsi" w:hAnsiTheme="minorHAnsi" w:cstheme="minorHAnsi"/>
          <w:szCs w:val="22"/>
        </w:rPr>
        <w:t>may</w:t>
      </w:r>
      <w:r w:rsidRPr="00D13B0A">
        <w:rPr>
          <w:rFonts w:asciiTheme="minorHAnsi" w:hAnsiTheme="minorHAnsi" w:cstheme="minorHAnsi"/>
          <w:szCs w:val="22"/>
        </w:rPr>
        <w:t xml:space="preserve"> be </w:t>
      </w:r>
      <w:r w:rsidR="00653B29">
        <w:rPr>
          <w:rFonts w:asciiTheme="minorHAnsi" w:hAnsiTheme="minorHAnsi" w:cstheme="minorHAnsi"/>
          <w:szCs w:val="22"/>
        </w:rPr>
        <w:t>required.</w:t>
      </w:r>
    </w:p>
    <w:p w14:paraId="4EEE1662" w14:textId="77777777" w:rsidR="00510A0F" w:rsidRPr="00D13B0A" w:rsidRDefault="00510A0F" w:rsidP="00A81400">
      <w:pPr>
        <w:pStyle w:val="Heading1"/>
        <w:ind w:left="720"/>
        <w:rPr>
          <w:rFonts w:asciiTheme="minorHAnsi" w:hAnsiTheme="minorHAnsi" w:cstheme="minorHAnsi"/>
          <w:szCs w:val="22"/>
        </w:rPr>
      </w:pPr>
      <w:bookmarkStart w:id="5" w:name="OLE_LINK1"/>
      <w:r w:rsidRPr="00D13B0A">
        <w:rPr>
          <w:rFonts w:asciiTheme="minorHAnsi" w:hAnsiTheme="minorHAnsi" w:cstheme="minorHAnsi"/>
          <w:szCs w:val="22"/>
        </w:rPr>
        <w:t>Response</w:t>
      </w:r>
    </w:p>
    <w:p w14:paraId="54292DAC" w14:textId="409F71BB" w:rsidR="00DC66FB" w:rsidRDefault="00510A0F" w:rsidP="00A81400">
      <w:pPr>
        <w:pStyle w:val="Text"/>
        <w:ind w:left="720"/>
        <w:rPr>
          <w:rFonts w:asciiTheme="minorHAnsi" w:hAnsiTheme="minorHAnsi" w:cstheme="minorHAnsi"/>
          <w:szCs w:val="22"/>
        </w:rPr>
      </w:pPr>
      <w:bookmarkStart w:id="6" w:name="OLE_LINK2"/>
      <w:bookmarkStart w:id="7" w:name="OLE_LINK5"/>
      <w:bookmarkEnd w:id="5"/>
      <w:r w:rsidRPr="00D13B0A">
        <w:rPr>
          <w:rFonts w:asciiTheme="minorHAnsi" w:hAnsiTheme="minorHAnsi" w:cstheme="minorHAnsi"/>
          <w:szCs w:val="22"/>
        </w:rPr>
        <w:t>If you wish to proceed, please provide the appropriate funding information requested below</w:t>
      </w:r>
      <w:r w:rsidR="00AE0206">
        <w:rPr>
          <w:rFonts w:asciiTheme="minorHAnsi" w:hAnsiTheme="minorHAnsi" w:cstheme="minorHAnsi"/>
          <w:szCs w:val="22"/>
        </w:rPr>
        <w:t>, sign,</w:t>
      </w:r>
      <w:r w:rsidRPr="00D13B0A">
        <w:rPr>
          <w:rFonts w:asciiTheme="minorHAnsi" w:hAnsiTheme="minorHAnsi" w:cstheme="minorHAnsi"/>
          <w:szCs w:val="22"/>
        </w:rPr>
        <w:t xml:space="preserve"> and return </w:t>
      </w:r>
      <w:r w:rsidR="00DC66FB">
        <w:rPr>
          <w:rFonts w:asciiTheme="minorHAnsi" w:hAnsiTheme="minorHAnsi" w:cstheme="minorHAnsi"/>
          <w:szCs w:val="22"/>
        </w:rPr>
        <w:t xml:space="preserve">this form </w:t>
      </w:r>
      <w:r w:rsidR="00AE0206">
        <w:rPr>
          <w:rFonts w:asciiTheme="minorHAnsi" w:hAnsiTheme="minorHAnsi" w:cstheme="minorHAnsi"/>
          <w:szCs w:val="22"/>
        </w:rPr>
        <w:t>t</w:t>
      </w:r>
      <w:r w:rsidR="00DC66FB">
        <w:rPr>
          <w:rFonts w:asciiTheme="minorHAnsi" w:hAnsiTheme="minorHAnsi" w:cstheme="minorHAnsi"/>
          <w:szCs w:val="22"/>
        </w:rPr>
        <w:t>o</w:t>
      </w:r>
      <w:r w:rsidR="00A14726">
        <w:rPr>
          <w:rFonts w:asciiTheme="minorHAnsi" w:hAnsiTheme="minorHAnsi" w:cstheme="minorHAnsi"/>
          <w:szCs w:val="22"/>
        </w:rPr>
        <w:t xml:space="preserve"> your assigned project manager</w:t>
      </w:r>
      <w:r w:rsidR="00AE0206" w:rsidRPr="00AE0206">
        <w:rPr>
          <w:rFonts w:asciiTheme="minorHAnsi" w:hAnsiTheme="minorHAnsi" w:cstheme="minorHAnsi"/>
        </w:rPr>
        <w:t>.</w:t>
      </w:r>
      <w:r w:rsidR="00AE0206" w:rsidRPr="00333198">
        <w:rPr>
          <w:rFonts w:cstheme="minorHAnsi"/>
        </w:rPr>
        <w:t xml:space="preserve"> </w:t>
      </w:r>
    </w:p>
    <w:p w14:paraId="45262C04" w14:textId="77777777" w:rsidR="00DC66FB" w:rsidRDefault="00DC66FB" w:rsidP="00A81400">
      <w:pPr>
        <w:pStyle w:val="Text"/>
        <w:ind w:left="720"/>
        <w:rPr>
          <w:rFonts w:asciiTheme="minorHAnsi" w:hAnsiTheme="minorHAnsi" w:cstheme="minorHAnsi"/>
          <w:szCs w:val="22"/>
        </w:rPr>
      </w:pPr>
    </w:p>
    <w:p w14:paraId="1EDD7DA1" w14:textId="3944A9C6" w:rsidR="00510A0F" w:rsidRDefault="00A14726" w:rsidP="00A81400">
      <w:pPr>
        <w:pStyle w:val="Text"/>
        <w:ind w:left="720"/>
        <w:rPr>
          <w:rFonts w:asciiTheme="minorHAnsi" w:hAnsiTheme="minorHAnsi" w:cstheme="minorHAnsi"/>
          <w:szCs w:val="22"/>
        </w:rPr>
      </w:pPr>
      <w:r>
        <w:rPr>
          <w:rFonts w:asciiTheme="minorHAnsi" w:hAnsiTheme="minorHAnsi" w:cstheme="minorHAnsi"/>
          <w:szCs w:val="22"/>
        </w:rPr>
        <w:t xml:space="preserve">Approval to proceed is an acknowledgment of scope acceptance. Any additional additive scope changes to the project will be the responsibility of the requesting department/party. </w:t>
      </w:r>
    </w:p>
    <w:bookmarkEnd w:id="7"/>
    <w:p w14:paraId="655DEF00" w14:textId="77777777" w:rsidR="00AE0206" w:rsidRPr="00D13B0A" w:rsidRDefault="00AE0206" w:rsidP="00A81400">
      <w:pPr>
        <w:pStyle w:val="Text"/>
        <w:ind w:left="720"/>
        <w:rPr>
          <w:rFonts w:asciiTheme="minorHAnsi" w:hAnsiTheme="minorHAnsi" w:cstheme="minorHAnsi"/>
          <w:szCs w:val="22"/>
        </w:rPr>
      </w:pPr>
    </w:p>
    <w:bookmarkEnd w:id="6"/>
    <w:p w14:paraId="32293CAA" w14:textId="77777777" w:rsidR="00510A0F" w:rsidRPr="00D13B0A" w:rsidRDefault="00510A0F" w:rsidP="00A81400">
      <w:pPr>
        <w:pStyle w:val="Text"/>
        <w:ind w:left="1440" w:hanging="720"/>
        <w:rPr>
          <w:rFonts w:asciiTheme="minorHAnsi" w:hAnsiTheme="minorHAnsi" w:cstheme="minorHAnsi"/>
          <w:szCs w:val="22"/>
        </w:rPr>
      </w:pPr>
    </w:p>
    <w:p w14:paraId="730921EB" w14:textId="6D6B9833"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bookmarkStart w:id="8" w:name="Check1"/>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bookmarkEnd w:id="8"/>
      <w:r w:rsidRPr="00D13B0A">
        <w:rPr>
          <w:rFonts w:asciiTheme="minorHAnsi" w:hAnsiTheme="minorHAnsi" w:cstheme="minorHAnsi"/>
          <w:szCs w:val="22"/>
        </w:rPr>
        <w:t xml:space="preserve"> I wish to proceed with the noted scope of work.</w:t>
      </w:r>
    </w:p>
    <w:p w14:paraId="40671E3F" w14:textId="77777777" w:rsidR="00510A0F" w:rsidRPr="00D13B0A" w:rsidRDefault="00510A0F" w:rsidP="00A81400">
      <w:pPr>
        <w:pStyle w:val="Text"/>
        <w:keepNext/>
        <w:ind w:left="1440" w:hanging="720"/>
        <w:rPr>
          <w:rFonts w:asciiTheme="minorHAnsi" w:hAnsiTheme="minorHAnsi" w:cstheme="minorHAnsi"/>
          <w:szCs w:val="22"/>
        </w:rPr>
      </w:pPr>
    </w:p>
    <w:p w14:paraId="4F0023B0" w14:textId="77777777"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fldChar w:fldCharType="begin">
          <w:ffData>
            <w:name w:val="Check1"/>
            <w:enabled/>
            <w:calcOnExit w:val="0"/>
            <w:checkBox>
              <w:sizeAuto/>
              <w:default w:val="0"/>
            </w:checkBox>
          </w:ffData>
        </w:fldChar>
      </w:r>
      <w:r w:rsidRPr="00D13B0A">
        <w:rPr>
          <w:rFonts w:asciiTheme="minorHAnsi" w:hAnsiTheme="minorHAnsi" w:cstheme="minorHAnsi"/>
          <w:szCs w:val="22"/>
        </w:rPr>
        <w:instrText xml:space="preserve"> FORMCHECKBOX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szCs w:val="22"/>
        </w:rPr>
        <w:fldChar w:fldCharType="end"/>
      </w:r>
      <w:r w:rsidRPr="00D13B0A">
        <w:rPr>
          <w:rFonts w:asciiTheme="minorHAnsi" w:hAnsiTheme="minorHAnsi" w:cstheme="minorHAnsi"/>
          <w:szCs w:val="22"/>
        </w:rPr>
        <w:t xml:space="preserve"> I do not wish to proceed with the above-noted work.</w:t>
      </w:r>
    </w:p>
    <w:p w14:paraId="5365F7BE" w14:textId="77777777" w:rsidR="00510A0F" w:rsidRPr="00D13B0A" w:rsidRDefault="00510A0F" w:rsidP="00A81400">
      <w:pPr>
        <w:pStyle w:val="Text"/>
        <w:keepNext/>
        <w:ind w:left="1440" w:hanging="720"/>
        <w:rPr>
          <w:rFonts w:asciiTheme="minorHAnsi" w:hAnsiTheme="minorHAnsi" w:cstheme="minorHAnsi"/>
          <w:szCs w:val="22"/>
        </w:rPr>
      </w:pPr>
    </w:p>
    <w:p w14:paraId="16048A59" w14:textId="5FC8DF5B"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t xml:space="preserve">Total amount </w:t>
      </w:r>
      <w:r>
        <w:rPr>
          <w:rFonts w:asciiTheme="minorHAnsi" w:hAnsiTheme="minorHAnsi" w:cstheme="minorHAnsi"/>
          <w:szCs w:val="22"/>
        </w:rPr>
        <w:t>approved</w:t>
      </w:r>
      <w:r w:rsidR="008B1BA8">
        <w:rPr>
          <w:rFonts w:asciiTheme="minorHAnsi" w:hAnsiTheme="minorHAnsi" w:cstheme="minorHAnsi"/>
          <w:szCs w:val="22"/>
        </w:rPr>
        <w:t xml:space="preserve">:  </w:t>
      </w:r>
      <w:r w:rsidRPr="00D13B0A">
        <w:rPr>
          <w:rFonts w:asciiTheme="minorHAnsi" w:hAnsiTheme="minorHAnsi" w:cstheme="minorHAnsi"/>
          <w:szCs w:val="22"/>
        </w:rPr>
        <w:t>$</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473C2F7B" w14:textId="77777777" w:rsidR="00510A0F" w:rsidRPr="00D13B0A" w:rsidRDefault="00510A0F" w:rsidP="00A81400">
      <w:pPr>
        <w:pStyle w:val="Text"/>
        <w:keepNext/>
        <w:ind w:left="1440" w:hanging="720"/>
        <w:rPr>
          <w:rFonts w:asciiTheme="minorHAnsi" w:hAnsiTheme="minorHAnsi" w:cstheme="minorHAnsi"/>
          <w:szCs w:val="22"/>
        </w:rPr>
      </w:pPr>
    </w:p>
    <w:p w14:paraId="06560A0C" w14:textId="577DB7AA" w:rsidR="00510A0F" w:rsidRPr="00D13B0A" w:rsidRDefault="00510A0F" w:rsidP="00A81400">
      <w:pPr>
        <w:pStyle w:val="Text"/>
        <w:keepNext/>
        <w:ind w:left="1440" w:hanging="720"/>
        <w:rPr>
          <w:rFonts w:asciiTheme="minorHAnsi" w:hAnsiTheme="minorHAnsi" w:cstheme="minorHAnsi"/>
          <w:szCs w:val="22"/>
        </w:rPr>
      </w:pPr>
      <w:r w:rsidRPr="00D13B0A">
        <w:rPr>
          <w:rFonts w:asciiTheme="minorHAnsi" w:hAnsiTheme="minorHAnsi" w:cstheme="minorHAnsi"/>
          <w:szCs w:val="22"/>
        </w:rPr>
        <w:t>Source of funds</w:t>
      </w:r>
      <w:r>
        <w:rPr>
          <w:rFonts w:asciiTheme="minorHAnsi" w:hAnsiTheme="minorHAnsi" w:cstheme="minorHAnsi"/>
          <w:szCs w:val="22"/>
        </w:rPr>
        <w:t>:</w:t>
      </w:r>
      <w:r w:rsidR="00547223">
        <w:rPr>
          <w:rFonts w:asciiTheme="minorHAnsi" w:hAnsiTheme="minorHAnsi" w:cstheme="minorHAnsi"/>
          <w:szCs w:val="22"/>
        </w:rPr>
        <w:t xml:space="preserve">  </w:t>
      </w:r>
      <w:r w:rsidRPr="00D13B0A">
        <w:rPr>
          <w:rFonts w:asciiTheme="minorHAnsi" w:hAnsiTheme="minorHAnsi" w:cstheme="minorHAnsi"/>
          <w:szCs w:val="22"/>
        </w:rPr>
        <w:fldChar w:fldCharType="begin">
          <w:ffData>
            <w:name w:val="Text13"/>
            <w:enabled/>
            <w:calcOnExit w:val="0"/>
            <w:textInput/>
          </w:ffData>
        </w:fldChar>
      </w:r>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p>
    <w:p w14:paraId="2DCC28BB" w14:textId="77777777" w:rsidR="00510A0F" w:rsidRPr="00D13B0A" w:rsidRDefault="00510A0F" w:rsidP="00A81400">
      <w:pPr>
        <w:pStyle w:val="Text"/>
        <w:keepNext/>
        <w:ind w:left="1440" w:hanging="720"/>
        <w:rPr>
          <w:rFonts w:asciiTheme="minorHAnsi" w:hAnsiTheme="minorHAnsi" w:cstheme="minorHAnsi"/>
          <w:szCs w:val="22"/>
        </w:rPr>
      </w:pPr>
    </w:p>
    <w:p w14:paraId="0C435485" w14:textId="725F5AA3" w:rsidR="00510A0F" w:rsidRDefault="00510A0F" w:rsidP="00A81400">
      <w:pPr>
        <w:pStyle w:val="Text"/>
        <w:widowControl w:val="0"/>
        <w:ind w:left="1440" w:hanging="720"/>
        <w:rPr>
          <w:rFonts w:asciiTheme="minorHAnsi" w:hAnsiTheme="minorHAnsi" w:cstheme="minorHAnsi"/>
          <w:szCs w:val="22"/>
        </w:rPr>
      </w:pPr>
      <w:r w:rsidRPr="00D13B0A">
        <w:rPr>
          <w:rFonts w:asciiTheme="minorHAnsi" w:hAnsiTheme="minorHAnsi" w:cstheme="minorHAnsi"/>
          <w:szCs w:val="22"/>
        </w:rPr>
        <w:t>Cost Center Information:</w:t>
      </w:r>
      <w:r w:rsidR="00AA2D44">
        <w:rPr>
          <w:rFonts w:asciiTheme="minorHAnsi" w:hAnsiTheme="minorHAnsi" w:cstheme="minorHAnsi"/>
          <w:szCs w:val="22"/>
        </w:rPr>
        <w:t xml:space="preserve">  </w:t>
      </w:r>
      <w:r w:rsidR="00AA2D44" w:rsidRPr="00D13B0A">
        <w:rPr>
          <w:rFonts w:asciiTheme="minorHAnsi" w:hAnsiTheme="minorHAnsi" w:cstheme="minorHAnsi"/>
          <w:szCs w:val="22"/>
        </w:rPr>
        <w:fldChar w:fldCharType="begin">
          <w:ffData>
            <w:name w:val="Text13"/>
            <w:enabled/>
            <w:calcOnExit w:val="0"/>
            <w:textInput/>
          </w:ffData>
        </w:fldChar>
      </w:r>
      <w:r w:rsidR="00AA2D44" w:rsidRPr="00D13B0A">
        <w:rPr>
          <w:rFonts w:asciiTheme="minorHAnsi" w:hAnsiTheme="minorHAnsi" w:cstheme="minorHAnsi"/>
          <w:szCs w:val="22"/>
        </w:rPr>
        <w:instrText xml:space="preserve"> FORMTEXT </w:instrText>
      </w:r>
      <w:r w:rsidR="00AA2D44" w:rsidRPr="00D13B0A">
        <w:rPr>
          <w:rFonts w:asciiTheme="minorHAnsi" w:hAnsiTheme="minorHAnsi" w:cstheme="minorHAnsi"/>
          <w:szCs w:val="22"/>
        </w:rPr>
      </w:r>
      <w:r w:rsidR="00AA2D44" w:rsidRPr="00D13B0A">
        <w:rPr>
          <w:rFonts w:asciiTheme="minorHAnsi" w:hAnsiTheme="minorHAnsi" w:cstheme="minorHAnsi"/>
          <w:szCs w:val="22"/>
        </w:rPr>
        <w:fldChar w:fldCharType="separate"/>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noProof/>
          <w:szCs w:val="22"/>
        </w:rPr>
        <w:t> </w:t>
      </w:r>
      <w:r w:rsidR="00AA2D44" w:rsidRPr="00D13B0A">
        <w:rPr>
          <w:rFonts w:asciiTheme="minorHAnsi" w:hAnsiTheme="minorHAnsi" w:cstheme="minorHAnsi"/>
          <w:szCs w:val="22"/>
        </w:rPr>
        <w:fldChar w:fldCharType="end"/>
      </w:r>
    </w:p>
    <w:p w14:paraId="0E0E29D7" w14:textId="77777777" w:rsidR="00510A0F" w:rsidRPr="00D13B0A" w:rsidRDefault="00510A0F" w:rsidP="00A81400">
      <w:pPr>
        <w:pStyle w:val="Text"/>
        <w:widowControl w:val="0"/>
        <w:ind w:left="1440" w:hanging="720"/>
        <w:rPr>
          <w:rFonts w:asciiTheme="minorHAnsi" w:hAnsiTheme="minorHAnsi" w:cstheme="minorHAnsi"/>
          <w:szCs w:val="22"/>
        </w:rPr>
      </w:pPr>
    </w:p>
    <w:tbl>
      <w:tblPr>
        <w:tblW w:w="1091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8"/>
      </w:tblGrid>
      <w:tr w:rsidR="00AE72E4" w:rsidRPr="00D13B0A" w14:paraId="57E3445A" w14:textId="77777777" w:rsidTr="00A81400">
        <w:trPr>
          <w:trHeight w:val="806"/>
        </w:trPr>
        <w:tc>
          <w:tcPr>
            <w:tcW w:w="10918" w:type="dxa"/>
          </w:tcPr>
          <w:p w14:paraId="3A8986E1" w14:textId="64DF85C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t>Org (REQUIRED</w:t>
            </w:r>
            <w:r>
              <w:rPr>
                <w:rFonts w:asciiTheme="minorHAnsi" w:hAnsiTheme="minorHAnsi" w:cstheme="minorHAnsi"/>
                <w:szCs w:val="22"/>
              </w:rPr>
              <w:t>)</w:t>
            </w:r>
          </w:p>
          <w:p w14:paraId="3D266E5B" w14:textId="031B3811" w:rsidR="00BF5A61" w:rsidRPr="00D13B0A" w:rsidRDefault="00AE72E4" w:rsidP="00BF5A61">
            <w:pPr>
              <w:pStyle w:val="Text"/>
              <w:keepNext/>
              <w:widowControl w:val="0"/>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5"/>
                  <w:enabled/>
                  <w:calcOnExit w:val="0"/>
                  <w:textInput/>
                </w:ffData>
              </w:fldChar>
            </w:r>
            <w:bookmarkStart w:id="9" w:name="Text15"/>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9"/>
          </w:p>
        </w:tc>
      </w:tr>
      <w:tr w:rsidR="00AE72E4" w:rsidRPr="00D13B0A" w14:paraId="2CCD7278" w14:textId="77777777" w:rsidTr="00A81400">
        <w:trPr>
          <w:trHeight w:val="806"/>
        </w:trPr>
        <w:tc>
          <w:tcPr>
            <w:tcW w:w="10918" w:type="dxa"/>
          </w:tcPr>
          <w:p w14:paraId="5CC0DB7D" w14:textId="6E1B3A8A"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t>Account</w:t>
            </w:r>
          </w:p>
          <w:p w14:paraId="66C13169" w14:textId="77777777" w:rsidR="00AE72E4" w:rsidRPr="00D13B0A" w:rsidRDefault="00AE72E4" w:rsidP="00BF5A61">
            <w:pPr>
              <w:pStyle w:val="Text"/>
              <w:keepNext/>
              <w:tabs>
                <w:tab w:val="clear" w:pos="4320"/>
              </w:tabs>
              <w:rPr>
                <w:rFonts w:asciiTheme="minorHAnsi" w:hAnsiTheme="minorHAnsi" w:cstheme="minorHAnsi"/>
                <w:szCs w:val="22"/>
              </w:rPr>
            </w:pPr>
            <w:r w:rsidRPr="00D13B0A">
              <w:rPr>
                <w:rFonts w:asciiTheme="minorHAnsi" w:hAnsiTheme="minorHAnsi" w:cstheme="minorHAnsi"/>
                <w:szCs w:val="22"/>
              </w:rPr>
              <w:fldChar w:fldCharType="begin">
                <w:ffData>
                  <w:name w:val="Text17"/>
                  <w:enabled/>
                  <w:calcOnExit w:val="0"/>
                  <w:textInput/>
                </w:ffData>
              </w:fldChar>
            </w:r>
            <w:bookmarkStart w:id="10" w:name="Text17"/>
            <w:r w:rsidRPr="00D13B0A">
              <w:rPr>
                <w:rFonts w:asciiTheme="minorHAnsi" w:hAnsiTheme="minorHAnsi" w:cstheme="minorHAnsi"/>
                <w:szCs w:val="22"/>
              </w:rPr>
              <w:instrText xml:space="preserve"> FORMTEXT </w:instrText>
            </w:r>
            <w:r w:rsidRPr="00D13B0A">
              <w:rPr>
                <w:rFonts w:asciiTheme="minorHAnsi" w:hAnsiTheme="minorHAnsi" w:cstheme="minorHAnsi"/>
                <w:szCs w:val="22"/>
              </w:rPr>
            </w:r>
            <w:r w:rsidRPr="00D13B0A">
              <w:rPr>
                <w:rFonts w:asciiTheme="minorHAnsi" w:hAnsiTheme="minorHAnsi" w:cstheme="minorHAnsi"/>
                <w:szCs w:val="22"/>
              </w:rPr>
              <w:fldChar w:fldCharType="separate"/>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noProof/>
                <w:szCs w:val="22"/>
              </w:rPr>
              <w:t> </w:t>
            </w:r>
            <w:r w:rsidRPr="00D13B0A">
              <w:rPr>
                <w:rFonts w:asciiTheme="minorHAnsi" w:hAnsiTheme="minorHAnsi" w:cstheme="minorHAnsi"/>
                <w:szCs w:val="22"/>
              </w:rPr>
              <w:fldChar w:fldCharType="end"/>
            </w:r>
            <w:bookmarkEnd w:id="10"/>
          </w:p>
        </w:tc>
      </w:tr>
    </w:tbl>
    <w:p w14:paraId="60AD426E" w14:textId="77777777" w:rsidR="00510A0F" w:rsidRPr="00D13B0A" w:rsidRDefault="00510A0F" w:rsidP="00A81400">
      <w:pPr>
        <w:pStyle w:val="Text"/>
        <w:tabs>
          <w:tab w:val="clear" w:pos="4320"/>
          <w:tab w:val="left" w:pos="360"/>
        </w:tabs>
        <w:ind w:left="1440" w:hanging="720"/>
        <w:rPr>
          <w:rFonts w:asciiTheme="minorHAnsi" w:hAnsiTheme="minorHAnsi" w:cstheme="minorHAnsi"/>
          <w:szCs w:val="22"/>
        </w:rPr>
      </w:pPr>
    </w:p>
    <w:p w14:paraId="71DA51D2" w14:textId="77777777" w:rsidR="00510A0F" w:rsidRPr="00D13B0A" w:rsidRDefault="00510A0F" w:rsidP="00A81400">
      <w:pPr>
        <w:pStyle w:val="Text"/>
        <w:keepNext/>
        <w:tabs>
          <w:tab w:val="left" w:pos="0"/>
        </w:tabs>
        <w:ind w:left="1350" w:hanging="630"/>
        <w:rPr>
          <w:rFonts w:asciiTheme="minorHAnsi" w:hAnsiTheme="minorHAnsi" w:cstheme="minorHAnsi"/>
          <w:szCs w:val="22"/>
        </w:rPr>
      </w:pPr>
    </w:p>
    <w:tbl>
      <w:tblPr>
        <w:tblW w:w="10934" w:type="dxa"/>
        <w:tblInd w:w="805" w:type="dxa"/>
        <w:tblLook w:val="0000" w:firstRow="0" w:lastRow="0" w:firstColumn="0" w:lastColumn="0" w:noHBand="0" w:noVBand="0"/>
      </w:tblPr>
      <w:tblGrid>
        <w:gridCol w:w="4321"/>
        <w:gridCol w:w="2184"/>
        <w:gridCol w:w="4429"/>
      </w:tblGrid>
      <w:tr w:rsidR="00AE72E4" w:rsidRPr="00D13B0A" w14:paraId="7E067C0D" w14:textId="77777777" w:rsidTr="00A81400">
        <w:trPr>
          <w:trHeight w:val="720"/>
        </w:trPr>
        <w:tc>
          <w:tcPr>
            <w:tcW w:w="4321" w:type="dxa"/>
            <w:tcBorders>
              <w:top w:val="single" w:sz="4" w:space="0" w:color="auto"/>
              <w:left w:val="single" w:sz="4" w:space="0" w:color="auto"/>
              <w:bottom w:val="single" w:sz="4" w:space="0" w:color="auto"/>
              <w:right w:val="single" w:sz="4" w:space="0" w:color="auto"/>
            </w:tcBorders>
          </w:tcPr>
          <w:p w14:paraId="5F81D9A7"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Requestor Name</w:t>
            </w:r>
          </w:p>
          <w:p w14:paraId="1387B8F5" w14:textId="43F05459" w:rsidR="00510A0F" w:rsidRPr="00D13B0A" w:rsidRDefault="00AE72E4" w:rsidP="00BF5A61">
            <w:pPr>
              <w:keepNext/>
              <w:widowControl w:val="0"/>
              <w:tabs>
                <w:tab w:val="left" w:pos="0"/>
              </w:tabs>
              <w:spacing w:after="0" w:line="240" w:lineRule="auto"/>
              <w:rPr>
                <w:rFonts w:cstheme="minorHAnsi"/>
              </w:rPr>
            </w:pPr>
            <w:r w:rsidRPr="00D13B0A">
              <w:rPr>
                <w:rFonts w:cstheme="minorHAnsi"/>
              </w:rPr>
              <w:fldChar w:fldCharType="begin">
                <w:ffData>
                  <w:name w:val="Text27"/>
                  <w:enabled/>
                  <w:calcOnExit w:val="0"/>
                  <w:textInput/>
                </w:ffData>
              </w:fldChar>
            </w:r>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p>
        </w:tc>
        <w:tc>
          <w:tcPr>
            <w:tcW w:w="2184" w:type="dxa"/>
            <w:tcBorders>
              <w:top w:val="single" w:sz="4" w:space="0" w:color="auto"/>
              <w:left w:val="single" w:sz="4" w:space="0" w:color="auto"/>
              <w:bottom w:val="single" w:sz="4" w:space="0" w:color="auto"/>
              <w:right w:val="single" w:sz="4" w:space="0" w:color="auto"/>
            </w:tcBorders>
          </w:tcPr>
          <w:p w14:paraId="58CF47F3"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Phone</w:t>
            </w:r>
          </w:p>
          <w:p w14:paraId="230810EB"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7"/>
                  <w:enabled/>
                  <w:calcOnExit w:val="0"/>
                  <w:textInput/>
                </w:ffData>
              </w:fldChar>
            </w:r>
            <w:bookmarkStart w:id="11" w:name="Text27"/>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1"/>
          </w:p>
        </w:tc>
        <w:tc>
          <w:tcPr>
            <w:tcW w:w="4429" w:type="dxa"/>
            <w:tcBorders>
              <w:top w:val="single" w:sz="4" w:space="0" w:color="auto"/>
              <w:left w:val="single" w:sz="4" w:space="0" w:color="auto"/>
              <w:bottom w:val="single" w:sz="4" w:space="0" w:color="auto"/>
              <w:right w:val="single" w:sz="4" w:space="0" w:color="auto"/>
            </w:tcBorders>
          </w:tcPr>
          <w:p w14:paraId="077DC078"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t>Email</w:t>
            </w:r>
          </w:p>
          <w:p w14:paraId="7E4D7ECD" w14:textId="77777777" w:rsidR="00510A0F" w:rsidRPr="00D13B0A" w:rsidRDefault="00510A0F" w:rsidP="00BF5A61">
            <w:pPr>
              <w:keepNext/>
              <w:widowControl w:val="0"/>
              <w:tabs>
                <w:tab w:val="left" w:pos="0"/>
              </w:tabs>
              <w:spacing w:after="0" w:line="240" w:lineRule="auto"/>
              <w:ind w:left="630"/>
              <w:rPr>
                <w:rFonts w:cstheme="minorHAnsi"/>
              </w:rPr>
            </w:pPr>
            <w:r w:rsidRPr="00D13B0A">
              <w:rPr>
                <w:rFonts w:cstheme="minorHAnsi"/>
              </w:rPr>
              <w:fldChar w:fldCharType="begin">
                <w:ffData>
                  <w:name w:val="Text28"/>
                  <w:enabled/>
                  <w:calcOnExit w:val="0"/>
                  <w:textInput/>
                </w:ffData>
              </w:fldChar>
            </w:r>
            <w:bookmarkStart w:id="12" w:name="Text28"/>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2"/>
          </w:p>
        </w:tc>
      </w:tr>
      <w:tr w:rsidR="00510A0F" w:rsidRPr="00D13B0A" w14:paraId="0B024CEA" w14:textId="77777777" w:rsidTr="00A81400">
        <w:trPr>
          <w:trHeight w:val="720"/>
        </w:trPr>
        <w:tc>
          <w:tcPr>
            <w:tcW w:w="6505" w:type="dxa"/>
            <w:gridSpan w:val="2"/>
            <w:tcBorders>
              <w:top w:val="single" w:sz="4" w:space="0" w:color="auto"/>
              <w:left w:val="single" w:sz="4" w:space="0" w:color="auto"/>
              <w:bottom w:val="single" w:sz="4" w:space="0" w:color="auto"/>
              <w:right w:val="single" w:sz="4" w:space="0" w:color="auto"/>
            </w:tcBorders>
          </w:tcPr>
          <w:p w14:paraId="59D1E90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Requestor Signature</w:t>
            </w:r>
          </w:p>
        </w:tc>
        <w:tc>
          <w:tcPr>
            <w:tcW w:w="4429" w:type="dxa"/>
            <w:tcBorders>
              <w:top w:val="single" w:sz="4" w:space="0" w:color="auto"/>
              <w:left w:val="single" w:sz="4" w:space="0" w:color="auto"/>
              <w:bottom w:val="single" w:sz="4" w:space="0" w:color="auto"/>
              <w:right w:val="single" w:sz="4" w:space="0" w:color="auto"/>
            </w:tcBorders>
          </w:tcPr>
          <w:p w14:paraId="64E6419B"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t>Date</w:t>
            </w:r>
          </w:p>
          <w:p w14:paraId="706FC5C0" w14:textId="77777777" w:rsidR="00510A0F" w:rsidRPr="00D13B0A" w:rsidRDefault="00510A0F" w:rsidP="00BF5A61">
            <w:pPr>
              <w:widowControl w:val="0"/>
              <w:tabs>
                <w:tab w:val="left" w:pos="0"/>
              </w:tabs>
              <w:spacing w:after="0" w:line="240" w:lineRule="auto"/>
              <w:ind w:left="630"/>
              <w:rPr>
                <w:rFonts w:cstheme="minorHAnsi"/>
              </w:rPr>
            </w:pPr>
            <w:r w:rsidRPr="00D13B0A">
              <w:rPr>
                <w:rFonts w:cstheme="minorHAnsi"/>
              </w:rPr>
              <w:fldChar w:fldCharType="begin">
                <w:ffData>
                  <w:name w:val="Text29"/>
                  <w:enabled/>
                  <w:calcOnExit w:val="0"/>
                  <w:textInput/>
                </w:ffData>
              </w:fldChar>
            </w:r>
            <w:bookmarkStart w:id="13" w:name="Text29"/>
            <w:r w:rsidRPr="00D13B0A">
              <w:rPr>
                <w:rFonts w:cstheme="minorHAnsi"/>
              </w:rPr>
              <w:instrText xml:space="preserve"> FORMTEXT </w:instrText>
            </w:r>
            <w:r w:rsidRPr="00D13B0A">
              <w:rPr>
                <w:rFonts w:cstheme="minorHAnsi"/>
              </w:rPr>
            </w:r>
            <w:r w:rsidRPr="00D13B0A">
              <w:rPr>
                <w:rFonts w:cstheme="minorHAnsi"/>
              </w:rPr>
              <w:fldChar w:fldCharType="separate"/>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noProof/>
              </w:rPr>
              <w:t> </w:t>
            </w:r>
            <w:r w:rsidRPr="00D13B0A">
              <w:rPr>
                <w:rFonts w:cstheme="minorHAnsi"/>
              </w:rPr>
              <w:fldChar w:fldCharType="end"/>
            </w:r>
            <w:bookmarkEnd w:id="13"/>
          </w:p>
        </w:tc>
      </w:tr>
    </w:tbl>
    <w:p w14:paraId="724D71B7" w14:textId="77777777" w:rsidR="00510A0F" w:rsidRPr="00D13B0A" w:rsidRDefault="00510A0F" w:rsidP="00A81400">
      <w:pPr>
        <w:pStyle w:val="Text"/>
        <w:widowControl w:val="0"/>
        <w:ind w:left="1440" w:hanging="720"/>
        <w:rPr>
          <w:rFonts w:asciiTheme="minorHAnsi" w:hAnsiTheme="minorHAnsi" w:cstheme="minorHAnsi"/>
          <w:szCs w:val="22"/>
        </w:rPr>
      </w:pPr>
    </w:p>
    <w:p w14:paraId="263A3BCE" w14:textId="1CCD201B" w:rsidR="00A81400" w:rsidRPr="00B06794" w:rsidRDefault="00B06794" w:rsidP="00B06794">
      <w:pPr>
        <w:ind w:firstLine="720"/>
        <w:jc w:val="center"/>
        <w:rPr>
          <w:b/>
          <w:bCs/>
          <w:sz w:val="28"/>
          <w:szCs w:val="28"/>
        </w:rPr>
      </w:pPr>
      <w:bookmarkStart w:id="14" w:name="OLE_LINK4"/>
      <w:r>
        <w:rPr>
          <w:b/>
          <w:bCs/>
          <w:sz w:val="28"/>
          <w:szCs w:val="28"/>
        </w:rPr>
        <w:lastRenderedPageBreak/>
        <w:t>Project Management Document – Distribution Approval is Required for Executed Agreements</w:t>
      </w:r>
    </w:p>
    <w:p w14:paraId="51D50CA8" w14:textId="4AA73EA7" w:rsidR="00510A0F" w:rsidRPr="00D13B0A" w:rsidRDefault="00C23E19" w:rsidP="00A81400">
      <w:pPr>
        <w:pStyle w:val="Heading1"/>
        <w:ind w:left="1440" w:hanging="720"/>
        <w:rPr>
          <w:rFonts w:asciiTheme="minorHAnsi" w:hAnsiTheme="minorHAnsi" w:cstheme="minorHAnsi"/>
          <w:szCs w:val="22"/>
        </w:rPr>
      </w:pPr>
      <w:r>
        <w:rPr>
          <w:rFonts w:asciiTheme="minorHAnsi" w:hAnsiTheme="minorHAnsi" w:cstheme="minorHAnsi"/>
          <w:szCs w:val="22"/>
        </w:rPr>
        <w:t xml:space="preserve">Project Support Team and </w:t>
      </w:r>
      <w:r w:rsidR="00A20A88">
        <w:rPr>
          <w:rFonts w:asciiTheme="minorHAnsi" w:hAnsiTheme="minorHAnsi" w:cstheme="minorHAnsi"/>
          <w:szCs w:val="22"/>
        </w:rPr>
        <w:t>Communication Plan</w:t>
      </w:r>
    </w:p>
    <w:p w14:paraId="5B56D19C" w14:textId="77777777" w:rsidR="00AE72E4" w:rsidRPr="00D13B0A" w:rsidRDefault="00AE72E4" w:rsidP="00A81400">
      <w:pPr>
        <w:pStyle w:val="Text"/>
        <w:ind w:left="1440" w:hanging="720"/>
        <w:rPr>
          <w:rFonts w:asciiTheme="minorHAnsi" w:hAnsiTheme="minorHAnsi" w:cstheme="minorHAnsi"/>
          <w:b/>
          <w:szCs w:val="22"/>
        </w:rPr>
      </w:pPr>
    </w:p>
    <w:p w14:paraId="52428927" w14:textId="77777777" w:rsidR="003D282B" w:rsidRDefault="003D282B" w:rsidP="00A81400">
      <w:pPr>
        <w:pStyle w:val="Text"/>
        <w:spacing w:line="240" w:lineRule="atLeast"/>
        <w:ind w:left="720"/>
        <w:rPr>
          <w:rFonts w:asciiTheme="minorHAnsi" w:hAnsiTheme="minorHAnsi" w:cstheme="minorHAnsi"/>
          <w:szCs w:val="22"/>
        </w:rPr>
      </w:pPr>
      <w:r w:rsidRPr="00D13B0A">
        <w:rPr>
          <w:rFonts w:asciiTheme="minorHAnsi" w:hAnsiTheme="minorHAnsi" w:cstheme="minorHAnsi"/>
          <w:szCs w:val="22"/>
        </w:rPr>
        <w:t xml:space="preserve">Once signed, </w:t>
      </w:r>
      <w:r>
        <w:rPr>
          <w:rFonts w:asciiTheme="minorHAnsi" w:hAnsiTheme="minorHAnsi" w:cstheme="minorHAnsi"/>
          <w:szCs w:val="22"/>
        </w:rPr>
        <w:t>the</w:t>
      </w:r>
      <w:r w:rsidRPr="00D13B0A">
        <w:rPr>
          <w:rFonts w:asciiTheme="minorHAnsi" w:hAnsiTheme="minorHAnsi" w:cstheme="minorHAnsi"/>
          <w:szCs w:val="22"/>
        </w:rPr>
        <w:t xml:space="preserve"> </w:t>
      </w:r>
      <w:r>
        <w:rPr>
          <w:rFonts w:asciiTheme="minorHAnsi" w:hAnsiTheme="minorHAnsi" w:cstheme="minorHAnsi"/>
          <w:szCs w:val="22"/>
        </w:rPr>
        <w:t xml:space="preserve">Planning &amp; Project Management </w:t>
      </w:r>
      <w:r w:rsidRPr="00D13B0A">
        <w:rPr>
          <w:rFonts w:asciiTheme="minorHAnsi" w:hAnsiTheme="minorHAnsi" w:cstheme="minorHAnsi"/>
          <w:szCs w:val="22"/>
        </w:rPr>
        <w:t>Planner</w:t>
      </w:r>
      <w:r>
        <w:rPr>
          <w:rFonts w:asciiTheme="minorHAnsi" w:hAnsiTheme="minorHAnsi" w:cstheme="minorHAnsi"/>
          <w:szCs w:val="22"/>
        </w:rPr>
        <w:t>/PM/Project Coordinator</w:t>
      </w:r>
      <w:r w:rsidRPr="00D13B0A">
        <w:rPr>
          <w:rFonts w:asciiTheme="minorHAnsi" w:hAnsiTheme="minorHAnsi" w:cstheme="minorHAnsi"/>
          <w:szCs w:val="22"/>
        </w:rPr>
        <w:t xml:space="preserve"> will distribute </w:t>
      </w:r>
      <w:r>
        <w:rPr>
          <w:rFonts w:asciiTheme="minorHAnsi" w:hAnsiTheme="minorHAnsi" w:cstheme="minorHAnsi"/>
          <w:szCs w:val="22"/>
        </w:rPr>
        <w:t xml:space="preserve">the Limited Scope Agreement </w:t>
      </w:r>
      <w:r w:rsidRPr="00D13B0A">
        <w:rPr>
          <w:rFonts w:asciiTheme="minorHAnsi" w:hAnsiTheme="minorHAnsi" w:cstheme="minorHAnsi"/>
          <w:szCs w:val="22"/>
        </w:rPr>
        <w:t xml:space="preserve">to the </w:t>
      </w:r>
      <w:r>
        <w:rPr>
          <w:rFonts w:asciiTheme="minorHAnsi" w:hAnsiTheme="minorHAnsi" w:cstheme="minorHAnsi"/>
          <w:szCs w:val="22"/>
        </w:rPr>
        <w:t>identified</w:t>
      </w:r>
      <w:r w:rsidRPr="00D13B0A">
        <w:rPr>
          <w:rFonts w:asciiTheme="minorHAnsi" w:hAnsiTheme="minorHAnsi" w:cstheme="minorHAnsi"/>
          <w:szCs w:val="22"/>
        </w:rPr>
        <w:t xml:space="preserve"> </w:t>
      </w:r>
      <w:r>
        <w:rPr>
          <w:rFonts w:asciiTheme="minorHAnsi" w:hAnsiTheme="minorHAnsi" w:cstheme="minorHAnsi"/>
          <w:szCs w:val="22"/>
        </w:rPr>
        <w:t xml:space="preserve">Integrated Campus Planning &amp; Operational Services </w:t>
      </w:r>
      <w:r w:rsidRPr="00D13B0A">
        <w:rPr>
          <w:rFonts w:asciiTheme="minorHAnsi" w:hAnsiTheme="minorHAnsi" w:cstheme="minorHAnsi"/>
          <w:szCs w:val="22"/>
        </w:rPr>
        <w:t>project support team members</w:t>
      </w:r>
      <w:r>
        <w:rPr>
          <w:rFonts w:asciiTheme="minorHAnsi" w:hAnsiTheme="minorHAnsi" w:cstheme="minorHAnsi"/>
          <w:szCs w:val="22"/>
        </w:rPr>
        <w:t>, departmental Business Manager, and other stakeholders/contacts as specified</w:t>
      </w:r>
      <w:r w:rsidRPr="00D13B0A">
        <w:rPr>
          <w:rFonts w:asciiTheme="minorHAnsi" w:hAnsiTheme="minorHAnsi" w:cstheme="minorHAnsi"/>
          <w:szCs w:val="22"/>
        </w:rPr>
        <w:t xml:space="preserve">.  </w:t>
      </w:r>
    </w:p>
    <w:p w14:paraId="5D947B93" w14:textId="77777777" w:rsidR="003D282B" w:rsidRDefault="003D282B" w:rsidP="00A81400">
      <w:pPr>
        <w:pStyle w:val="Text"/>
        <w:ind w:left="720"/>
        <w:rPr>
          <w:rFonts w:asciiTheme="minorHAnsi" w:hAnsiTheme="minorHAnsi" w:cstheme="minorHAnsi"/>
          <w:szCs w:val="22"/>
        </w:rPr>
      </w:pPr>
    </w:p>
    <w:p w14:paraId="2455B183"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The Planner/PM/Project Coordinator will also provide a </w:t>
      </w:r>
      <w:r w:rsidRPr="00AA65E3">
        <w:rPr>
          <w:rFonts w:asciiTheme="minorHAnsi" w:hAnsiTheme="minorHAnsi" w:cstheme="minorHAnsi"/>
          <w:b/>
          <w:bCs/>
          <w:szCs w:val="22"/>
        </w:rPr>
        <w:t>Project Status Update</w:t>
      </w:r>
      <w:r>
        <w:rPr>
          <w:rFonts w:asciiTheme="minorHAnsi" w:hAnsiTheme="minorHAnsi" w:cstheme="minorHAnsi"/>
          <w:szCs w:val="22"/>
        </w:rPr>
        <w:t xml:space="preserve"> via email to those selected on a </w:t>
      </w:r>
      <w:r w:rsidRPr="008D647F">
        <w:rPr>
          <w:rFonts w:asciiTheme="minorHAnsi" w:hAnsiTheme="minorHAnsi" w:cstheme="minorHAnsi"/>
          <w:b/>
          <w:bCs/>
          <w:szCs w:val="22"/>
        </w:rPr>
        <w:fldChar w:fldCharType="begin">
          <w:ffData>
            <w:name w:val="Text13"/>
            <w:enabled/>
            <w:calcOnExit w:val="0"/>
            <w:textInput/>
          </w:ffData>
        </w:fldChar>
      </w:r>
      <w:r w:rsidRPr="008D647F">
        <w:rPr>
          <w:rFonts w:asciiTheme="minorHAnsi" w:hAnsiTheme="minorHAnsi" w:cstheme="minorHAnsi"/>
          <w:b/>
          <w:bCs/>
          <w:szCs w:val="22"/>
        </w:rPr>
        <w:instrText xml:space="preserve"> FORMTEXT </w:instrText>
      </w:r>
      <w:r w:rsidRPr="008D647F">
        <w:rPr>
          <w:rFonts w:asciiTheme="minorHAnsi" w:hAnsiTheme="minorHAnsi" w:cstheme="minorHAnsi"/>
          <w:b/>
          <w:bCs/>
          <w:szCs w:val="22"/>
        </w:rPr>
      </w:r>
      <w:r w:rsidRPr="008D647F">
        <w:rPr>
          <w:rFonts w:asciiTheme="minorHAnsi" w:hAnsiTheme="minorHAnsi" w:cstheme="minorHAnsi"/>
          <w:b/>
          <w:bCs/>
          <w:szCs w:val="22"/>
        </w:rPr>
        <w:fldChar w:fldCharType="separate"/>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noProof/>
          <w:szCs w:val="22"/>
        </w:rPr>
        <w:t> </w:t>
      </w:r>
      <w:r w:rsidRPr="008D647F">
        <w:rPr>
          <w:rFonts w:asciiTheme="minorHAnsi" w:hAnsiTheme="minorHAnsi" w:cstheme="minorHAnsi"/>
          <w:b/>
          <w:bCs/>
          <w:szCs w:val="22"/>
        </w:rPr>
        <w:fldChar w:fldCharType="end"/>
      </w:r>
      <w:r>
        <w:rPr>
          <w:rFonts w:asciiTheme="minorHAnsi" w:hAnsiTheme="minorHAnsi" w:cstheme="minorHAnsi"/>
          <w:szCs w:val="22"/>
        </w:rPr>
        <w:t xml:space="preserve"> basis.  </w:t>
      </w:r>
    </w:p>
    <w:p w14:paraId="0687B2C7" w14:textId="77777777" w:rsidR="003D282B" w:rsidRDefault="003D282B" w:rsidP="00A81400">
      <w:pPr>
        <w:pStyle w:val="Text"/>
        <w:ind w:left="720"/>
        <w:rPr>
          <w:rFonts w:asciiTheme="minorHAnsi" w:hAnsiTheme="minorHAnsi" w:cstheme="minorHAnsi"/>
          <w:szCs w:val="22"/>
        </w:rPr>
      </w:pPr>
    </w:p>
    <w:p w14:paraId="1EE23B03"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Department Business Manager: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67FE96D6"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Primary Department Contact (if different than above):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2CED8B27" w14:textId="77777777" w:rsidR="003D282B" w:rsidRDefault="003D282B" w:rsidP="00A81400">
      <w:pPr>
        <w:pStyle w:val="Text"/>
        <w:ind w:left="720"/>
        <w:rPr>
          <w:rFonts w:asciiTheme="minorHAnsi" w:hAnsiTheme="minorHAnsi" w:cstheme="minorHAnsi"/>
          <w:szCs w:val="22"/>
        </w:rPr>
      </w:pPr>
      <w:r>
        <w:rPr>
          <w:rFonts w:asciiTheme="minorHAnsi" w:hAnsiTheme="minorHAnsi" w:cstheme="minorHAnsi"/>
          <w:szCs w:val="22"/>
        </w:rPr>
        <w:t xml:space="preserve">Primary OFMD Contact:  </w:t>
      </w:r>
      <w:r w:rsidRPr="00333198">
        <w:rPr>
          <w:rFonts w:asciiTheme="minorHAnsi" w:hAnsiTheme="minorHAnsi" w:cstheme="minorHAnsi"/>
          <w:szCs w:val="22"/>
        </w:rPr>
        <w:fldChar w:fldCharType="begin">
          <w:ffData>
            <w:name w:val="Text13"/>
            <w:enabled/>
            <w:calcOnExit w:val="0"/>
            <w:textInput/>
          </w:ffData>
        </w:fldChar>
      </w:r>
      <w:r w:rsidRPr="00333198">
        <w:rPr>
          <w:rFonts w:asciiTheme="minorHAnsi" w:hAnsiTheme="minorHAnsi" w:cstheme="minorHAnsi"/>
          <w:szCs w:val="22"/>
        </w:rPr>
        <w:instrText xml:space="preserve"> FORMTEXT </w:instrText>
      </w:r>
      <w:r w:rsidRPr="00333198">
        <w:rPr>
          <w:rFonts w:asciiTheme="minorHAnsi" w:hAnsiTheme="minorHAnsi" w:cstheme="minorHAnsi"/>
          <w:szCs w:val="22"/>
        </w:rPr>
      </w:r>
      <w:r w:rsidRPr="00333198">
        <w:rPr>
          <w:rFonts w:asciiTheme="minorHAnsi" w:hAnsiTheme="minorHAnsi" w:cstheme="minorHAnsi"/>
          <w:szCs w:val="22"/>
        </w:rPr>
        <w:fldChar w:fldCharType="separate"/>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noProof/>
          <w:szCs w:val="22"/>
        </w:rPr>
        <w:t> </w:t>
      </w:r>
      <w:r w:rsidRPr="00333198">
        <w:rPr>
          <w:rFonts w:asciiTheme="minorHAnsi" w:hAnsiTheme="minorHAnsi" w:cstheme="minorHAnsi"/>
          <w:szCs w:val="22"/>
        </w:rPr>
        <w:fldChar w:fldCharType="end"/>
      </w:r>
    </w:p>
    <w:p w14:paraId="38D6D7E1" w14:textId="77777777" w:rsidR="00510A0F" w:rsidRPr="00D13B0A" w:rsidRDefault="00510A0F" w:rsidP="005A602F">
      <w:pPr>
        <w:pStyle w:val="Text"/>
        <w:tabs>
          <w:tab w:val="left" w:pos="0"/>
        </w:tabs>
        <w:rPr>
          <w:rFonts w:asciiTheme="minorHAnsi" w:hAnsiTheme="minorHAnsi" w:cstheme="minorHAnsi"/>
          <w:szCs w:val="22"/>
        </w:rPr>
      </w:pPr>
    </w:p>
    <w:tbl>
      <w:tblPr>
        <w:tblStyle w:val="TableGrid"/>
        <w:tblW w:w="9832" w:type="dxa"/>
        <w:tblInd w:w="805" w:type="dxa"/>
        <w:tblLook w:val="04A0" w:firstRow="1" w:lastRow="0" w:firstColumn="1" w:lastColumn="0" w:noHBand="0" w:noVBand="1"/>
      </w:tblPr>
      <w:tblGrid>
        <w:gridCol w:w="3595"/>
        <w:gridCol w:w="1971"/>
        <w:gridCol w:w="3033"/>
        <w:gridCol w:w="1233"/>
      </w:tblGrid>
      <w:tr w:rsidR="00762CE8" w:rsidRPr="00A20A88" w14:paraId="5A13C83E" w14:textId="3F931A09" w:rsidTr="005A602F">
        <w:trPr>
          <w:trHeight w:val="519"/>
        </w:trPr>
        <w:tc>
          <w:tcPr>
            <w:tcW w:w="3595" w:type="dxa"/>
            <w:shd w:val="clear" w:color="auto" w:fill="D9D9D6"/>
          </w:tcPr>
          <w:p w14:paraId="2524B7E5" w14:textId="7ADDBBB0"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Functional Area</w:t>
            </w:r>
          </w:p>
        </w:tc>
        <w:tc>
          <w:tcPr>
            <w:tcW w:w="1971" w:type="dxa"/>
            <w:shd w:val="clear" w:color="auto" w:fill="D9D9D6"/>
          </w:tcPr>
          <w:p w14:paraId="0CAF87EA" w14:textId="25E730AC"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Name</w:t>
            </w:r>
          </w:p>
        </w:tc>
        <w:tc>
          <w:tcPr>
            <w:tcW w:w="3033" w:type="dxa"/>
            <w:shd w:val="clear" w:color="auto" w:fill="D9D9D6"/>
          </w:tcPr>
          <w:p w14:paraId="44FDC691"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E-mail</w:t>
            </w:r>
          </w:p>
        </w:tc>
        <w:tc>
          <w:tcPr>
            <w:tcW w:w="1233" w:type="dxa"/>
            <w:shd w:val="clear" w:color="auto" w:fill="D9D9D6"/>
          </w:tcPr>
          <w:p w14:paraId="483FC399"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Applicable</w:t>
            </w:r>
          </w:p>
          <w:p w14:paraId="56B7891C" w14:textId="05166C27" w:rsidR="00762CE8" w:rsidRPr="00175B55" w:rsidRDefault="00762CE8"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N)</w:t>
            </w:r>
          </w:p>
        </w:tc>
      </w:tr>
      <w:tr w:rsidR="00762CE8" w:rsidRPr="00A20A88" w14:paraId="7B694A30" w14:textId="7374AC40" w:rsidTr="005A602F">
        <w:trPr>
          <w:trHeight w:val="20"/>
        </w:trPr>
        <w:tc>
          <w:tcPr>
            <w:tcW w:w="3595" w:type="dxa"/>
          </w:tcPr>
          <w:p w14:paraId="67D72EAF" w14:textId="2978FE6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roject Accountant</w:t>
            </w:r>
          </w:p>
        </w:tc>
        <w:tc>
          <w:tcPr>
            <w:tcW w:w="1971" w:type="dxa"/>
          </w:tcPr>
          <w:p w14:paraId="4526DAF2" w14:textId="21C58F3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7EAA5AEA" w14:textId="3313EEDF"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686EBD83" w14:textId="01BADB48"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0A8FD6E5" w14:textId="670FA072" w:rsidTr="005A602F">
        <w:trPr>
          <w:trHeight w:val="20"/>
        </w:trPr>
        <w:tc>
          <w:tcPr>
            <w:tcW w:w="3595" w:type="dxa"/>
          </w:tcPr>
          <w:p w14:paraId="76AC2B9B" w14:textId="3CA3CC8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roject Contracts</w:t>
            </w:r>
          </w:p>
        </w:tc>
        <w:tc>
          <w:tcPr>
            <w:tcW w:w="1971" w:type="dxa"/>
          </w:tcPr>
          <w:p w14:paraId="4611BF96" w14:textId="72EAA611"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31EFB516" w14:textId="2EF1D58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5402CD6E" w14:textId="787B024A"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0A27167D" w14:textId="3C4211DC" w:rsidTr="005A602F">
        <w:trPr>
          <w:trHeight w:val="20"/>
        </w:trPr>
        <w:tc>
          <w:tcPr>
            <w:tcW w:w="3595" w:type="dxa"/>
          </w:tcPr>
          <w:p w14:paraId="3CBD8BC2" w14:textId="0465EF2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Project Manager</w:t>
            </w:r>
          </w:p>
        </w:tc>
        <w:tc>
          <w:tcPr>
            <w:tcW w:w="1971" w:type="dxa"/>
          </w:tcPr>
          <w:p w14:paraId="4EA7634C" w14:textId="559552C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069941F0" w14:textId="5C94CC45"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40835A2C" w14:textId="2213C660"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4364FA22" w14:textId="0F3E19A0" w:rsidTr="005A602F">
        <w:trPr>
          <w:trHeight w:val="20"/>
        </w:trPr>
        <w:tc>
          <w:tcPr>
            <w:tcW w:w="3595" w:type="dxa"/>
          </w:tcPr>
          <w:p w14:paraId="7D651935" w14:textId="2337B17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Team Lead</w:t>
            </w:r>
          </w:p>
        </w:tc>
        <w:tc>
          <w:tcPr>
            <w:tcW w:w="1971" w:type="dxa"/>
          </w:tcPr>
          <w:p w14:paraId="2A84FCF1" w14:textId="0AD2ECC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ecky Williamson</w:t>
            </w:r>
          </w:p>
        </w:tc>
        <w:tc>
          <w:tcPr>
            <w:tcW w:w="3033" w:type="dxa"/>
          </w:tcPr>
          <w:p w14:paraId="4AE8789A" w14:textId="076EACA3" w:rsidR="00762CE8" w:rsidRPr="00175B55" w:rsidRDefault="000312F9"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eckywilliamson@wustl.edu</w:t>
            </w:r>
          </w:p>
        </w:tc>
        <w:tc>
          <w:tcPr>
            <w:tcW w:w="1233" w:type="dxa"/>
          </w:tcPr>
          <w:p w14:paraId="5367779F" w14:textId="6BAE143C"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1EB31804" w14:textId="6036014C" w:rsidTr="005A602F">
        <w:trPr>
          <w:trHeight w:val="20"/>
        </w:trPr>
        <w:tc>
          <w:tcPr>
            <w:tcW w:w="3595" w:type="dxa"/>
          </w:tcPr>
          <w:p w14:paraId="4AC727F9" w14:textId="0B9DC6F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Planning &amp; Projects Sr. Director - Clinical</w:t>
            </w:r>
          </w:p>
        </w:tc>
        <w:tc>
          <w:tcPr>
            <w:tcW w:w="1971" w:type="dxa"/>
          </w:tcPr>
          <w:p w14:paraId="55556439" w14:textId="6F620F0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ohn Brauer</w:t>
            </w:r>
          </w:p>
        </w:tc>
        <w:tc>
          <w:tcPr>
            <w:tcW w:w="3033" w:type="dxa"/>
          </w:tcPr>
          <w:p w14:paraId="47F2D47F" w14:textId="65A31C6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rauerj@wustl.edu</w:t>
            </w:r>
          </w:p>
        </w:tc>
        <w:tc>
          <w:tcPr>
            <w:tcW w:w="1233" w:type="dxa"/>
          </w:tcPr>
          <w:p w14:paraId="49CED44B" w14:textId="104B26F4"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62CE8" w:rsidRPr="00A20A88" w14:paraId="477F8F09" w14:textId="365445F9" w:rsidTr="005A602F">
        <w:trPr>
          <w:trHeight w:val="20"/>
        </w:trPr>
        <w:tc>
          <w:tcPr>
            <w:tcW w:w="3595" w:type="dxa"/>
            <w:tcBorders>
              <w:bottom w:val="nil"/>
            </w:tcBorders>
          </w:tcPr>
          <w:p w14:paraId="010BA7DF" w14:textId="24D4DEC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 xml:space="preserve">Faculty Practice Plan </w:t>
            </w:r>
            <w:r w:rsidR="007D77EA" w:rsidRPr="00175B55">
              <w:rPr>
                <w:rFonts w:asciiTheme="minorHAnsi" w:hAnsiTheme="minorHAnsi" w:cstheme="minorHAnsi"/>
                <w:sz w:val="20"/>
              </w:rPr>
              <w:t>Leased</w:t>
            </w:r>
          </w:p>
        </w:tc>
        <w:tc>
          <w:tcPr>
            <w:tcW w:w="1971" w:type="dxa"/>
            <w:tcBorders>
              <w:bottom w:val="nil"/>
            </w:tcBorders>
          </w:tcPr>
          <w:p w14:paraId="3733C37E" w14:textId="5B1C71D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eannette St Aubin</w:t>
            </w:r>
          </w:p>
        </w:tc>
        <w:tc>
          <w:tcPr>
            <w:tcW w:w="3033" w:type="dxa"/>
            <w:tcBorders>
              <w:bottom w:val="nil"/>
            </w:tcBorders>
          </w:tcPr>
          <w:p w14:paraId="57DF9C6E" w14:textId="67D0DF5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taubinj@wustl.edu</w:t>
            </w:r>
          </w:p>
        </w:tc>
        <w:tc>
          <w:tcPr>
            <w:tcW w:w="1233" w:type="dxa"/>
            <w:tcBorders>
              <w:bottom w:val="nil"/>
            </w:tcBorders>
          </w:tcPr>
          <w:p w14:paraId="3880FD3B" w14:textId="43ECB16C" w:rsidR="00762CE8" w:rsidRPr="00175B55" w:rsidRDefault="007D77EA"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7D77EA" w:rsidRPr="00A20A88" w14:paraId="4776243B" w14:textId="77777777" w:rsidTr="005A602F">
        <w:trPr>
          <w:trHeight w:val="20"/>
        </w:trPr>
        <w:tc>
          <w:tcPr>
            <w:tcW w:w="8599" w:type="dxa"/>
            <w:gridSpan w:val="3"/>
            <w:tcBorders>
              <w:top w:val="nil"/>
            </w:tcBorders>
          </w:tcPr>
          <w:p w14:paraId="2BE734D9" w14:textId="4647FECD" w:rsidR="007D77EA" w:rsidRPr="00505F11" w:rsidRDefault="007D77EA" w:rsidP="005A602F">
            <w:pPr>
              <w:pStyle w:val="Text"/>
              <w:tabs>
                <w:tab w:val="left" w:pos="0"/>
              </w:tabs>
              <w:ind w:left="450" w:hanging="450"/>
              <w:jc w:val="center"/>
              <w:rPr>
                <w:rFonts w:asciiTheme="minorHAnsi" w:hAnsiTheme="minorHAnsi" w:cstheme="minorHAnsi"/>
                <w:i/>
                <w:iCs/>
                <w:sz w:val="18"/>
                <w:szCs w:val="18"/>
              </w:rPr>
            </w:pPr>
            <w:r w:rsidRPr="00505F11">
              <w:rPr>
                <w:rFonts w:asciiTheme="minorHAnsi" w:hAnsiTheme="minorHAnsi" w:cstheme="minorHAnsi"/>
                <w:i/>
                <w:iCs/>
                <w:sz w:val="18"/>
                <w:szCs w:val="18"/>
              </w:rPr>
              <w:t xml:space="preserve">(if project is off-campus or is a </w:t>
            </w:r>
            <w:r w:rsidR="00943551" w:rsidRPr="00505F11">
              <w:rPr>
                <w:rFonts w:asciiTheme="minorHAnsi" w:hAnsiTheme="minorHAnsi" w:cstheme="minorHAnsi"/>
                <w:i/>
                <w:iCs/>
                <w:sz w:val="18"/>
                <w:szCs w:val="18"/>
              </w:rPr>
              <w:t>jointly owned</w:t>
            </w:r>
            <w:r w:rsidRPr="00505F11">
              <w:rPr>
                <w:rFonts w:asciiTheme="minorHAnsi" w:hAnsiTheme="minorHAnsi" w:cstheme="minorHAnsi"/>
                <w:i/>
                <w:iCs/>
                <w:sz w:val="18"/>
                <w:szCs w:val="18"/>
              </w:rPr>
              <w:t>/leased project)</w:t>
            </w:r>
          </w:p>
        </w:tc>
        <w:tc>
          <w:tcPr>
            <w:tcW w:w="1233" w:type="dxa"/>
            <w:tcBorders>
              <w:top w:val="nil"/>
              <w:bottom w:val="single" w:sz="4" w:space="0" w:color="auto"/>
            </w:tcBorders>
          </w:tcPr>
          <w:p w14:paraId="7B495606" w14:textId="43512E3C" w:rsidR="007D77EA" w:rsidRPr="00175B55" w:rsidRDefault="007D77EA" w:rsidP="005A602F">
            <w:pPr>
              <w:pStyle w:val="Text"/>
              <w:tabs>
                <w:tab w:val="left" w:pos="0"/>
              </w:tabs>
              <w:ind w:left="450" w:hanging="450"/>
              <w:jc w:val="center"/>
              <w:rPr>
                <w:rFonts w:asciiTheme="minorHAnsi" w:hAnsiTheme="minorHAnsi" w:cstheme="minorHAnsi"/>
                <w:sz w:val="20"/>
              </w:rPr>
            </w:pPr>
          </w:p>
        </w:tc>
      </w:tr>
      <w:tr w:rsidR="00497C3E" w:rsidRPr="00A20A88" w14:paraId="0760FAF7" w14:textId="77777777" w:rsidTr="005A602F">
        <w:trPr>
          <w:trHeight w:val="20"/>
        </w:trPr>
        <w:tc>
          <w:tcPr>
            <w:tcW w:w="3595" w:type="dxa"/>
          </w:tcPr>
          <w:p w14:paraId="47674963" w14:textId="29E0E1FC"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FPP Contacts</w:t>
            </w:r>
          </w:p>
        </w:tc>
        <w:tc>
          <w:tcPr>
            <w:tcW w:w="1971" w:type="dxa"/>
          </w:tcPr>
          <w:p w14:paraId="60774357" w14:textId="34425A93" w:rsidR="00497C3E" w:rsidRPr="00497C3E" w:rsidRDefault="00497C3E" w:rsidP="005A602F">
            <w:pPr>
              <w:pStyle w:val="Text"/>
              <w:tabs>
                <w:tab w:val="left" w:pos="0"/>
              </w:tabs>
              <w:ind w:left="450" w:hanging="450"/>
              <w:rPr>
                <w:rFonts w:asciiTheme="minorHAnsi" w:hAnsiTheme="minorHAnsi" w:cstheme="minorHAnsi"/>
                <w:sz w:val="20"/>
              </w:rPr>
            </w:pPr>
            <w:r w:rsidRPr="00497C3E">
              <w:rPr>
                <w:rFonts w:asciiTheme="minorHAnsi" w:hAnsiTheme="minorHAnsi" w:cstheme="minorHAnsi"/>
                <w:sz w:val="20"/>
              </w:rPr>
              <w:t>Sherry Banez-Muth</w:t>
            </w:r>
          </w:p>
        </w:tc>
        <w:tc>
          <w:tcPr>
            <w:tcW w:w="3033" w:type="dxa"/>
          </w:tcPr>
          <w:p w14:paraId="5A5F3B6B" w14:textId="09C1B328" w:rsidR="00497C3E" w:rsidRPr="00497C3E" w:rsidRDefault="00497C3E" w:rsidP="005A602F">
            <w:pPr>
              <w:pStyle w:val="Text"/>
              <w:tabs>
                <w:tab w:val="left" w:pos="0"/>
              </w:tabs>
              <w:ind w:left="450" w:hanging="450"/>
              <w:rPr>
                <w:rFonts w:asciiTheme="minorHAnsi" w:hAnsiTheme="minorHAnsi" w:cstheme="minorHAnsi"/>
                <w:sz w:val="20"/>
              </w:rPr>
            </w:pPr>
            <w:r w:rsidRPr="00497C3E">
              <w:rPr>
                <w:rFonts w:asciiTheme="minorHAnsi" w:hAnsiTheme="minorHAnsi" w:cstheme="minorHAnsi"/>
                <w:sz w:val="20"/>
              </w:rPr>
              <w:t>smuth@wustl.edu</w:t>
            </w:r>
          </w:p>
        </w:tc>
        <w:tc>
          <w:tcPr>
            <w:tcW w:w="1233" w:type="dxa"/>
          </w:tcPr>
          <w:p w14:paraId="12775768"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4AB45E14" w14:textId="77777777" w:rsidTr="005A602F">
        <w:trPr>
          <w:trHeight w:val="20"/>
        </w:trPr>
        <w:tc>
          <w:tcPr>
            <w:tcW w:w="3595" w:type="dxa"/>
          </w:tcPr>
          <w:p w14:paraId="78BE642D" w14:textId="38899F43"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FPP Contacts</w:t>
            </w:r>
          </w:p>
        </w:tc>
        <w:tc>
          <w:tcPr>
            <w:tcW w:w="1971" w:type="dxa"/>
          </w:tcPr>
          <w:p w14:paraId="3B160E0E" w14:textId="5242997D" w:rsidR="00497C3E" w:rsidRPr="00175B55" w:rsidRDefault="00497C3E"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582604BA" w14:textId="0EE8CDAE" w:rsidR="00497C3E" w:rsidRPr="00175B55" w:rsidRDefault="00497C3E"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45904503"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D77EA" w:rsidRPr="00A20A88" w14:paraId="5D7D66AF" w14:textId="77777777" w:rsidTr="005A602F">
        <w:trPr>
          <w:trHeight w:val="20"/>
        </w:trPr>
        <w:tc>
          <w:tcPr>
            <w:tcW w:w="3595" w:type="dxa"/>
            <w:tcBorders>
              <w:bottom w:val="nil"/>
            </w:tcBorders>
          </w:tcPr>
          <w:p w14:paraId="34BAAEDC" w14:textId="6F032879" w:rsidR="007D77EA" w:rsidRPr="00175B55" w:rsidRDefault="00637F7B"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Department Business Manager</w:t>
            </w:r>
          </w:p>
        </w:tc>
        <w:tc>
          <w:tcPr>
            <w:tcW w:w="1971" w:type="dxa"/>
            <w:tcBorders>
              <w:bottom w:val="nil"/>
            </w:tcBorders>
          </w:tcPr>
          <w:p w14:paraId="78D30091" w14:textId="1A65BD7A" w:rsidR="007D77EA" w:rsidRPr="00175B55" w:rsidRDefault="00637F7B" w:rsidP="005A602F">
            <w:pPr>
              <w:pStyle w:val="Text"/>
              <w:tabs>
                <w:tab w:val="left" w:pos="0"/>
              </w:tabs>
              <w:ind w:left="450" w:hanging="450"/>
              <w:rPr>
                <w:rFonts w:asciiTheme="minorHAnsi" w:hAnsiTheme="minorHAnsi"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nil"/>
            </w:tcBorders>
          </w:tcPr>
          <w:p w14:paraId="51C9A1ED" w14:textId="07097F52" w:rsidR="007D77EA" w:rsidRPr="00175B55" w:rsidRDefault="00637F7B" w:rsidP="005A602F">
            <w:pPr>
              <w:pStyle w:val="Text"/>
              <w:tabs>
                <w:tab w:val="left" w:pos="0"/>
              </w:tabs>
              <w:ind w:left="450" w:hanging="450"/>
              <w:rPr>
                <w:rFonts w:asciiTheme="minorHAnsi" w:hAnsiTheme="minorHAnsi"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nil"/>
            </w:tcBorders>
          </w:tcPr>
          <w:p w14:paraId="3F55E6A0" w14:textId="0D7B26DB" w:rsidR="007D77EA" w:rsidRPr="00175B55" w:rsidRDefault="00943551"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Y</w:t>
            </w:r>
          </w:p>
        </w:tc>
      </w:tr>
      <w:tr w:rsidR="00943551" w:rsidRPr="00A20A88" w14:paraId="2794D173" w14:textId="77777777" w:rsidTr="005A602F">
        <w:trPr>
          <w:trHeight w:val="20"/>
        </w:trPr>
        <w:tc>
          <w:tcPr>
            <w:tcW w:w="8599" w:type="dxa"/>
            <w:gridSpan w:val="3"/>
            <w:tcBorders>
              <w:top w:val="nil"/>
            </w:tcBorders>
          </w:tcPr>
          <w:p w14:paraId="754DEFC1" w14:textId="6DBBA04F" w:rsidR="00943551" w:rsidRPr="00505F11" w:rsidRDefault="00943551" w:rsidP="005A602F">
            <w:pPr>
              <w:pStyle w:val="Text"/>
              <w:tabs>
                <w:tab w:val="left" w:pos="0"/>
              </w:tabs>
              <w:ind w:left="450" w:hanging="450"/>
              <w:jc w:val="center"/>
              <w:rPr>
                <w:rFonts w:asciiTheme="minorHAnsi" w:hAnsiTheme="minorHAnsi" w:cstheme="minorHAnsi"/>
                <w:i/>
                <w:iCs/>
                <w:sz w:val="18"/>
                <w:szCs w:val="18"/>
              </w:rPr>
            </w:pPr>
            <w:r w:rsidRPr="00505F11">
              <w:rPr>
                <w:rFonts w:asciiTheme="minorHAnsi" w:hAnsiTheme="minorHAnsi" w:cstheme="minorHAnsi"/>
                <w:i/>
                <w:iCs/>
                <w:sz w:val="18"/>
                <w:szCs w:val="18"/>
              </w:rPr>
              <w:t xml:space="preserve">(if project is department funded and not FPP </w:t>
            </w:r>
            <w:r w:rsidR="00365402" w:rsidRPr="00505F11">
              <w:rPr>
                <w:rFonts w:asciiTheme="minorHAnsi" w:hAnsiTheme="minorHAnsi" w:cstheme="minorHAnsi"/>
                <w:i/>
                <w:iCs/>
                <w:sz w:val="18"/>
                <w:szCs w:val="18"/>
              </w:rPr>
              <w:t xml:space="preserve">or Dean </w:t>
            </w:r>
            <w:r w:rsidRPr="00505F11">
              <w:rPr>
                <w:rFonts w:asciiTheme="minorHAnsi" w:hAnsiTheme="minorHAnsi" w:cstheme="minorHAnsi"/>
                <w:i/>
                <w:iCs/>
                <w:sz w:val="18"/>
                <w:szCs w:val="18"/>
              </w:rPr>
              <w:t>funded)</w:t>
            </w:r>
          </w:p>
        </w:tc>
        <w:tc>
          <w:tcPr>
            <w:tcW w:w="1233" w:type="dxa"/>
            <w:tcBorders>
              <w:top w:val="nil"/>
            </w:tcBorders>
          </w:tcPr>
          <w:p w14:paraId="49F3C336" w14:textId="77777777" w:rsidR="00943551" w:rsidRPr="00175B55" w:rsidRDefault="00943551" w:rsidP="005A602F">
            <w:pPr>
              <w:pStyle w:val="Text"/>
              <w:tabs>
                <w:tab w:val="left" w:pos="0"/>
              </w:tabs>
              <w:ind w:left="450" w:hanging="450"/>
              <w:jc w:val="center"/>
              <w:rPr>
                <w:rFonts w:asciiTheme="minorHAnsi" w:hAnsiTheme="minorHAnsi" w:cstheme="minorHAnsi"/>
                <w:sz w:val="20"/>
              </w:rPr>
            </w:pPr>
          </w:p>
        </w:tc>
      </w:tr>
      <w:tr w:rsidR="00497C3E" w:rsidRPr="00A20A88" w14:paraId="65C37F01" w14:textId="77777777" w:rsidTr="005A602F">
        <w:trPr>
          <w:trHeight w:val="20"/>
        </w:trPr>
        <w:tc>
          <w:tcPr>
            <w:tcW w:w="3595" w:type="dxa"/>
          </w:tcPr>
          <w:p w14:paraId="6BCA36E8" w14:textId="518939EA"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dl Department Contacts</w:t>
            </w:r>
          </w:p>
        </w:tc>
        <w:tc>
          <w:tcPr>
            <w:tcW w:w="1971" w:type="dxa"/>
          </w:tcPr>
          <w:p w14:paraId="47A94197" w14:textId="68A3A148" w:rsidR="00497C3E" w:rsidRPr="00175B55" w:rsidRDefault="00497C3E"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4346197E" w14:textId="4DCB8AD5" w:rsidR="00497C3E" w:rsidRPr="00175B55" w:rsidRDefault="00497C3E"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734CD63B"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62CE8" w:rsidRPr="00A20A88" w14:paraId="2A47BB13" w14:textId="614267B0" w:rsidTr="005A602F">
        <w:trPr>
          <w:trHeight w:val="20"/>
        </w:trPr>
        <w:tc>
          <w:tcPr>
            <w:tcW w:w="3595" w:type="dxa"/>
          </w:tcPr>
          <w:p w14:paraId="2A5B4249" w14:textId="17DAEAC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Pr>
          <w:p w14:paraId="0A0AB633" w14:textId="0E25B22B"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ark Hume</w:t>
            </w:r>
          </w:p>
        </w:tc>
        <w:tc>
          <w:tcPr>
            <w:tcW w:w="3033" w:type="dxa"/>
          </w:tcPr>
          <w:p w14:paraId="57FC8789" w14:textId="5730C77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humem@wustl.edu</w:t>
            </w:r>
          </w:p>
        </w:tc>
        <w:tc>
          <w:tcPr>
            <w:tcW w:w="1233" w:type="dxa"/>
          </w:tcPr>
          <w:p w14:paraId="0DE877C7"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061D7409" w14:textId="0BDF607D" w:rsidTr="005A602F">
        <w:trPr>
          <w:trHeight w:val="20"/>
        </w:trPr>
        <w:tc>
          <w:tcPr>
            <w:tcW w:w="3595" w:type="dxa"/>
          </w:tcPr>
          <w:p w14:paraId="24A72ADD" w14:textId="23B81D8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Pr>
          <w:p w14:paraId="3C24249F" w14:textId="1799C9F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Jeff Schimek</w:t>
            </w:r>
          </w:p>
        </w:tc>
        <w:tc>
          <w:tcPr>
            <w:tcW w:w="3033" w:type="dxa"/>
          </w:tcPr>
          <w:p w14:paraId="519DB46A" w14:textId="40B5E60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chimek@wustl.edu</w:t>
            </w:r>
          </w:p>
        </w:tc>
        <w:tc>
          <w:tcPr>
            <w:tcW w:w="1233" w:type="dxa"/>
          </w:tcPr>
          <w:p w14:paraId="2A1F1961"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8C47AF9" w14:textId="64E6C419" w:rsidTr="005A602F">
        <w:trPr>
          <w:trHeight w:val="20"/>
        </w:trPr>
        <w:tc>
          <w:tcPr>
            <w:tcW w:w="3595" w:type="dxa"/>
          </w:tcPr>
          <w:p w14:paraId="2A9180F7" w14:textId="056090F3"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uilding Technician</w:t>
            </w:r>
          </w:p>
        </w:tc>
        <w:tc>
          <w:tcPr>
            <w:tcW w:w="1971" w:type="dxa"/>
          </w:tcPr>
          <w:p w14:paraId="2B0D5601" w14:textId="04D76F8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3033" w:type="dxa"/>
          </w:tcPr>
          <w:p w14:paraId="39A928C6" w14:textId="2B301F9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298E078D"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B800957" w14:textId="3B6BE2BE" w:rsidTr="005A602F">
        <w:trPr>
          <w:trHeight w:val="20"/>
        </w:trPr>
        <w:tc>
          <w:tcPr>
            <w:tcW w:w="3595" w:type="dxa"/>
          </w:tcPr>
          <w:p w14:paraId="3FFCB6C5" w14:textId="742013A2" w:rsidR="00762CE8" w:rsidRPr="00175B55" w:rsidRDefault="00762CE8" w:rsidP="005A602F">
            <w:pPr>
              <w:pStyle w:val="Text"/>
              <w:tabs>
                <w:tab w:val="left" w:pos="0"/>
              </w:tabs>
              <w:ind w:left="450" w:hanging="450"/>
              <w:rPr>
                <w:rFonts w:asciiTheme="minorHAnsi" w:hAnsiTheme="minorHAnsi" w:cstheme="minorHAnsi"/>
                <w:sz w:val="18"/>
                <w:szCs w:val="18"/>
              </w:rPr>
            </w:pPr>
            <w:r w:rsidRPr="00175B55">
              <w:rPr>
                <w:rFonts w:asciiTheme="minorHAnsi" w:hAnsiTheme="minorHAnsi" w:cstheme="minorHAnsi"/>
                <w:sz w:val="18"/>
                <w:szCs w:val="18"/>
              </w:rPr>
              <w:t>Planning &amp; Projects Relocation &amp; Interiors</w:t>
            </w:r>
          </w:p>
        </w:tc>
        <w:tc>
          <w:tcPr>
            <w:tcW w:w="1971" w:type="dxa"/>
          </w:tcPr>
          <w:p w14:paraId="5CFC7589" w14:textId="0D9E3028" w:rsidR="00762CE8" w:rsidRPr="00175B55" w:rsidRDefault="00762CE8"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sz w:val="20"/>
              </w:rPr>
              <w:t>Hannah Jefferies</w:t>
            </w:r>
          </w:p>
        </w:tc>
        <w:tc>
          <w:tcPr>
            <w:tcW w:w="3033" w:type="dxa"/>
          </w:tcPr>
          <w:p w14:paraId="5C35FE08" w14:textId="08AA1D37" w:rsidR="00762CE8" w:rsidRPr="00175B55" w:rsidRDefault="00762CE8" w:rsidP="005A602F">
            <w:pPr>
              <w:pStyle w:val="Text"/>
              <w:tabs>
                <w:tab w:val="left" w:pos="0"/>
              </w:tabs>
              <w:ind w:left="450" w:hanging="450"/>
              <w:rPr>
                <w:rFonts w:asciiTheme="minorHAnsi" w:hAnsiTheme="minorHAnsi" w:cstheme="minorHAnsi"/>
                <w:b/>
                <w:bCs/>
                <w:sz w:val="20"/>
              </w:rPr>
            </w:pPr>
            <w:r w:rsidRPr="00175B55">
              <w:rPr>
                <w:rFonts w:asciiTheme="minorHAnsi" w:hAnsiTheme="minorHAnsi" w:cstheme="minorHAnsi"/>
                <w:sz w:val="20"/>
              </w:rPr>
              <w:t>hannah.jefferies@wustl.edu</w:t>
            </w:r>
          </w:p>
        </w:tc>
        <w:tc>
          <w:tcPr>
            <w:tcW w:w="1233" w:type="dxa"/>
          </w:tcPr>
          <w:p w14:paraId="1E5F5D03"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723B8F33" w14:textId="05B799CC" w:rsidTr="005A602F">
        <w:trPr>
          <w:trHeight w:val="20"/>
        </w:trPr>
        <w:tc>
          <w:tcPr>
            <w:tcW w:w="3595" w:type="dxa"/>
          </w:tcPr>
          <w:p w14:paraId="0380CA62" w14:textId="50748A9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Environmental Services</w:t>
            </w:r>
          </w:p>
        </w:tc>
        <w:tc>
          <w:tcPr>
            <w:tcW w:w="1971" w:type="dxa"/>
          </w:tcPr>
          <w:p w14:paraId="7EE0C8E5" w14:textId="12A6674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ario Turner</w:t>
            </w:r>
          </w:p>
        </w:tc>
        <w:tc>
          <w:tcPr>
            <w:tcW w:w="3033" w:type="dxa"/>
          </w:tcPr>
          <w:p w14:paraId="1087FB58" w14:textId="14D5947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urnerlc@wustl.edu</w:t>
            </w:r>
          </w:p>
        </w:tc>
        <w:tc>
          <w:tcPr>
            <w:tcW w:w="1233" w:type="dxa"/>
          </w:tcPr>
          <w:p w14:paraId="4BC22613"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798BC07B" w14:textId="18FB7E39" w:rsidTr="005A602F">
        <w:trPr>
          <w:trHeight w:val="20"/>
        </w:trPr>
        <w:tc>
          <w:tcPr>
            <w:tcW w:w="3595" w:type="dxa"/>
          </w:tcPr>
          <w:p w14:paraId="386CDDF2" w14:textId="6D801208"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ransportation &amp; Parking</w:t>
            </w:r>
          </w:p>
        </w:tc>
        <w:tc>
          <w:tcPr>
            <w:tcW w:w="1971" w:type="dxa"/>
          </w:tcPr>
          <w:p w14:paraId="438B5F09" w14:textId="6540A8E0"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elle Lewis</w:t>
            </w:r>
          </w:p>
        </w:tc>
        <w:tc>
          <w:tcPr>
            <w:tcW w:w="3033" w:type="dxa"/>
          </w:tcPr>
          <w:p w14:paraId="54C9B91B" w14:textId="7C9B8FD5"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ewismichelle@wustl.edu</w:t>
            </w:r>
          </w:p>
        </w:tc>
        <w:tc>
          <w:tcPr>
            <w:tcW w:w="1233" w:type="dxa"/>
          </w:tcPr>
          <w:p w14:paraId="59CF1CA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276F1D47" w14:textId="671BF27B" w:rsidTr="005A602F">
        <w:trPr>
          <w:trHeight w:val="20"/>
        </w:trPr>
        <w:tc>
          <w:tcPr>
            <w:tcW w:w="3595" w:type="dxa"/>
          </w:tcPr>
          <w:p w14:paraId="1C06B528" w14:textId="1F45D338"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365402" w:rsidRPr="00175B55">
              <w:rPr>
                <w:rFonts w:asciiTheme="minorHAnsi" w:hAnsiTheme="minorHAnsi" w:cstheme="minorHAnsi"/>
                <w:sz w:val="20"/>
              </w:rPr>
              <w:t>*</w:t>
            </w:r>
            <w:r w:rsidR="00762CE8" w:rsidRPr="00175B55">
              <w:rPr>
                <w:rFonts w:asciiTheme="minorHAnsi" w:hAnsiTheme="minorHAnsi" w:cstheme="minorHAnsi"/>
                <w:sz w:val="20"/>
              </w:rPr>
              <w:t>Key Shop/Access Control</w:t>
            </w:r>
          </w:p>
        </w:tc>
        <w:bookmarkStart w:id="15" w:name="OLE_LINK6"/>
        <w:tc>
          <w:tcPr>
            <w:tcW w:w="1971" w:type="dxa"/>
          </w:tcPr>
          <w:p w14:paraId="486073FB" w14:textId="336C16F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bookmarkEnd w:id="15"/>
          </w:p>
        </w:tc>
        <w:tc>
          <w:tcPr>
            <w:tcW w:w="3033" w:type="dxa"/>
          </w:tcPr>
          <w:p w14:paraId="374E43B8" w14:textId="4D98761C"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b/>
                <w:bCs/>
                <w:sz w:val="20"/>
              </w:rPr>
              <w:fldChar w:fldCharType="begin">
                <w:ffData>
                  <w:name w:val="Text13"/>
                  <w:enabled/>
                  <w:calcOnExit w:val="0"/>
                  <w:textInput/>
                </w:ffData>
              </w:fldChar>
            </w:r>
            <w:r w:rsidRPr="00175B55">
              <w:rPr>
                <w:rFonts w:asciiTheme="minorHAnsi" w:hAnsiTheme="minorHAnsi" w:cstheme="minorHAnsi"/>
                <w:b/>
                <w:bCs/>
                <w:sz w:val="20"/>
              </w:rPr>
              <w:instrText xml:space="preserve"> FORMTEXT </w:instrText>
            </w:r>
            <w:r w:rsidRPr="00175B55">
              <w:rPr>
                <w:rFonts w:asciiTheme="minorHAnsi" w:hAnsiTheme="minorHAnsi" w:cstheme="minorHAnsi"/>
                <w:b/>
                <w:bCs/>
                <w:sz w:val="20"/>
              </w:rPr>
            </w:r>
            <w:r w:rsidRPr="00175B55">
              <w:rPr>
                <w:rFonts w:asciiTheme="minorHAnsi" w:hAnsiTheme="minorHAnsi" w:cstheme="minorHAnsi"/>
                <w:b/>
                <w:bCs/>
                <w:sz w:val="20"/>
              </w:rPr>
              <w:fldChar w:fldCharType="separate"/>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noProof/>
                <w:sz w:val="20"/>
              </w:rPr>
              <w:t> </w:t>
            </w:r>
            <w:r w:rsidRPr="00175B55">
              <w:rPr>
                <w:rFonts w:asciiTheme="minorHAnsi" w:hAnsiTheme="minorHAnsi" w:cstheme="minorHAnsi"/>
                <w:b/>
                <w:bCs/>
                <w:sz w:val="20"/>
              </w:rPr>
              <w:fldChar w:fldCharType="end"/>
            </w:r>
          </w:p>
        </w:tc>
        <w:tc>
          <w:tcPr>
            <w:tcW w:w="1233" w:type="dxa"/>
          </w:tcPr>
          <w:p w14:paraId="5088B406"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0B74966" w14:textId="43AE6EF8" w:rsidTr="005A602F">
        <w:trPr>
          <w:trHeight w:val="20"/>
        </w:trPr>
        <w:tc>
          <w:tcPr>
            <w:tcW w:w="3595" w:type="dxa"/>
          </w:tcPr>
          <w:p w14:paraId="53D0D22D" w14:textId="5CEE9E9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al Estate</w:t>
            </w:r>
          </w:p>
        </w:tc>
        <w:tc>
          <w:tcPr>
            <w:tcW w:w="1971" w:type="dxa"/>
          </w:tcPr>
          <w:p w14:paraId="0D1BE929" w14:textId="4947DD81"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color w:val="000000" w:themeColor="text1"/>
                <w:sz w:val="20"/>
              </w:rPr>
              <w:t>Ryan Haas</w:t>
            </w:r>
          </w:p>
        </w:tc>
        <w:tc>
          <w:tcPr>
            <w:tcW w:w="3033" w:type="dxa"/>
          </w:tcPr>
          <w:p w14:paraId="02CC7116" w14:textId="650969FD"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yanhaas@wustl.edu</w:t>
            </w:r>
          </w:p>
        </w:tc>
        <w:tc>
          <w:tcPr>
            <w:tcW w:w="1233" w:type="dxa"/>
          </w:tcPr>
          <w:p w14:paraId="781B0C64"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511B2C33" w14:textId="657C7D0E" w:rsidTr="005A602F">
        <w:trPr>
          <w:trHeight w:val="20"/>
        </w:trPr>
        <w:tc>
          <w:tcPr>
            <w:tcW w:w="3595" w:type="dxa"/>
          </w:tcPr>
          <w:p w14:paraId="776D5D31" w14:textId="53D2E530"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Furniture &amp; Design</w:t>
            </w:r>
          </w:p>
        </w:tc>
        <w:tc>
          <w:tcPr>
            <w:tcW w:w="1971" w:type="dxa"/>
          </w:tcPr>
          <w:p w14:paraId="399D20EE" w14:textId="2699BB3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udrey Metz</w:t>
            </w:r>
          </w:p>
        </w:tc>
        <w:tc>
          <w:tcPr>
            <w:tcW w:w="3033" w:type="dxa"/>
          </w:tcPr>
          <w:p w14:paraId="5C051550" w14:textId="72AFDD02"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udreymetz@wustl.edu</w:t>
            </w:r>
          </w:p>
        </w:tc>
        <w:tc>
          <w:tcPr>
            <w:tcW w:w="1233" w:type="dxa"/>
          </w:tcPr>
          <w:p w14:paraId="4A0F8982"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03F0F8D1" w14:textId="050F5C8E" w:rsidTr="005A602F">
        <w:trPr>
          <w:trHeight w:val="20"/>
        </w:trPr>
        <w:tc>
          <w:tcPr>
            <w:tcW w:w="3595" w:type="dxa"/>
          </w:tcPr>
          <w:p w14:paraId="427EB986" w14:textId="2CC98303"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 xml:space="preserve">BJC Infection </w:t>
            </w:r>
            <w:r w:rsidR="000A2984">
              <w:rPr>
                <w:rFonts w:asciiTheme="minorHAnsi" w:hAnsiTheme="minorHAnsi" w:cstheme="minorHAnsi"/>
                <w:sz w:val="20"/>
              </w:rPr>
              <w:t>Prevention</w:t>
            </w:r>
          </w:p>
        </w:tc>
        <w:tc>
          <w:tcPr>
            <w:tcW w:w="1971" w:type="dxa"/>
          </w:tcPr>
          <w:p w14:paraId="12A01908"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sha Foster</w:t>
            </w:r>
          </w:p>
        </w:tc>
        <w:tc>
          <w:tcPr>
            <w:tcW w:w="3033" w:type="dxa"/>
          </w:tcPr>
          <w:p w14:paraId="22ED0919"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sha.foster@bjc.org</w:t>
            </w:r>
          </w:p>
        </w:tc>
        <w:tc>
          <w:tcPr>
            <w:tcW w:w="1233" w:type="dxa"/>
          </w:tcPr>
          <w:p w14:paraId="7A82B89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497C3E" w:rsidRPr="00A20A88" w14:paraId="5D56BC0F" w14:textId="77777777" w:rsidTr="005A602F">
        <w:trPr>
          <w:trHeight w:val="20"/>
        </w:trPr>
        <w:tc>
          <w:tcPr>
            <w:tcW w:w="3595" w:type="dxa"/>
          </w:tcPr>
          <w:p w14:paraId="5F307656" w14:textId="3B667464"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w:t>
            </w:r>
            <w:proofErr w:type="gramStart"/>
            <w:r>
              <w:rPr>
                <w:rFonts w:asciiTheme="minorHAnsi" w:hAnsiTheme="minorHAnsi" w:cstheme="minorHAnsi"/>
                <w:sz w:val="20"/>
              </w:rPr>
              <w:t>S  -</w:t>
            </w:r>
            <w:proofErr w:type="gramEnd"/>
            <w:r>
              <w:rPr>
                <w:rFonts w:asciiTheme="minorHAnsi" w:hAnsiTheme="minorHAnsi" w:cstheme="minorHAnsi"/>
                <w:sz w:val="20"/>
              </w:rPr>
              <w:t xml:space="preserve"> Occupational Safety</w:t>
            </w:r>
          </w:p>
        </w:tc>
        <w:tc>
          <w:tcPr>
            <w:tcW w:w="1971" w:type="dxa"/>
          </w:tcPr>
          <w:p w14:paraId="6138A74B" w14:textId="78D2EF14"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Brad King</w:t>
            </w:r>
          </w:p>
        </w:tc>
        <w:tc>
          <w:tcPr>
            <w:tcW w:w="3033" w:type="dxa"/>
          </w:tcPr>
          <w:p w14:paraId="5576D138" w14:textId="3D267A45"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kingb@wustl.edu</w:t>
            </w:r>
          </w:p>
        </w:tc>
        <w:tc>
          <w:tcPr>
            <w:tcW w:w="1233" w:type="dxa"/>
          </w:tcPr>
          <w:p w14:paraId="4A453D8A"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12B53E2C" w14:textId="77777777" w:rsidTr="005A602F">
        <w:trPr>
          <w:trHeight w:val="20"/>
        </w:trPr>
        <w:tc>
          <w:tcPr>
            <w:tcW w:w="3595" w:type="dxa"/>
          </w:tcPr>
          <w:p w14:paraId="01D304B0" w14:textId="62B75A80"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S – Biological Safety</w:t>
            </w:r>
          </w:p>
        </w:tc>
        <w:tc>
          <w:tcPr>
            <w:tcW w:w="1971" w:type="dxa"/>
          </w:tcPr>
          <w:p w14:paraId="1767835F" w14:textId="13C921DB"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Susan Cook</w:t>
            </w:r>
          </w:p>
        </w:tc>
        <w:tc>
          <w:tcPr>
            <w:tcW w:w="3033" w:type="dxa"/>
          </w:tcPr>
          <w:p w14:paraId="7927862A" w14:textId="5CD19E25"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shcook@wustl.edu</w:t>
            </w:r>
          </w:p>
        </w:tc>
        <w:tc>
          <w:tcPr>
            <w:tcW w:w="1233" w:type="dxa"/>
          </w:tcPr>
          <w:p w14:paraId="7C52E201"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497C3E" w:rsidRPr="00A20A88" w14:paraId="1958ABC0" w14:textId="77777777" w:rsidTr="005A602F">
        <w:trPr>
          <w:trHeight w:val="20"/>
        </w:trPr>
        <w:tc>
          <w:tcPr>
            <w:tcW w:w="3595" w:type="dxa"/>
          </w:tcPr>
          <w:p w14:paraId="2929EA9F" w14:textId="4132DE5C" w:rsidR="00497C3E"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EH&amp;S – Infection Control</w:t>
            </w:r>
          </w:p>
        </w:tc>
        <w:tc>
          <w:tcPr>
            <w:tcW w:w="1971" w:type="dxa"/>
          </w:tcPr>
          <w:p w14:paraId="481A92D4" w14:textId="0558A5C6"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ngie Dartt</w:t>
            </w:r>
          </w:p>
        </w:tc>
        <w:tc>
          <w:tcPr>
            <w:tcW w:w="3033" w:type="dxa"/>
          </w:tcPr>
          <w:p w14:paraId="3E7FAA47" w14:textId="2C4149DC" w:rsidR="00497C3E" w:rsidRPr="00175B55" w:rsidRDefault="00497C3E" w:rsidP="005A602F">
            <w:pPr>
              <w:pStyle w:val="Text"/>
              <w:tabs>
                <w:tab w:val="left" w:pos="0"/>
              </w:tabs>
              <w:ind w:left="450" w:hanging="450"/>
              <w:rPr>
                <w:rFonts w:asciiTheme="minorHAnsi" w:hAnsiTheme="minorHAnsi" w:cstheme="minorHAnsi"/>
                <w:sz w:val="20"/>
              </w:rPr>
            </w:pPr>
            <w:r>
              <w:rPr>
                <w:rFonts w:asciiTheme="minorHAnsi" w:hAnsiTheme="minorHAnsi" w:cstheme="minorHAnsi"/>
                <w:sz w:val="20"/>
              </w:rPr>
              <w:t>adartt@wustl.edu</w:t>
            </w:r>
          </w:p>
        </w:tc>
        <w:tc>
          <w:tcPr>
            <w:tcW w:w="1233" w:type="dxa"/>
          </w:tcPr>
          <w:p w14:paraId="42B448C6" w14:textId="77777777" w:rsidR="00497C3E" w:rsidRPr="00175B55" w:rsidRDefault="00497C3E" w:rsidP="005A602F">
            <w:pPr>
              <w:pStyle w:val="Text"/>
              <w:tabs>
                <w:tab w:val="left" w:pos="0"/>
              </w:tabs>
              <w:ind w:left="450" w:hanging="450"/>
              <w:jc w:val="center"/>
              <w:rPr>
                <w:rFonts w:asciiTheme="minorHAnsi" w:hAnsiTheme="minorHAnsi" w:cstheme="minorHAnsi"/>
                <w:sz w:val="20"/>
              </w:rPr>
            </w:pPr>
          </w:p>
        </w:tc>
      </w:tr>
      <w:tr w:rsidR="00762CE8" w:rsidRPr="00A20A88" w14:paraId="7CB79EFF" w14:textId="733D7E28" w:rsidTr="005A602F">
        <w:trPr>
          <w:trHeight w:val="20"/>
        </w:trPr>
        <w:tc>
          <w:tcPr>
            <w:tcW w:w="3595" w:type="dxa"/>
          </w:tcPr>
          <w:p w14:paraId="62A210BA" w14:textId="482712CB"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 xml:space="preserve">TFC </w:t>
            </w:r>
          </w:p>
        </w:tc>
        <w:tc>
          <w:tcPr>
            <w:tcW w:w="1971" w:type="dxa"/>
          </w:tcPr>
          <w:p w14:paraId="7E6899E4" w14:textId="3BFC140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ael Leyden</w:t>
            </w:r>
          </w:p>
        </w:tc>
        <w:tc>
          <w:tcPr>
            <w:tcW w:w="3033" w:type="dxa"/>
          </w:tcPr>
          <w:p w14:paraId="0DE4B65E" w14:textId="0FB0B0D4"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ichael.leyden@bjc.org</w:t>
            </w:r>
          </w:p>
        </w:tc>
        <w:tc>
          <w:tcPr>
            <w:tcW w:w="1233" w:type="dxa"/>
          </w:tcPr>
          <w:p w14:paraId="1A34F56A"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28BF40D3" w14:textId="25EEB399" w:rsidTr="005A602F">
        <w:trPr>
          <w:trHeight w:val="20"/>
        </w:trPr>
        <w:tc>
          <w:tcPr>
            <w:tcW w:w="3595" w:type="dxa"/>
          </w:tcPr>
          <w:p w14:paraId="1AF4D62A" w14:textId="1E08DE46" w:rsidR="00762CE8"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WU IT</w:t>
            </w:r>
          </w:p>
        </w:tc>
        <w:tc>
          <w:tcPr>
            <w:tcW w:w="1971" w:type="dxa"/>
          </w:tcPr>
          <w:p w14:paraId="3DC8D66F" w14:textId="07C47C89"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ee Rouse</w:t>
            </w:r>
          </w:p>
        </w:tc>
        <w:tc>
          <w:tcPr>
            <w:tcW w:w="3033" w:type="dxa"/>
          </w:tcPr>
          <w:p w14:paraId="5CD73D9C" w14:textId="17EA4DFE"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ousel@wustl.edu</w:t>
            </w:r>
          </w:p>
        </w:tc>
        <w:tc>
          <w:tcPr>
            <w:tcW w:w="1233" w:type="dxa"/>
          </w:tcPr>
          <w:p w14:paraId="486368FB"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E87ACF" w:rsidRPr="00A20A88" w14:paraId="10882578" w14:textId="77777777" w:rsidTr="005A602F">
        <w:trPr>
          <w:trHeight w:val="20"/>
        </w:trPr>
        <w:tc>
          <w:tcPr>
            <w:tcW w:w="3595" w:type="dxa"/>
          </w:tcPr>
          <w:p w14:paraId="4035849C" w14:textId="61F91974"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lastRenderedPageBreak/>
              <w:t>*WU ITSS</w:t>
            </w:r>
          </w:p>
        </w:tc>
        <w:tc>
          <w:tcPr>
            <w:tcW w:w="1971" w:type="dxa"/>
          </w:tcPr>
          <w:p w14:paraId="602D2C09" w14:textId="6561A6ED"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Tammy Caradonna</w:t>
            </w:r>
          </w:p>
        </w:tc>
        <w:tc>
          <w:tcPr>
            <w:tcW w:w="3033" w:type="dxa"/>
          </w:tcPr>
          <w:p w14:paraId="3FFF4D88" w14:textId="347ACC16"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caradonnat@wustl.edu</w:t>
            </w:r>
          </w:p>
        </w:tc>
        <w:tc>
          <w:tcPr>
            <w:tcW w:w="1233" w:type="dxa"/>
          </w:tcPr>
          <w:p w14:paraId="404E2256" w14:textId="77777777" w:rsidR="00E87ACF" w:rsidRPr="00175B55" w:rsidRDefault="00E87ACF" w:rsidP="005A602F">
            <w:pPr>
              <w:pStyle w:val="Text"/>
              <w:tabs>
                <w:tab w:val="left" w:pos="0"/>
              </w:tabs>
              <w:ind w:left="450" w:hanging="450"/>
              <w:jc w:val="center"/>
              <w:rPr>
                <w:rFonts w:asciiTheme="minorHAnsi" w:hAnsiTheme="minorHAnsi" w:cstheme="minorHAnsi"/>
                <w:sz w:val="20"/>
              </w:rPr>
            </w:pPr>
          </w:p>
        </w:tc>
      </w:tr>
      <w:tr w:rsidR="00762CE8" w:rsidRPr="00A20A88" w14:paraId="1F3A5DEB" w14:textId="531B9ABB" w:rsidTr="005A602F">
        <w:trPr>
          <w:trHeight w:val="20"/>
        </w:trPr>
        <w:tc>
          <w:tcPr>
            <w:tcW w:w="3595" w:type="dxa"/>
          </w:tcPr>
          <w:p w14:paraId="0C4CFE04"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U AV</w:t>
            </w:r>
          </w:p>
        </w:tc>
        <w:tc>
          <w:tcPr>
            <w:tcW w:w="1971" w:type="dxa"/>
          </w:tcPr>
          <w:p w14:paraId="00B99BD9"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oyd Pickup</w:t>
            </w:r>
          </w:p>
        </w:tc>
        <w:tc>
          <w:tcPr>
            <w:tcW w:w="3033" w:type="dxa"/>
          </w:tcPr>
          <w:p w14:paraId="6B9C96BE"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boyd.p@wustl.edu</w:t>
            </w:r>
          </w:p>
        </w:tc>
        <w:tc>
          <w:tcPr>
            <w:tcW w:w="1233" w:type="dxa"/>
          </w:tcPr>
          <w:p w14:paraId="714FD8BA"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44CAE502" w14:textId="1002DB8C" w:rsidTr="005A602F">
        <w:trPr>
          <w:trHeight w:val="20"/>
        </w:trPr>
        <w:tc>
          <w:tcPr>
            <w:tcW w:w="3595" w:type="dxa"/>
          </w:tcPr>
          <w:p w14:paraId="1D31CE13"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DAS Systems</w:t>
            </w:r>
          </w:p>
        </w:tc>
        <w:tc>
          <w:tcPr>
            <w:tcW w:w="1971" w:type="dxa"/>
          </w:tcPr>
          <w:p w14:paraId="1ABB703E"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nne Brewer</w:t>
            </w:r>
          </w:p>
        </w:tc>
        <w:tc>
          <w:tcPr>
            <w:tcW w:w="3033" w:type="dxa"/>
          </w:tcPr>
          <w:p w14:paraId="23CDBCFD" w14:textId="77777777"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renne.brewer@bjc.org</w:t>
            </w:r>
          </w:p>
        </w:tc>
        <w:tc>
          <w:tcPr>
            <w:tcW w:w="1233" w:type="dxa"/>
          </w:tcPr>
          <w:p w14:paraId="26D7EDCF"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762CE8" w:rsidRPr="00A20A88" w14:paraId="13EA28BE" w14:textId="096FF9E9" w:rsidTr="005A602F">
        <w:trPr>
          <w:trHeight w:val="20"/>
        </w:trPr>
        <w:tc>
          <w:tcPr>
            <w:tcW w:w="3595" w:type="dxa"/>
          </w:tcPr>
          <w:p w14:paraId="0FE8496E" w14:textId="6428BC7A"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ecurity</w:t>
            </w:r>
          </w:p>
        </w:tc>
        <w:tc>
          <w:tcPr>
            <w:tcW w:w="1971" w:type="dxa"/>
          </w:tcPr>
          <w:p w14:paraId="5D55C8BE" w14:textId="2E1D1A7F"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Steve Manley</w:t>
            </w:r>
          </w:p>
        </w:tc>
        <w:tc>
          <w:tcPr>
            <w:tcW w:w="3033" w:type="dxa"/>
          </w:tcPr>
          <w:p w14:paraId="3F02FB50" w14:textId="48163520" w:rsidR="00762CE8" w:rsidRPr="00175B55" w:rsidRDefault="00762CE8"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stephenmanley@wustl.edu</w:t>
            </w:r>
          </w:p>
        </w:tc>
        <w:tc>
          <w:tcPr>
            <w:tcW w:w="1233" w:type="dxa"/>
          </w:tcPr>
          <w:p w14:paraId="7070012E"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E87ACF" w:rsidRPr="00A20A88" w14:paraId="657499D2" w14:textId="77777777" w:rsidTr="005A602F">
        <w:trPr>
          <w:trHeight w:val="20"/>
        </w:trPr>
        <w:tc>
          <w:tcPr>
            <w:tcW w:w="3595" w:type="dxa"/>
          </w:tcPr>
          <w:p w14:paraId="3494556C" w14:textId="0C59F51E" w:rsidR="00E87ACF"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E87ACF" w:rsidRPr="00175B55">
              <w:rPr>
                <w:rFonts w:asciiTheme="minorHAnsi" w:hAnsiTheme="minorHAnsi" w:cstheme="minorHAnsi"/>
                <w:sz w:val="20"/>
              </w:rPr>
              <w:t>WU Marketing</w:t>
            </w:r>
          </w:p>
        </w:tc>
        <w:tc>
          <w:tcPr>
            <w:tcW w:w="1971" w:type="dxa"/>
          </w:tcPr>
          <w:p w14:paraId="399DEB7F" w14:textId="70D65C77" w:rsidR="00E87ACF" w:rsidRPr="00175B55" w:rsidRDefault="00E87ACF"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Angela Trower</w:t>
            </w:r>
          </w:p>
        </w:tc>
        <w:tc>
          <w:tcPr>
            <w:tcW w:w="3033" w:type="dxa"/>
          </w:tcPr>
          <w:p w14:paraId="7A604A1D" w14:textId="183C7459" w:rsidR="00E87ACF" w:rsidRPr="00175B55" w:rsidRDefault="00E87ACF"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angela.trower@wustl.edu</w:t>
            </w:r>
          </w:p>
        </w:tc>
        <w:tc>
          <w:tcPr>
            <w:tcW w:w="1233" w:type="dxa"/>
          </w:tcPr>
          <w:p w14:paraId="5B0838B7" w14:textId="77777777" w:rsidR="00E87ACF" w:rsidRPr="00175B55" w:rsidRDefault="00E87ACF" w:rsidP="005A602F">
            <w:pPr>
              <w:pStyle w:val="Text"/>
              <w:tabs>
                <w:tab w:val="left" w:pos="0"/>
              </w:tabs>
              <w:ind w:left="450" w:hanging="450"/>
              <w:jc w:val="center"/>
              <w:rPr>
                <w:rFonts w:asciiTheme="minorHAnsi" w:hAnsiTheme="minorHAnsi" w:cstheme="minorHAnsi"/>
                <w:sz w:val="20"/>
              </w:rPr>
            </w:pPr>
          </w:p>
        </w:tc>
      </w:tr>
      <w:tr w:rsidR="00762CE8" w:rsidRPr="00A20A88" w14:paraId="23C47C2D" w14:textId="659A5490" w:rsidTr="005A602F">
        <w:trPr>
          <w:trHeight w:val="20"/>
        </w:trPr>
        <w:tc>
          <w:tcPr>
            <w:tcW w:w="3595" w:type="dxa"/>
          </w:tcPr>
          <w:p w14:paraId="3B5F7064" w14:textId="721D2C7A" w:rsidR="00762CE8"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w:t>
            </w:r>
            <w:r w:rsidR="00762CE8" w:rsidRPr="00175B55">
              <w:rPr>
                <w:rFonts w:asciiTheme="minorHAnsi" w:hAnsiTheme="minorHAnsi" w:cstheme="minorHAnsi"/>
                <w:sz w:val="20"/>
              </w:rPr>
              <w:t>Signage – BJC Sign Shop</w:t>
            </w:r>
          </w:p>
        </w:tc>
        <w:tc>
          <w:tcPr>
            <w:tcW w:w="1971" w:type="dxa"/>
          </w:tcPr>
          <w:p w14:paraId="576789C3" w14:textId="17A3CE66" w:rsidR="00762CE8" w:rsidRPr="00175B55" w:rsidRDefault="00762CE8"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Lynda S</w:t>
            </w:r>
            <w:r w:rsidR="00B24ED4">
              <w:rPr>
                <w:rFonts w:asciiTheme="minorHAnsi" w:hAnsiTheme="minorHAnsi" w:cstheme="minorHAnsi"/>
                <w:sz w:val="20"/>
              </w:rPr>
              <w:t>c</w:t>
            </w:r>
            <w:r w:rsidRPr="00175B55">
              <w:rPr>
                <w:rFonts w:asciiTheme="minorHAnsi" w:hAnsiTheme="minorHAnsi" w:cstheme="minorHAnsi"/>
                <w:sz w:val="20"/>
              </w:rPr>
              <w:t>hermesser</w:t>
            </w:r>
          </w:p>
        </w:tc>
        <w:tc>
          <w:tcPr>
            <w:tcW w:w="3033" w:type="dxa"/>
          </w:tcPr>
          <w:p w14:paraId="3A1CEB16" w14:textId="2FE7E92F" w:rsidR="00762CE8" w:rsidRPr="00175B55" w:rsidRDefault="00762CE8"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lynda.schermesser@bjc.org</w:t>
            </w:r>
          </w:p>
        </w:tc>
        <w:tc>
          <w:tcPr>
            <w:tcW w:w="1233" w:type="dxa"/>
          </w:tcPr>
          <w:p w14:paraId="02737E64" w14:textId="77777777" w:rsidR="00762CE8" w:rsidRPr="00175B55" w:rsidRDefault="00762CE8" w:rsidP="005A602F">
            <w:pPr>
              <w:pStyle w:val="Text"/>
              <w:tabs>
                <w:tab w:val="left" w:pos="0"/>
              </w:tabs>
              <w:ind w:left="450" w:hanging="450"/>
              <w:jc w:val="center"/>
              <w:rPr>
                <w:rFonts w:asciiTheme="minorHAnsi" w:hAnsiTheme="minorHAnsi" w:cstheme="minorHAnsi"/>
                <w:sz w:val="20"/>
              </w:rPr>
            </w:pPr>
          </w:p>
        </w:tc>
      </w:tr>
      <w:tr w:rsidR="00637F7B" w:rsidRPr="00A20A88" w14:paraId="7E753675" w14:textId="77777777" w:rsidTr="005A602F">
        <w:trPr>
          <w:trHeight w:val="20"/>
        </w:trPr>
        <w:tc>
          <w:tcPr>
            <w:tcW w:w="9832" w:type="dxa"/>
            <w:gridSpan w:val="4"/>
            <w:shd w:val="clear" w:color="auto" w:fill="D9D9D6"/>
          </w:tcPr>
          <w:p w14:paraId="0402E76F" w14:textId="5D92C9E9" w:rsidR="00637F7B" w:rsidRPr="00175B55" w:rsidRDefault="00C93583"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 xml:space="preserve">WashU Medicine Led </w:t>
            </w:r>
            <w:r w:rsidR="00637F7B" w:rsidRPr="00175B55">
              <w:rPr>
                <w:rFonts w:asciiTheme="minorHAnsi" w:hAnsiTheme="minorHAnsi" w:cstheme="minorHAnsi"/>
                <w:sz w:val="20"/>
              </w:rPr>
              <w:t>Off-Campus Projects</w:t>
            </w:r>
            <w:r w:rsidRPr="00175B55">
              <w:rPr>
                <w:rFonts w:asciiTheme="minorHAnsi" w:hAnsiTheme="minorHAnsi" w:cstheme="minorHAnsi"/>
                <w:sz w:val="20"/>
              </w:rPr>
              <w:t xml:space="preserve"> with BJC</w:t>
            </w:r>
          </w:p>
        </w:tc>
      </w:tr>
      <w:tr w:rsidR="00F92697" w:rsidRPr="00A20A88" w14:paraId="168C3D7A" w14:textId="77777777" w:rsidTr="005A602F">
        <w:trPr>
          <w:trHeight w:val="20"/>
        </w:trPr>
        <w:tc>
          <w:tcPr>
            <w:tcW w:w="3595" w:type="dxa"/>
          </w:tcPr>
          <w:p w14:paraId="2DE9977A" w14:textId="2EEC1883" w:rsidR="00F92697" w:rsidRPr="00175B55" w:rsidRDefault="00F92697"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JC</w:t>
            </w:r>
            <w:r w:rsidR="00C93583" w:rsidRPr="00175B55">
              <w:rPr>
                <w:rFonts w:asciiTheme="minorHAnsi" w:hAnsiTheme="minorHAnsi" w:cstheme="minorHAnsi"/>
                <w:sz w:val="20"/>
              </w:rPr>
              <w:t xml:space="preserve"> Project Partner </w:t>
            </w:r>
          </w:p>
        </w:tc>
        <w:tc>
          <w:tcPr>
            <w:tcW w:w="1971" w:type="dxa"/>
          </w:tcPr>
          <w:p w14:paraId="7564F451" w14:textId="68454295" w:rsidR="00F92697"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3CFDAED4" w14:textId="5BA7EBA9" w:rsidR="00F92697"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6B28C7F7" w14:textId="29834F0E" w:rsidR="00F92697" w:rsidRPr="00175B55" w:rsidRDefault="007813DB" w:rsidP="005A602F">
            <w:pPr>
              <w:pStyle w:val="Text"/>
              <w:tabs>
                <w:tab w:val="left" w:pos="0"/>
              </w:tabs>
              <w:ind w:left="450" w:hanging="450"/>
              <w:jc w:val="center"/>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r>
      <w:tr w:rsidR="00C93583" w:rsidRPr="00A20A88" w14:paraId="20FFB3C6" w14:textId="77777777" w:rsidTr="005A602F">
        <w:trPr>
          <w:trHeight w:val="20"/>
        </w:trPr>
        <w:tc>
          <w:tcPr>
            <w:tcW w:w="3595" w:type="dxa"/>
          </w:tcPr>
          <w:p w14:paraId="74E28BDF" w14:textId="35D000CE" w:rsidR="00C93583" w:rsidRPr="00175B55" w:rsidRDefault="00C93583"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BJC PM </w:t>
            </w:r>
          </w:p>
        </w:tc>
        <w:tc>
          <w:tcPr>
            <w:tcW w:w="1971" w:type="dxa"/>
          </w:tcPr>
          <w:p w14:paraId="321CDF93" w14:textId="08941C0F" w:rsidR="00C93583"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18B9E418" w14:textId="1F20CF92" w:rsidR="00C93583"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2E703075" w14:textId="69F9A925" w:rsidR="00C93583" w:rsidRPr="00175B55" w:rsidRDefault="007813DB" w:rsidP="005A602F">
            <w:pPr>
              <w:pStyle w:val="Text"/>
              <w:tabs>
                <w:tab w:val="left" w:pos="0"/>
              </w:tabs>
              <w:ind w:left="450" w:hanging="450"/>
              <w:jc w:val="center"/>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r>
      <w:tr w:rsidR="00C93583" w:rsidRPr="00A20A88" w14:paraId="0E39090C" w14:textId="77777777" w:rsidTr="005A602F">
        <w:trPr>
          <w:trHeight w:val="20"/>
        </w:trPr>
        <w:tc>
          <w:tcPr>
            <w:tcW w:w="3595" w:type="dxa"/>
          </w:tcPr>
          <w:p w14:paraId="450C6B0B" w14:textId="71BBDA00" w:rsidR="00C93583"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BJC IS </w:t>
            </w:r>
          </w:p>
        </w:tc>
        <w:tc>
          <w:tcPr>
            <w:tcW w:w="1971" w:type="dxa"/>
          </w:tcPr>
          <w:p w14:paraId="087365F5" w14:textId="23120345" w:rsidR="00C93583"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4E1B1D21" w14:textId="4E4D0A93" w:rsidR="00C93583"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01394C84" w14:textId="77777777" w:rsidR="00C93583" w:rsidRPr="00175B55" w:rsidRDefault="00C93583" w:rsidP="005A602F">
            <w:pPr>
              <w:pStyle w:val="Text"/>
              <w:tabs>
                <w:tab w:val="left" w:pos="0"/>
              </w:tabs>
              <w:ind w:left="450" w:hanging="450"/>
              <w:jc w:val="center"/>
              <w:rPr>
                <w:rFonts w:asciiTheme="minorHAnsi" w:hAnsiTheme="minorHAnsi" w:cstheme="minorHAnsi"/>
                <w:sz w:val="20"/>
              </w:rPr>
            </w:pPr>
          </w:p>
        </w:tc>
      </w:tr>
      <w:tr w:rsidR="00FD0211" w:rsidRPr="00A20A88" w14:paraId="661CE0E6" w14:textId="77777777" w:rsidTr="005A602F">
        <w:trPr>
          <w:trHeight w:val="20"/>
        </w:trPr>
        <w:tc>
          <w:tcPr>
            <w:tcW w:w="3595" w:type="dxa"/>
            <w:tcBorders>
              <w:bottom w:val="single" w:sz="4" w:space="0" w:color="auto"/>
            </w:tcBorders>
          </w:tcPr>
          <w:p w14:paraId="7555460C" w14:textId="4467C785" w:rsidR="00FD0211"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JC CAM</w:t>
            </w:r>
          </w:p>
        </w:tc>
        <w:bookmarkStart w:id="16" w:name="OLE_LINK7"/>
        <w:tc>
          <w:tcPr>
            <w:tcW w:w="1971" w:type="dxa"/>
            <w:tcBorders>
              <w:bottom w:val="single" w:sz="4" w:space="0" w:color="auto"/>
            </w:tcBorders>
          </w:tcPr>
          <w:p w14:paraId="636D1F70" w14:textId="0DE6F368" w:rsidR="00FD0211"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bookmarkEnd w:id="16"/>
          </w:p>
        </w:tc>
        <w:tc>
          <w:tcPr>
            <w:tcW w:w="3033" w:type="dxa"/>
            <w:tcBorders>
              <w:bottom w:val="single" w:sz="4" w:space="0" w:color="auto"/>
            </w:tcBorders>
          </w:tcPr>
          <w:p w14:paraId="6C5BE6DF" w14:textId="7CEB9A19" w:rsidR="00FD0211"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1CB4FB64" w14:textId="77777777" w:rsidR="00FD0211" w:rsidRPr="00175B55" w:rsidRDefault="00FD0211" w:rsidP="005A602F">
            <w:pPr>
              <w:pStyle w:val="Text"/>
              <w:tabs>
                <w:tab w:val="left" w:pos="0"/>
              </w:tabs>
              <w:ind w:left="450" w:hanging="450"/>
              <w:jc w:val="center"/>
              <w:rPr>
                <w:rFonts w:asciiTheme="minorHAnsi" w:hAnsiTheme="minorHAnsi" w:cstheme="minorHAnsi"/>
                <w:sz w:val="20"/>
              </w:rPr>
            </w:pPr>
          </w:p>
        </w:tc>
      </w:tr>
      <w:tr w:rsidR="00175B55" w:rsidRPr="00A20A88" w14:paraId="735C781D" w14:textId="77777777" w:rsidTr="005A602F">
        <w:trPr>
          <w:trHeight w:val="20"/>
        </w:trPr>
        <w:tc>
          <w:tcPr>
            <w:tcW w:w="3595" w:type="dxa"/>
            <w:tcBorders>
              <w:bottom w:val="single" w:sz="4" w:space="0" w:color="auto"/>
            </w:tcBorders>
          </w:tcPr>
          <w:p w14:paraId="4854B576" w14:textId="4F7F2937" w:rsidR="00175B55" w:rsidRPr="00175B55" w:rsidRDefault="00175B55"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Others: </w:t>
            </w: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971" w:type="dxa"/>
            <w:tcBorders>
              <w:bottom w:val="single" w:sz="4" w:space="0" w:color="auto"/>
            </w:tcBorders>
          </w:tcPr>
          <w:p w14:paraId="74C25CF6" w14:textId="40E519C9" w:rsidR="00175B55" w:rsidRPr="00175B55" w:rsidRDefault="00175B55" w:rsidP="005A602F">
            <w:pPr>
              <w:pStyle w:val="Text"/>
              <w:tabs>
                <w:tab w:val="left" w:pos="0"/>
              </w:tabs>
              <w:ind w:left="450" w:hanging="450"/>
              <w:rPr>
                <w:rFonts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single" w:sz="4" w:space="0" w:color="auto"/>
            </w:tcBorders>
          </w:tcPr>
          <w:p w14:paraId="5F753530" w14:textId="38283648" w:rsidR="00175B55" w:rsidRPr="00175B55" w:rsidRDefault="00175B55" w:rsidP="005A602F">
            <w:pPr>
              <w:pStyle w:val="Text"/>
              <w:tabs>
                <w:tab w:val="left" w:pos="0"/>
              </w:tabs>
              <w:rPr>
                <w:rFonts w:cstheme="minorHAnsi"/>
                <w:b/>
                <w:bCs/>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2E865AF7" w14:textId="77777777" w:rsidR="00175B55" w:rsidRPr="00175B55" w:rsidRDefault="00175B55" w:rsidP="005A602F">
            <w:pPr>
              <w:pStyle w:val="Text"/>
              <w:tabs>
                <w:tab w:val="left" w:pos="0"/>
              </w:tabs>
              <w:ind w:left="450" w:hanging="450"/>
              <w:jc w:val="center"/>
              <w:rPr>
                <w:rFonts w:asciiTheme="minorHAnsi" w:hAnsiTheme="minorHAnsi" w:cstheme="minorHAnsi"/>
                <w:sz w:val="20"/>
              </w:rPr>
            </w:pPr>
          </w:p>
        </w:tc>
      </w:tr>
      <w:tr w:rsidR="00FD0211" w:rsidRPr="00A20A88" w14:paraId="34082C01" w14:textId="77777777" w:rsidTr="005A602F">
        <w:trPr>
          <w:trHeight w:val="20"/>
        </w:trPr>
        <w:tc>
          <w:tcPr>
            <w:tcW w:w="9832" w:type="dxa"/>
            <w:gridSpan w:val="4"/>
            <w:shd w:val="clear" w:color="auto" w:fill="D9D9D6"/>
          </w:tcPr>
          <w:p w14:paraId="7C967B61" w14:textId="19D3AFEE" w:rsidR="00FD0211" w:rsidRPr="00175B55" w:rsidRDefault="00FD0211" w:rsidP="005A602F">
            <w:pPr>
              <w:pStyle w:val="Text"/>
              <w:tabs>
                <w:tab w:val="left" w:pos="0"/>
              </w:tabs>
              <w:ind w:left="450" w:hanging="450"/>
              <w:jc w:val="center"/>
              <w:rPr>
                <w:rFonts w:asciiTheme="minorHAnsi" w:hAnsiTheme="minorHAnsi" w:cstheme="minorHAnsi"/>
                <w:sz w:val="20"/>
              </w:rPr>
            </w:pPr>
            <w:r w:rsidRPr="00175B55">
              <w:rPr>
                <w:rFonts w:asciiTheme="minorHAnsi" w:hAnsiTheme="minorHAnsi" w:cstheme="minorHAnsi"/>
                <w:sz w:val="20"/>
              </w:rPr>
              <w:t>Others</w:t>
            </w:r>
          </w:p>
        </w:tc>
      </w:tr>
      <w:tr w:rsidR="00637F7B" w:rsidRPr="00A20A88" w14:paraId="3A031731" w14:textId="77777777" w:rsidTr="005A602F">
        <w:trPr>
          <w:trHeight w:val="20"/>
        </w:trPr>
        <w:tc>
          <w:tcPr>
            <w:tcW w:w="3595" w:type="dxa"/>
          </w:tcPr>
          <w:p w14:paraId="0AFBD798" w14:textId="1FC5194E"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Building Landlor</w:t>
            </w:r>
            <w:r w:rsidR="00F92697" w:rsidRPr="00175B55">
              <w:rPr>
                <w:rFonts w:asciiTheme="minorHAnsi" w:hAnsiTheme="minorHAnsi" w:cstheme="minorHAnsi"/>
                <w:sz w:val="20"/>
              </w:rPr>
              <w:t>d</w:t>
            </w:r>
          </w:p>
        </w:tc>
        <w:tc>
          <w:tcPr>
            <w:tcW w:w="1971" w:type="dxa"/>
          </w:tcPr>
          <w:p w14:paraId="7A8AA726" w14:textId="24AF2498"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343B6134" w14:textId="1C6F8941"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650CE03B"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637F7B" w:rsidRPr="00A20A88" w14:paraId="19A46FD5" w14:textId="77777777" w:rsidTr="005A602F">
        <w:trPr>
          <w:trHeight w:val="20"/>
        </w:trPr>
        <w:tc>
          <w:tcPr>
            <w:tcW w:w="3595" w:type="dxa"/>
          </w:tcPr>
          <w:p w14:paraId="0B63A826" w14:textId="258CDC12"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Property Manage</w:t>
            </w:r>
            <w:r w:rsidR="00175B55" w:rsidRPr="00175B55">
              <w:rPr>
                <w:rFonts w:asciiTheme="minorHAnsi" w:hAnsiTheme="minorHAnsi" w:cstheme="minorHAnsi"/>
                <w:sz w:val="20"/>
              </w:rPr>
              <w:t>r</w:t>
            </w:r>
          </w:p>
        </w:tc>
        <w:tc>
          <w:tcPr>
            <w:tcW w:w="1971" w:type="dxa"/>
          </w:tcPr>
          <w:p w14:paraId="09366DF5" w14:textId="638AFED5"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Pr>
          <w:p w14:paraId="082513AB" w14:textId="36FC88A5"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Pr>
          <w:p w14:paraId="11703B6D"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637F7B" w:rsidRPr="00A20A88" w14:paraId="254FF223" w14:textId="77777777" w:rsidTr="005A602F">
        <w:trPr>
          <w:trHeight w:val="20"/>
        </w:trPr>
        <w:tc>
          <w:tcPr>
            <w:tcW w:w="3595" w:type="dxa"/>
            <w:tcBorders>
              <w:bottom w:val="single" w:sz="4" w:space="0" w:color="auto"/>
            </w:tcBorders>
          </w:tcPr>
          <w:p w14:paraId="57DFD2AF" w14:textId="3967DD46" w:rsidR="00637F7B" w:rsidRPr="00175B55" w:rsidRDefault="00637F7B"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Facilities Engineering</w:t>
            </w:r>
          </w:p>
        </w:tc>
        <w:tc>
          <w:tcPr>
            <w:tcW w:w="1971" w:type="dxa"/>
            <w:tcBorders>
              <w:bottom w:val="single" w:sz="4" w:space="0" w:color="auto"/>
            </w:tcBorders>
          </w:tcPr>
          <w:p w14:paraId="40A2649B" w14:textId="2C9F5FD4" w:rsidR="00637F7B" w:rsidRPr="00175B55" w:rsidRDefault="00AD5D64" w:rsidP="005A602F">
            <w:pPr>
              <w:pStyle w:val="Text"/>
              <w:tabs>
                <w:tab w:val="left" w:pos="0"/>
              </w:tabs>
              <w:ind w:left="450" w:hanging="450"/>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3033" w:type="dxa"/>
            <w:tcBorders>
              <w:bottom w:val="single" w:sz="4" w:space="0" w:color="auto"/>
            </w:tcBorders>
          </w:tcPr>
          <w:p w14:paraId="30FA70C4" w14:textId="3CCA0342" w:rsidR="00637F7B" w:rsidRPr="00175B55" w:rsidRDefault="00AD5D64" w:rsidP="005A602F">
            <w:pPr>
              <w:pStyle w:val="Text"/>
              <w:tabs>
                <w:tab w:val="left" w:pos="0"/>
              </w:tabs>
              <w:rPr>
                <w:rFonts w:asciiTheme="minorHAnsi" w:hAnsiTheme="minorHAnsi" w:cstheme="minorHAnsi"/>
                <w:sz w:val="20"/>
              </w:rPr>
            </w:pPr>
            <w:r w:rsidRPr="00175B55">
              <w:rPr>
                <w:rFonts w:cstheme="minorHAnsi"/>
                <w:b/>
                <w:bCs/>
                <w:sz w:val="20"/>
              </w:rPr>
              <w:fldChar w:fldCharType="begin">
                <w:ffData>
                  <w:name w:val="Text13"/>
                  <w:enabled/>
                  <w:calcOnExit w:val="0"/>
                  <w:textInput/>
                </w:ffData>
              </w:fldChar>
            </w:r>
            <w:r w:rsidRPr="00175B55">
              <w:rPr>
                <w:rFonts w:cstheme="minorHAnsi"/>
                <w:b/>
                <w:bCs/>
                <w:sz w:val="20"/>
              </w:rPr>
              <w:instrText xml:space="preserve"> FORMTEXT </w:instrText>
            </w:r>
            <w:r w:rsidRPr="00175B55">
              <w:rPr>
                <w:rFonts w:cstheme="minorHAnsi"/>
                <w:b/>
                <w:bCs/>
                <w:sz w:val="20"/>
              </w:rPr>
            </w:r>
            <w:r w:rsidRPr="00175B55">
              <w:rPr>
                <w:rFonts w:cstheme="minorHAnsi"/>
                <w:b/>
                <w:bCs/>
                <w:sz w:val="20"/>
              </w:rPr>
              <w:fldChar w:fldCharType="separate"/>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noProof/>
                <w:sz w:val="20"/>
              </w:rPr>
              <w:t> </w:t>
            </w:r>
            <w:r w:rsidRPr="00175B55">
              <w:rPr>
                <w:rFonts w:cstheme="minorHAnsi"/>
                <w:b/>
                <w:bCs/>
                <w:sz w:val="20"/>
              </w:rPr>
              <w:fldChar w:fldCharType="end"/>
            </w:r>
          </w:p>
        </w:tc>
        <w:tc>
          <w:tcPr>
            <w:tcW w:w="1233" w:type="dxa"/>
            <w:tcBorders>
              <w:bottom w:val="single" w:sz="4" w:space="0" w:color="auto"/>
            </w:tcBorders>
          </w:tcPr>
          <w:p w14:paraId="12C4DC9B" w14:textId="77777777" w:rsidR="00637F7B" w:rsidRPr="00175B55" w:rsidRDefault="00637F7B" w:rsidP="005A602F">
            <w:pPr>
              <w:pStyle w:val="Text"/>
              <w:tabs>
                <w:tab w:val="left" w:pos="0"/>
              </w:tabs>
              <w:ind w:left="450" w:hanging="450"/>
              <w:jc w:val="center"/>
              <w:rPr>
                <w:rFonts w:asciiTheme="minorHAnsi" w:hAnsiTheme="minorHAnsi" w:cstheme="minorHAnsi"/>
                <w:sz w:val="20"/>
              </w:rPr>
            </w:pPr>
          </w:p>
        </w:tc>
      </w:tr>
      <w:tr w:rsidR="00365402" w:rsidRPr="00A20A88" w14:paraId="0D2348AA" w14:textId="77777777" w:rsidTr="005A602F">
        <w:trPr>
          <w:trHeight w:val="20"/>
        </w:trPr>
        <w:tc>
          <w:tcPr>
            <w:tcW w:w="3595" w:type="dxa"/>
            <w:tcBorders>
              <w:bottom w:val="single" w:sz="4" w:space="0" w:color="auto"/>
            </w:tcBorders>
          </w:tcPr>
          <w:p w14:paraId="413799E5" w14:textId="4A27D19F"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Off-campus Move Coordination/ Signage</w:t>
            </w:r>
          </w:p>
        </w:tc>
        <w:tc>
          <w:tcPr>
            <w:tcW w:w="1971" w:type="dxa"/>
            <w:tcBorders>
              <w:bottom w:val="single" w:sz="4" w:space="0" w:color="auto"/>
            </w:tcBorders>
          </w:tcPr>
          <w:p w14:paraId="0D17AD27" w14:textId="02746FDC" w:rsidR="00365402" w:rsidRPr="00175B55" w:rsidRDefault="00365402" w:rsidP="005A602F">
            <w:pPr>
              <w:pStyle w:val="Text"/>
              <w:tabs>
                <w:tab w:val="left" w:pos="0"/>
              </w:tabs>
              <w:ind w:left="450" w:hanging="450"/>
              <w:rPr>
                <w:rFonts w:asciiTheme="minorHAnsi" w:hAnsiTheme="minorHAnsi" w:cstheme="minorHAnsi"/>
                <w:sz w:val="20"/>
              </w:rPr>
            </w:pPr>
            <w:r w:rsidRPr="00175B55">
              <w:rPr>
                <w:rFonts w:asciiTheme="minorHAnsi" w:hAnsiTheme="minorHAnsi" w:cstheme="minorHAnsi"/>
                <w:sz w:val="20"/>
              </w:rPr>
              <w:t>Melissa Braun</w:t>
            </w:r>
          </w:p>
        </w:tc>
        <w:tc>
          <w:tcPr>
            <w:tcW w:w="3033" w:type="dxa"/>
            <w:tcBorders>
              <w:bottom w:val="single" w:sz="4" w:space="0" w:color="auto"/>
            </w:tcBorders>
          </w:tcPr>
          <w:p w14:paraId="605A652B" w14:textId="1F00B9B2"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m.braun@wustl.edu</w:t>
            </w:r>
          </w:p>
        </w:tc>
        <w:tc>
          <w:tcPr>
            <w:tcW w:w="1233" w:type="dxa"/>
            <w:tcBorders>
              <w:bottom w:val="single" w:sz="4" w:space="0" w:color="auto"/>
            </w:tcBorders>
          </w:tcPr>
          <w:p w14:paraId="06E7FEB6" w14:textId="77777777" w:rsidR="00365402" w:rsidRPr="00175B55" w:rsidRDefault="00365402" w:rsidP="005A602F">
            <w:pPr>
              <w:pStyle w:val="Text"/>
              <w:tabs>
                <w:tab w:val="left" w:pos="0"/>
              </w:tabs>
              <w:ind w:left="450" w:hanging="450"/>
              <w:jc w:val="center"/>
              <w:rPr>
                <w:rFonts w:asciiTheme="minorHAnsi" w:hAnsiTheme="minorHAnsi" w:cstheme="minorHAnsi"/>
                <w:sz w:val="20"/>
              </w:rPr>
            </w:pPr>
          </w:p>
        </w:tc>
      </w:tr>
      <w:tr w:rsidR="00FD0211" w:rsidRPr="00A20A88" w14:paraId="108570A0" w14:textId="77777777" w:rsidTr="005A602F">
        <w:trPr>
          <w:trHeight w:val="70"/>
        </w:trPr>
        <w:tc>
          <w:tcPr>
            <w:tcW w:w="9832" w:type="dxa"/>
            <w:gridSpan w:val="4"/>
            <w:tcBorders>
              <w:left w:val="nil"/>
              <w:bottom w:val="nil"/>
              <w:right w:val="nil"/>
            </w:tcBorders>
          </w:tcPr>
          <w:p w14:paraId="0518A8D9" w14:textId="3FC40C05" w:rsidR="00FD0211" w:rsidRPr="00175B55" w:rsidRDefault="00FD0211"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w:t>
            </w:r>
            <w:r w:rsidR="00365402" w:rsidRPr="00175B55">
              <w:rPr>
                <w:rFonts w:asciiTheme="minorHAnsi" w:hAnsiTheme="minorHAnsi" w:cstheme="minorHAnsi"/>
                <w:sz w:val="20"/>
              </w:rPr>
              <w:t xml:space="preserve">Include in </w:t>
            </w:r>
            <w:r w:rsidR="00AD5D64" w:rsidRPr="00175B55">
              <w:rPr>
                <w:rFonts w:asciiTheme="minorHAnsi" w:hAnsiTheme="minorHAnsi" w:cstheme="minorHAnsi"/>
                <w:sz w:val="20"/>
              </w:rPr>
              <w:t xml:space="preserve">all </w:t>
            </w:r>
            <w:r w:rsidR="00365402" w:rsidRPr="00175B55">
              <w:rPr>
                <w:rFonts w:asciiTheme="minorHAnsi" w:hAnsiTheme="minorHAnsi" w:cstheme="minorHAnsi"/>
                <w:sz w:val="20"/>
              </w:rPr>
              <w:t xml:space="preserve">off-campus projects unless </w:t>
            </w:r>
            <w:r w:rsidR="007813DB" w:rsidRPr="00175B55">
              <w:rPr>
                <w:rFonts w:asciiTheme="minorHAnsi" w:hAnsiTheme="minorHAnsi" w:cstheme="minorHAnsi"/>
                <w:sz w:val="20"/>
              </w:rPr>
              <w:t xml:space="preserve">project is BJC </w:t>
            </w:r>
            <w:proofErr w:type="gramStart"/>
            <w:r w:rsidR="007813DB" w:rsidRPr="00175B55">
              <w:rPr>
                <w:rFonts w:asciiTheme="minorHAnsi" w:hAnsiTheme="minorHAnsi" w:cstheme="minorHAnsi"/>
                <w:sz w:val="20"/>
              </w:rPr>
              <w:t>led</w:t>
            </w:r>
            <w:proofErr w:type="gramEnd"/>
            <w:r w:rsidR="007813DB" w:rsidRPr="00175B55">
              <w:rPr>
                <w:rFonts w:asciiTheme="minorHAnsi" w:hAnsiTheme="minorHAnsi" w:cstheme="minorHAnsi"/>
                <w:sz w:val="20"/>
              </w:rPr>
              <w:t xml:space="preserve"> and </w:t>
            </w:r>
            <w:r w:rsidR="00365402" w:rsidRPr="00175B55">
              <w:rPr>
                <w:rFonts w:asciiTheme="minorHAnsi" w:hAnsiTheme="minorHAnsi" w:cstheme="minorHAnsi"/>
                <w:sz w:val="20"/>
              </w:rPr>
              <w:t xml:space="preserve">service is included in BJC PM fees. </w:t>
            </w:r>
          </w:p>
          <w:p w14:paraId="4CB68126" w14:textId="06D4C0BE" w:rsidR="00365402" w:rsidRPr="00175B55" w:rsidRDefault="00365402" w:rsidP="005A602F">
            <w:pPr>
              <w:pStyle w:val="Text"/>
              <w:tabs>
                <w:tab w:val="left" w:pos="0"/>
              </w:tabs>
              <w:rPr>
                <w:rFonts w:asciiTheme="minorHAnsi" w:hAnsiTheme="minorHAnsi" w:cstheme="minorHAnsi"/>
                <w:sz w:val="20"/>
              </w:rPr>
            </w:pPr>
            <w:r w:rsidRPr="00175B55">
              <w:rPr>
                <w:rFonts w:asciiTheme="minorHAnsi" w:hAnsiTheme="minorHAnsi" w:cstheme="minorHAnsi"/>
                <w:sz w:val="20"/>
              </w:rPr>
              <w:t xml:space="preserve">**Include in all </w:t>
            </w:r>
            <w:r w:rsidR="007813DB" w:rsidRPr="00175B55">
              <w:rPr>
                <w:rFonts w:asciiTheme="minorHAnsi" w:hAnsiTheme="minorHAnsi" w:cstheme="minorHAnsi"/>
                <w:sz w:val="20"/>
              </w:rPr>
              <w:t xml:space="preserve">WashU Medicine led off-campus projects. </w:t>
            </w:r>
          </w:p>
        </w:tc>
      </w:tr>
      <w:bookmarkEnd w:id="2"/>
      <w:bookmarkEnd w:id="14"/>
    </w:tbl>
    <w:p w14:paraId="4EA8C8B4" w14:textId="77777777" w:rsidR="00B56A14" w:rsidRPr="00A20A88" w:rsidRDefault="00B56A14" w:rsidP="00B56A14">
      <w:pPr>
        <w:outlineLvl w:val="0"/>
        <w:rPr>
          <w:rFonts w:cstheme="minorHAnsi"/>
          <w:bCs/>
          <w:color w:val="000000" w:themeColor="text1"/>
        </w:rPr>
      </w:pPr>
    </w:p>
    <w:sectPr w:rsidR="00B56A14" w:rsidRPr="00A20A88" w:rsidSect="00A81400">
      <w:headerReference w:type="default" r:id="rId9"/>
      <w:footerReference w:type="default" r:id="rId10"/>
      <w:pgSz w:w="12240" w:h="15840"/>
      <w:pgMar w:top="2160"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0D08D" w14:textId="77777777" w:rsidR="00931520" w:rsidRDefault="00931520" w:rsidP="008910C3">
      <w:pPr>
        <w:spacing w:after="0" w:line="240" w:lineRule="auto"/>
      </w:pPr>
      <w:r>
        <w:separator/>
      </w:r>
    </w:p>
  </w:endnote>
  <w:endnote w:type="continuationSeparator" w:id="0">
    <w:p w14:paraId="13229B96" w14:textId="77777777" w:rsidR="00931520" w:rsidRDefault="00931520" w:rsidP="00891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640619"/>
      <w:docPartObj>
        <w:docPartGallery w:val="Page Numbers (Bottom of Page)"/>
        <w:docPartUnique/>
      </w:docPartObj>
    </w:sdtPr>
    <w:sdtEndPr>
      <w:rPr>
        <w:noProof/>
      </w:rPr>
    </w:sdtEndPr>
    <w:sdtContent>
      <w:p w14:paraId="0A5CB773" w14:textId="2C7B65EA" w:rsidR="004B1204" w:rsidRDefault="00B06794">
        <w:pPr>
          <w:pStyle w:val="Footer"/>
          <w:jc w:val="right"/>
        </w:pPr>
        <w:r w:rsidRPr="00B06794">
          <w:rPr>
            <w:noProof/>
          </w:rPr>
          <mc:AlternateContent>
            <mc:Choice Requires="wps">
              <w:drawing>
                <wp:anchor distT="0" distB="0" distL="114300" distR="114300" simplePos="0" relativeHeight="251661312" behindDoc="1" locked="0" layoutInCell="1" allowOverlap="1" wp14:anchorId="56F17C13" wp14:editId="0A79D988">
                  <wp:simplePos x="0" y="0"/>
                  <wp:positionH relativeFrom="page">
                    <wp:posOffset>638175</wp:posOffset>
                  </wp:positionH>
                  <wp:positionV relativeFrom="page">
                    <wp:posOffset>9297035</wp:posOffset>
                  </wp:positionV>
                  <wp:extent cx="6499225" cy="167005"/>
                  <wp:effectExtent l="0" t="0" r="15875" b="4445"/>
                  <wp:wrapNone/>
                  <wp:docPr id="38867348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22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1C50A"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17C13" id="_x0000_t202" coordsize="21600,21600" o:spt="202" path="m,l,21600r21600,l21600,xe">
                  <v:stroke joinstyle="miter"/>
                  <v:path gradientshapeok="t" o:connecttype="rect"/>
                </v:shapetype>
                <v:shape id="Text Box 3" o:spid="_x0000_s1026" type="#_x0000_t202" style="position:absolute;left:0;text-align:left;margin-left:50.25pt;margin-top:732.05pt;width:511.75pt;height:13.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" filled="f" stroked="f">
                  <v:textbox inset="0,0,0,0">
                    <w:txbxContent>
                      <w:p w14:paraId="0931C50A"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v:textbox>
                  <w10:wrap anchorx="page" anchory="page"/>
                </v:shape>
              </w:pict>
            </mc:Fallback>
          </mc:AlternateContent>
        </w:r>
        <w:r>
          <w:rPr>
            <w:noProof/>
            <w:szCs w:val="24"/>
          </w:rPr>
          <mc:AlternateContent>
            <mc:Choice Requires="wps">
              <w:drawing>
                <wp:anchor distT="0" distB="0" distL="114300" distR="114300" simplePos="0" relativeHeight="251658240" behindDoc="1" locked="0" layoutInCell="1" allowOverlap="1" wp14:anchorId="60C69F4C" wp14:editId="750635B9">
                  <wp:simplePos x="0" y="0"/>
                  <wp:positionH relativeFrom="page">
                    <wp:posOffset>333375</wp:posOffset>
                  </wp:positionH>
                  <wp:positionV relativeFrom="page">
                    <wp:posOffset>9410700</wp:posOffset>
                  </wp:positionV>
                  <wp:extent cx="6499225" cy="167005"/>
                  <wp:effectExtent l="0" t="0" r="15875" b="4445"/>
                  <wp:wrapNone/>
                  <wp:docPr id="2135610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22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A11D5"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69F4C" id="Text Box 2" o:spid="_x0000_s1027" type="#_x0000_t202" style="position:absolute;left:0;text-align:left;margin-left:26.25pt;margin-top:741pt;width:511.75pt;height:13.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" filled="f" stroked="f">
                  <v:textbox inset="0,0,0,0">
                    <w:txbxContent>
                      <w:p w14:paraId="3EDA11D5"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v:textbox>
                  <w10:wrap anchorx="page" anchory="page"/>
                </v:shape>
              </w:pict>
            </mc:Fallback>
          </mc:AlternateContent>
        </w:r>
        <w:r>
          <w:rPr>
            <w:noProof/>
            <w:szCs w:val="24"/>
          </w:rPr>
          <mc:AlternateContent>
            <mc:Choice Requires="wps">
              <w:drawing>
                <wp:anchor distT="0" distB="0" distL="114300" distR="114300" simplePos="0" relativeHeight="251658240" behindDoc="1" locked="0" layoutInCell="1" allowOverlap="1" wp14:anchorId="266908A3" wp14:editId="3672D42E">
                  <wp:simplePos x="0" y="0"/>
                  <wp:positionH relativeFrom="page">
                    <wp:posOffset>247650</wp:posOffset>
                  </wp:positionH>
                  <wp:positionV relativeFrom="page">
                    <wp:posOffset>9305925</wp:posOffset>
                  </wp:positionV>
                  <wp:extent cx="6499225" cy="167005"/>
                  <wp:effectExtent l="0" t="0" r="15875" b="4445"/>
                  <wp:wrapNone/>
                  <wp:docPr id="18714606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22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D1308"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908A3" id="Text Box 1" o:spid="_x0000_s1028" type="#_x0000_t202" style="position:absolute;left:0;text-align:left;margin-left:19.5pt;margin-top:732.75pt;width:511.75pt;height:13.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" filled="f" stroked="f">
                  <v:textbox inset="0,0,0,0">
                    <w:txbxContent>
                      <w:p w14:paraId="267D1308" w14:textId="77777777" w:rsidR="00B06794" w:rsidRDefault="00B06794" w:rsidP="00B06794">
                        <w:pPr>
                          <w:spacing w:before="12"/>
                          <w:ind w:left="20"/>
                          <w:rPr>
                            <w:rFonts w:ascii="Arial" w:hAnsi="Arial" w:cs="Arial"/>
                            <w:b/>
                            <w:sz w:val="20"/>
                          </w:rPr>
                        </w:pPr>
                        <w:r>
                          <w:rPr>
                            <w:rFonts w:ascii="Arial" w:hAnsi="Arial" w:cs="Arial"/>
                            <w:sz w:val="20"/>
                          </w:rPr>
                          <w:t>Copyright © 2025 [Operations &amp; Facilities Management/WashU Medicine]. All rights reserved. </w:t>
                        </w:r>
                      </w:p>
                    </w:txbxContent>
                  </v:textbox>
                  <w10:wrap anchorx="page" anchory="page"/>
                </v:shape>
              </w:pict>
            </mc:Fallback>
          </mc:AlternateContent>
        </w:r>
        <w:r w:rsidR="004B1204">
          <w:fldChar w:fldCharType="begin"/>
        </w:r>
        <w:r w:rsidR="004B1204">
          <w:instrText xml:space="preserve"> PAGE   \* MERGEFORMAT </w:instrText>
        </w:r>
        <w:r w:rsidR="004B1204">
          <w:fldChar w:fldCharType="separate"/>
        </w:r>
        <w:r w:rsidR="004B1204">
          <w:rPr>
            <w:noProof/>
          </w:rPr>
          <w:t>2</w:t>
        </w:r>
        <w:r w:rsidR="004B1204">
          <w:rPr>
            <w:noProof/>
          </w:rPr>
          <w:fldChar w:fldCharType="end"/>
        </w:r>
      </w:p>
    </w:sdtContent>
  </w:sdt>
  <w:p w14:paraId="4B82E244" w14:textId="6EC1C34F" w:rsidR="004B1204" w:rsidRDefault="004B1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F5EE4" w14:textId="77777777" w:rsidR="00931520" w:rsidRDefault="00931520" w:rsidP="008910C3">
      <w:pPr>
        <w:spacing w:after="0" w:line="240" w:lineRule="auto"/>
      </w:pPr>
      <w:r>
        <w:separator/>
      </w:r>
    </w:p>
  </w:footnote>
  <w:footnote w:type="continuationSeparator" w:id="0">
    <w:p w14:paraId="369781F7" w14:textId="77777777" w:rsidR="00931520" w:rsidRDefault="00931520" w:rsidP="00891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6F22" w14:textId="26F1FCC9" w:rsidR="00A81400" w:rsidRDefault="00A81400">
    <w:pPr>
      <w:pStyle w:val="Header"/>
    </w:pPr>
    <w:r>
      <w:rPr>
        <w:noProof/>
      </w:rPr>
      <w:drawing>
        <wp:anchor distT="0" distB="0" distL="114300" distR="114300" simplePos="0" relativeHeight="251659264" behindDoc="1" locked="0" layoutInCell="1" allowOverlap="1" wp14:anchorId="56DA1622" wp14:editId="4C6B5128">
          <wp:simplePos x="0" y="0"/>
          <wp:positionH relativeFrom="column">
            <wp:posOffset>-266700</wp:posOffset>
          </wp:positionH>
          <wp:positionV relativeFrom="paragraph">
            <wp:posOffset>-438150</wp:posOffset>
          </wp:positionV>
          <wp:extent cx="7772364" cy="10058400"/>
          <wp:effectExtent l="0" t="0" r="635" b="0"/>
          <wp:wrapNone/>
          <wp:docPr id="1881422702" name="Picture 2" descr="A white background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04619" name="Picture 2" descr="A white background with black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364"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02F8"/>
    <w:multiLevelType w:val="hybridMultilevel"/>
    <w:tmpl w:val="9ADC5ECE"/>
    <w:lvl w:ilvl="0" w:tplc="584A7CEC">
      <w:start w:val="1"/>
      <w:numFmt w:val="decimal"/>
      <w:lvlText w:val="%1."/>
      <w:lvlJc w:val="left"/>
      <w:pPr>
        <w:ind w:left="90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94917"/>
    <w:multiLevelType w:val="hybridMultilevel"/>
    <w:tmpl w:val="82265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391E07"/>
    <w:multiLevelType w:val="hybridMultilevel"/>
    <w:tmpl w:val="654C6B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17853"/>
    <w:multiLevelType w:val="hybridMultilevel"/>
    <w:tmpl w:val="0D3E7C0A"/>
    <w:lvl w:ilvl="0" w:tplc="CD82ADD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6392A"/>
    <w:multiLevelType w:val="hybridMultilevel"/>
    <w:tmpl w:val="C6707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FC6"/>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283542"/>
    <w:multiLevelType w:val="hybridMultilevel"/>
    <w:tmpl w:val="AF9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F325B"/>
    <w:multiLevelType w:val="hybridMultilevel"/>
    <w:tmpl w:val="699C1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52C29"/>
    <w:multiLevelType w:val="multilevel"/>
    <w:tmpl w:val="6E2035DA"/>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1086038"/>
    <w:multiLevelType w:val="multilevel"/>
    <w:tmpl w:val="3578A0C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237268"/>
    <w:multiLevelType w:val="hybridMultilevel"/>
    <w:tmpl w:val="7338BE1E"/>
    <w:lvl w:ilvl="0" w:tplc="0409000F">
      <w:start w:val="1"/>
      <w:numFmt w:val="decimal"/>
      <w:lvlText w:val="%1."/>
      <w:lvlJc w:val="left"/>
      <w:pPr>
        <w:ind w:left="720" w:hanging="360"/>
      </w:pPr>
    </w:lvl>
    <w:lvl w:ilvl="1" w:tplc="85322D40">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07844"/>
    <w:multiLevelType w:val="hybridMultilevel"/>
    <w:tmpl w:val="37AAE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1561CD"/>
    <w:multiLevelType w:val="hybridMultilevel"/>
    <w:tmpl w:val="7B90A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C75A7"/>
    <w:multiLevelType w:val="hybridMultilevel"/>
    <w:tmpl w:val="C284F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952D95"/>
    <w:multiLevelType w:val="hybridMultilevel"/>
    <w:tmpl w:val="BD3A0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30608D"/>
    <w:multiLevelType w:val="hybridMultilevel"/>
    <w:tmpl w:val="417EE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32D89"/>
    <w:multiLevelType w:val="hybridMultilevel"/>
    <w:tmpl w:val="4F3C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A336C"/>
    <w:multiLevelType w:val="hybridMultilevel"/>
    <w:tmpl w:val="CE00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435FC1"/>
    <w:multiLevelType w:val="hybridMultilevel"/>
    <w:tmpl w:val="FC9C79F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7613B83"/>
    <w:multiLevelType w:val="hybridMultilevel"/>
    <w:tmpl w:val="920C573C"/>
    <w:lvl w:ilvl="0" w:tplc="EC68031E">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224E2"/>
    <w:multiLevelType w:val="hybridMultilevel"/>
    <w:tmpl w:val="817012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A75EA2"/>
    <w:multiLevelType w:val="hybridMultilevel"/>
    <w:tmpl w:val="5A446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124D1"/>
    <w:multiLevelType w:val="hybridMultilevel"/>
    <w:tmpl w:val="42D68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8006BD"/>
    <w:multiLevelType w:val="hybridMultilevel"/>
    <w:tmpl w:val="55BEE4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A6047E"/>
    <w:multiLevelType w:val="hybridMultilevel"/>
    <w:tmpl w:val="2FB21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7186D5E"/>
    <w:multiLevelType w:val="multilevel"/>
    <w:tmpl w:val="08D084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B4651B"/>
    <w:multiLevelType w:val="hybridMultilevel"/>
    <w:tmpl w:val="6A2C7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C3047"/>
    <w:multiLevelType w:val="multilevel"/>
    <w:tmpl w:val="1526B45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580165DF"/>
    <w:multiLevelType w:val="hybridMultilevel"/>
    <w:tmpl w:val="B450CF6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9" w15:restartNumberingAfterBreak="0">
    <w:nsid w:val="587E25A3"/>
    <w:multiLevelType w:val="hybridMultilevel"/>
    <w:tmpl w:val="48C084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35B79"/>
    <w:multiLevelType w:val="hybridMultilevel"/>
    <w:tmpl w:val="DF02E520"/>
    <w:lvl w:ilvl="0" w:tplc="D3AAAE78">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D0126"/>
    <w:multiLevelType w:val="hybridMultilevel"/>
    <w:tmpl w:val="11A65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AE35F17"/>
    <w:multiLevelType w:val="hybridMultilevel"/>
    <w:tmpl w:val="EB92C97C"/>
    <w:lvl w:ilvl="0" w:tplc="4D147E98">
      <w:start w:val="13"/>
      <w:numFmt w:val="bullet"/>
      <w:lvlText w:val=""/>
      <w:lvlJc w:val="left"/>
      <w:pPr>
        <w:ind w:left="720" w:hanging="360"/>
      </w:pPr>
      <w:rPr>
        <w:rFonts w:ascii="Symbol" w:eastAsia="Time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C608C"/>
    <w:multiLevelType w:val="hybridMultilevel"/>
    <w:tmpl w:val="98BAA1EA"/>
    <w:lvl w:ilvl="0" w:tplc="C9C8B7EE">
      <w:start w:val="13"/>
      <w:numFmt w:val="bullet"/>
      <w:lvlText w:val=""/>
      <w:lvlJc w:val="left"/>
      <w:pPr>
        <w:ind w:left="720" w:hanging="360"/>
      </w:pPr>
      <w:rPr>
        <w:rFonts w:ascii="Symbol" w:eastAsia="Time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DD28C0"/>
    <w:multiLevelType w:val="hybridMultilevel"/>
    <w:tmpl w:val="D53E4EA8"/>
    <w:lvl w:ilvl="0" w:tplc="BB9CD8FC">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FF52E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8622596">
    <w:abstractNumId w:val="0"/>
  </w:num>
  <w:num w:numId="2" w16cid:durableId="1484542377">
    <w:abstractNumId w:val="1"/>
  </w:num>
  <w:num w:numId="3" w16cid:durableId="2046565972">
    <w:abstractNumId w:val="14"/>
  </w:num>
  <w:num w:numId="4" w16cid:durableId="980385465">
    <w:abstractNumId w:val="2"/>
  </w:num>
  <w:num w:numId="5" w16cid:durableId="1359234994">
    <w:abstractNumId w:val="12"/>
  </w:num>
  <w:num w:numId="6" w16cid:durableId="728921919">
    <w:abstractNumId w:val="27"/>
  </w:num>
  <w:num w:numId="7" w16cid:durableId="716511069">
    <w:abstractNumId w:val="7"/>
  </w:num>
  <w:num w:numId="8" w16cid:durableId="1208179027">
    <w:abstractNumId w:val="16"/>
  </w:num>
  <w:num w:numId="9" w16cid:durableId="461728467">
    <w:abstractNumId w:val="28"/>
  </w:num>
  <w:num w:numId="10" w16cid:durableId="1234703521">
    <w:abstractNumId w:val="21"/>
  </w:num>
  <w:num w:numId="11" w16cid:durableId="1788501572">
    <w:abstractNumId w:val="29"/>
  </w:num>
  <w:num w:numId="12" w16cid:durableId="1453211925">
    <w:abstractNumId w:val="34"/>
  </w:num>
  <w:num w:numId="13" w16cid:durableId="234896144">
    <w:abstractNumId w:val="15"/>
  </w:num>
  <w:num w:numId="14" w16cid:durableId="1676882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6517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5931744">
    <w:abstractNumId w:val="23"/>
  </w:num>
  <w:num w:numId="17" w16cid:durableId="8047343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08098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94739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94731537">
    <w:abstractNumId w:val="26"/>
  </w:num>
  <w:num w:numId="21" w16cid:durableId="446630895">
    <w:abstractNumId w:val="5"/>
  </w:num>
  <w:num w:numId="22" w16cid:durableId="1584025101">
    <w:abstractNumId w:val="6"/>
  </w:num>
  <w:num w:numId="23" w16cid:durableId="820386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0140395">
    <w:abstractNumId w:val="11"/>
  </w:num>
  <w:num w:numId="25" w16cid:durableId="1571112676">
    <w:abstractNumId w:val="35"/>
  </w:num>
  <w:num w:numId="26" w16cid:durableId="437026327">
    <w:abstractNumId w:val="9"/>
  </w:num>
  <w:num w:numId="27" w16cid:durableId="26875048">
    <w:abstractNumId w:val="8"/>
  </w:num>
  <w:num w:numId="28" w16cid:durableId="1677922458">
    <w:abstractNumId w:val="10"/>
  </w:num>
  <w:num w:numId="29" w16cid:durableId="1964771442">
    <w:abstractNumId w:val="25"/>
  </w:num>
  <w:num w:numId="30" w16cid:durableId="1583445291">
    <w:abstractNumId w:val="19"/>
  </w:num>
  <w:num w:numId="31" w16cid:durableId="700864967">
    <w:abstractNumId w:val="30"/>
  </w:num>
  <w:num w:numId="32" w16cid:durableId="188688649">
    <w:abstractNumId w:val="3"/>
  </w:num>
  <w:num w:numId="33" w16cid:durableId="689256514">
    <w:abstractNumId w:val="18"/>
  </w:num>
  <w:num w:numId="34" w16cid:durableId="313073316">
    <w:abstractNumId w:val="17"/>
  </w:num>
  <w:num w:numId="35" w16cid:durableId="1393311475">
    <w:abstractNumId w:val="32"/>
  </w:num>
  <w:num w:numId="36" w16cid:durableId="966738927">
    <w:abstractNumId w:val="33"/>
  </w:num>
  <w:num w:numId="37" w16cid:durableId="1035698154">
    <w:abstractNumId w:val="4"/>
  </w:num>
  <w:num w:numId="38" w16cid:durableId="9918320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tDA2MDMytzSzNDFS0lEKTi0uzszPAykwN6kFAAgv0m4tAAAA"/>
  </w:docVars>
  <w:rsids>
    <w:rsidRoot w:val="009E7397"/>
    <w:rsid w:val="0000099F"/>
    <w:rsid w:val="000072E3"/>
    <w:rsid w:val="000075A5"/>
    <w:rsid w:val="00007D16"/>
    <w:rsid w:val="0001151E"/>
    <w:rsid w:val="0001400D"/>
    <w:rsid w:val="0001501D"/>
    <w:rsid w:val="00015D05"/>
    <w:rsid w:val="00017C97"/>
    <w:rsid w:val="00021E48"/>
    <w:rsid w:val="00023A90"/>
    <w:rsid w:val="0002794D"/>
    <w:rsid w:val="000310BE"/>
    <w:rsid w:val="000312F9"/>
    <w:rsid w:val="00034203"/>
    <w:rsid w:val="000345E4"/>
    <w:rsid w:val="000348F8"/>
    <w:rsid w:val="00041065"/>
    <w:rsid w:val="00041A9A"/>
    <w:rsid w:val="00045F6D"/>
    <w:rsid w:val="0004767B"/>
    <w:rsid w:val="00047809"/>
    <w:rsid w:val="00051227"/>
    <w:rsid w:val="000607FF"/>
    <w:rsid w:val="000620BD"/>
    <w:rsid w:val="0006384A"/>
    <w:rsid w:val="000663F9"/>
    <w:rsid w:val="000673FB"/>
    <w:rsid w:val="000711F4"/>
    <w:rsid w:val="00072A50"/>
    <w:rsid w:val="000741EA"/>
    <w:rsid w:val="00080698"/>
    <w:rsid w:val="00080871"/>
    <w:rsid w:val="00084337"/>
    <w:rsid w:val="000849D0"/>
    <w:rsid w:val="00084BC9"/>
    <w:rsid w:val="000939D4"/>
    <w:rsid w:val="00095543"/>
    <w:rsid w:val="00095C65"/>
    <w:rsid w:val="000971B1"/>
    <w:rsid w:val="000A2984"/>
    <w:rsid w:val="000A388B"/>
    <w:rsid w:val="000A4242"/>
    <w:rsid w:val="000B336E"/>
    <w:rsid w:val="000B60F5"/>
    <w:rsid w:val="000C0507"/>
    <w:rsid w:val="000C37F3"/>
    <w:rsid w:val="000C6C2A"/>
    <w:rsid w:val="000C7E70"/>
    <w:rsid w:val="000C7EBC"/>
    <w:rsid w:val="000D1948"/>
    <w:rsid w:val="000D24EA"/>
    <w:rsid w:val="000D538C"/>
    <w:rsid w:val="000D5B7D"/>
    <w:rsid w:val="000D7AFD"/>
    <w:rsid w:val="000E203A"/>
    <w:rsid w:val="000E3BBA"/>
    <w:rsid w:val="000E3E48"/>
    <w:rsid w:val="000E6092"/>
    <w:rsid w:val="000F0C15"/>
    <w:rsid w:val="000F2167"/>
    <w:rsid w:val="000F30AC"/>
    <w:rsid w:val="000F3919"/>
    <w:rsid w:val="000F3E28"/>
    <w:rsid w:val="000F3FAC"/>
    <w:rsid w:val="000F4A7B"/>
    <w:rsid w:val="000F69DB"/>
    <w:rsid w:val="00102D1B"/>
    <w:rsid w:val="00104CE1"/>
    <w:rsid w:val="00106CCB"/>
    <w:rsid w:val="00113A03"/>
    <w:rsid w:val="00113A52"/>
    <w:rsid w:val="00114E9A"/>
    <w:rsid w:val="00117289"/>
    <w:rsid w:val="001176BE"/>
    <w:rsid w:val="001176D4"/>
    <w:rsid w:val="00117FBD"/>
    <w:rsid w:val="00120056"/>
    <w:rsid w:val="00120380"/>
    <w:rsid w:val="00123B05"/>
    <w:rsid w:val="00124828"/>
    <w:rsid w:val="00124DCF"/>
    <w:rsid w:val="00125C83"/>
    <w:rsid w:val="00125EA2"/>
    <w:rsid w:val="001270C3"/>
    <w:rsid w:val="0013157F"/>
    <w:rsid w:val="001321A9"/>
    <w:rsid w:val="001324E3"/>
    <w:rsid w:val="00133D39"/>
    <w:rsid w:val="00145843"/>
    <w:rsid w:val="001467C0"/>
    <w:rsid w:val="00152BDD"/>
    <w:rsid w:val="00155313"/>
    <w:rsid w:val="00155ADD"/>
    <w:rsid w:val="00155E7E"/>
    <w:rsid w:val="0015665D"/>
    <w:rsid w:val="00157A50"/>
    <w:rsid w:val="00157C72"/>
    <w:rsid w:val="0016030B"/>
    <w:rsid w:val="001620CF"/>
    <w:rsid w:val="00162E1A"/>
    <w:rsid w:val="001661FD"/>
    <w:rsid w:val="00166C0C"/>
    <w:rsid w:val="00171FB9"/>
    <w:rsid w:val="001754EF"/>
    <w:rsid w:val="00175B55"/>
    <w:rsid w:val="00176550"/>
    <w:rsid w:val="00180763"/>
    <w:rsid w:val="00181388"/>
    <w:rsid w:val="0018281D"/>
    <w:rsid w:val="0018337B"/>
    <w:rsid w:val="001836F9"/>
    <w:rsid w:val="00184045"/>
    <w:rsid w:val="001848A4"/>
    <w:rsid w:val="00184CA6"/>
    <w:rsid w:val="00186764"/>
    <w:rsid w:val="00186C5E"/>
    <w:rsid w:val="00191039"/>
    <w:rsid w:val="00191945"/>
    <w:rsid w:val="00194C32"/>
    <w:rsid w:val="00194DF3"/>
    <w:rsid w:val="0019636C"/>
    <w:rsid w:val="00196525"/>
    <w:rsid w:val="001A1B47"/>
    <w:rsid w:val="001A3F90"/>
    <w:rsid w:val="001A549E"/>
    <w:rsid w:val="001B425C"/>
    <w:rsid w:val="001C2893"/>
    <w:rsid w:val="001C2AC2"/>
    <w:rsid w:val="001C2DB9"/>
    <w:rsid w:val="001C2FB6"/>
    <w:rsid w:val="001C48C0"/>
    <w:rsid w:val="001C4AF6"/>
    <w:rsid w:val="001D035D"/>
    <w:rsid w:val="001D217B"/>
    <w:rsid w:val="001D2D99"/>
    <w:rsid w:val="001E640B"/>
    <w:rsid w:val="001F2BF9"/>
    <w:rsid w:val="001F4F32"/>
    <w:rsid w:val="001F610A"/>
    <w:rsid w:val="001F7335"/>
    <w:rsid w:val="001F7F9E"/>
    <w:rsid w:val="00200118"/>
    <w:rsid w:val="002003DB"/>
    <w:rsid w:val="002003F8"/>
    <w:rsid w:val="002004C0"/>
    <w:rsid w:val="002010A7"/>
    <w:rsid w:val="0020279A"/>
    <w:rsid w:val="00203C18"/>
    <w:rsid w:val="002056CC"/>
    <w:rsid w:val="002059E6"/>
    <w:rsid w:val="002251D9"/>
    <w:rsid w:val="0022534A"/>
    <w:rsid w:val="00230228"/>
    <w:rsid w:val="00230AE3"/>
    <w:rsid w:val="00232185"/>
    <w:rsid w:val="00235C85"/>
    <w:rsid w:val="00236A0D"/>
    <w:rsid w:val="00237D63"/>
    <w:rsid w:val="00241AB8"/>
    <w:rsid w:val="00247C1A"/>
    <w:rsid w:val="002532A3"/>
    <w:rsid w:val="0025361E"/>
    <w:rsid w:val="0025790A"/>
    <w:rsid w:val="00270C93"/>
    <w:rsid w:val="0027114D"/>
    <w:rsid w:val="00272583"/>
    <w:rsid w:val="00274DE0"/>
    <w:rsid w:val="002760DC"/>
    <w:rsid w:val="002765AF"/>
    <w:rsid w:val="00277DE8"/>
    <w:rsid w:val="002815E6"/>
    <w:rsid w:val="00286794"/>
    <w:rsid w:val="00287B7A"/>
    <w:rsid w:val="00292142"/>
    <w:rsid w:val="00293F65"/>
    <w:rsid w:val="0029665F"/>
    <w:rsid w:val="002A51A0"/>
    <w:rsid w:val="002A7539"/>
    <w:rsid w:val="002A7B34"/>
    <w:rsid w:val="002B335B"/>
    <w:rsid w:val="002B656E"/>
    <w:rsid w:val="002B6BBB"/>
    <w:rsid w:val="002C1A9E"/>
    <w:rsid w:val="002C4F8C"/>
    <w:rsid w:val="002C6263"/>
    <w:rsid w:val="002D1FFC"/>
    <w:rsid w:val="002D35D2"/>
    <w:rsid w:val="002D42F1"/>
    <w:rsid w:val="002D458B"/>
    <w:rsid w:val="002D5AD6"/>
    <w:rsid w:val="002D6A20"/>
    <w:rsid w:val="002D6F60"/>
    <w:rsid w:val="002E1454"/>
    <w:rsid w:val="002E183F"/>
    <w:rsid w:val="002F0FF7"/>
    <w:rsid w:val="002F1D57"/>
    <w:rsid w:val="002F2966"/>
    <w:rsid w:val="002F3F22"/>
    <w:rsid w:val="002F6BD9"/>
    <w:rsid w:val="00300770"/>
    <w:rsid w:val="00300A34"/>
    <w:rsid w:val="00305701"/>
    <w:rsid w:val="00305F11"/>
    <w:rsid w:val="00310223"/>
    <w:rsid w:val="00311C45"/>
    <w:rsid w:val="003143D8"/>
    <w:rsid w:val="00323BD8"/>
    <w:rsid w:val="00330053"/>
    <w:rsid w:val="00330C08"/>
    <w:rsid w:val="00335C78"/>
    <w:rsid w:val="00341BC8"/>
    <w:rsid w:val="003467E2"/>
    <w:rsid w:val="00350099"/>
    <w:rsid w:val="00350F48"/>
    <w:rsid w:val="00356E56"/>
    <w:rsid w:val="00357558"/>
    <w:rsid w:val="00360204"/>
    <w:rsid w:val="00362055"/>
    <w:rsid w:val="003630BB"/>
    <w:rsid w:val="00365402"/>
    <w:rsid w:val="00370A63"/>
    <w:rsid w:val="00372A10"/>
    <w:rsid w:val="003754F4"/>
    <w:rsid w:val="00376805"/>
    <w:rsid w:val="00377202"/>
    <w:rsid w:val="00377CB7"/>
    <w:rsid w:val="0038196D"/>
    <w:rsid w:val="00382B82"/>
    <w:rsid w:val="00384010"/>
    <w:rsid w:val="003842B5"/>
    <w:rsid w:val="00385102"/>
    <w:rsid w:val="00390C49"/>
    <w:rsid w:val="00394A39"/>
    <w:rsid w:val="00397FC6"/>
    <w:rsid w:val="003A02D0"/>
    <w:rsid w:val="003A23BE"/>
    <w:rsid w:val="003A4CE6"/>
    <w:rsid w:val="003A6B2E"/>
    <w:rsid w:val="003A70D7"/>
    <w:rsid w:val="003B0221"/>
    <w:rsid w:val="003B2F72"/>
    <w:rsid w:val="003C03AE"/>
    <w:rsid w:val="003C14B9"/>
    <w:rsid w:val="003C5E3F"/>
    <w:rsid w:val="003C6DD3"/>
    <w:rsid w:val="003C7A47"/>
    <w:rsid w:val="003C7C6F"/>
    <w:rsid w:val="003D0C3A"/>
    <w:rsid w:val="003D282B"/>
    <w:rsid w:val="003D2FAA"/>
    <w:rsid w:val="003D443D"/>
    <w:rsid w:val="003D48FF"/>
    <w:rsid w:val="003D7BD9"/>
    <w:rsid w:val="003E2B28"/>
    <w:rsid w:val="003E4E98"/>
    <w:rsid w:val="003E50BB"/>
    <w:rsid w:val="003E5B89"/>
    <w:rsid w:val="003E679F"/>
    <w:rsid w:val="003E7A0B"/>
    <w:rsid w:val="003F1093"/>
    <w:rsid w:val="003F346E"/>
    <w:rsid w:val="003F3CFF"/>
    <w:rsid w:val="0040042C"/>
    <w:rsid w:val="004029AB"/>
    <w:rsid w:val="00403419"/>
    <w:rsid w:val="00404D63"/>
    <w:rsid w:val="00404D7A"/>
    <w:rsid w:val="00413EFA"/>
    <w:rsid w:val="0041545E"/>
    <w:rsid w:val="00417CE3"/>
    <w:rsid w:val="00424425"/>
    <w:rsid w:val="0043110C"/>
    <w:rsid w:val="00431540"/>
    <w:rsid w:val="00442D35"/>
    <w:rsid w:val="00443F15"/>
    <w:rsid w:val="004443F2"/>
    <w:rsid w:val="00444E54"/>
    <w:rsid w:val="00445853"/>
    <w:rsid w:val="00447C4C"/>
    <w:rsid w:val="00452256"/>
    <w:rsid w:val="00455294"/>
    <w:rsid w:val="00455618"/>
    <w:rsid w:val="004614F2"/>
    <w:rsid w:val="00466C0E"/>
    <w:rsid w:val="004670F1"/>
    <w:rsid w:val="00473318"/>
    <w:rsid w:val="00480D1E"/>
    <w:rsid w:val="00480DAB"/>
    <w:rsid w:val="00481143"/>
    <w:rsid w:val="00482FA9"/>
    <w:rsid w:val="00484419"/>
    <w:rsid w:val="00486A0F"/>
    <w:rsid w:val="00486E2E"/>
    <w:rsid w:val="00493EFB"/>
    <w:rsid w:val="00495AFF"/>
    <w:rsid w:val="00496F69"/>
    <w:rsid w:val="00497C3E"/>
    <w:rsid w:val="004A18F3"/>
    <w:rsid w:val="004A24C1"/>
    <w:rsid w:val="004A3E7C"/>
    <w:rsid w:val="004A4A9E"/>
    <w:rsid w:val="004A4C89"/>
    <w:rsid w:val="004A5864"/>
    <w:rsid w:val="004A5E03"/>
    <w:rsid w:val="004B1204"/>
    <w:rsid w:val="004B286D"/>
    <w:rsid w:val="004B2F6B"/>
    <w:rsid w:val="004B3DCC"/>
    <w:rsid w:val="004B428E"/>
    <w:rsid w:val="004C0AB6"/>
    <w:rsid w:val="004C329F"/>
    <w:rsid w:val="004C4004"/>
    <w:rsid w:val="004C5911"/>
    <w:rsid w:val="004C5C1A"/>
    <w:rsid w:val="004D002B"/>
    <w:rsid w:val="004D1ED9"/>
    <w:rsid w:val="004D3E01"/>
    <w:rsid w:val="004D5DB9"/>
    <w:rsid w:val="004E12EE"/>
    <w:rsid w:val="004F7F18"/>
    <w:rsid w:val="00501463"/>
    <w:rsid w:val="005033D7"/>
    <w:rsid w:val="005041DA"/>
    <w:rsid w:val="005041F7"/>
    <w:rsid w:val="00504B0F"/>
    <w:rsid w:val="00505CB9"/>
    <w:rsid w:val="00505F11"/>
    <w:rsid w:val="00506466"/>
    <w:rsid w:val="00506AA0"/>
    <w:rsid w:val="0051032D"/>
    <w:rsid w:val="00510A0F"/>
    <w:rsid w:val="00510A13"/>
    <w:rsid w:val="00510BD6"/>
    <w:rsid w:val="00510ED5"/>
    <w:rsid w:val="00511FB4"/>
    <w:rsid w:val="0051248D"/>
    <w:rsid w:val="00512EDF"/>
    <w:rsid w:val="00513CB7"/>
    <w:rsid w:val="00517BE0"/>
    <w:rsid w:val="005204D7"/>
    <w:rsid w:val="005246B1"/>
    <w:rsid w:val="00525CE3"/>
    <w:rsid w:val="0052733F"/>
    <w:rsid w:val="0053076C"/>
    <w:rsid w:val="005335E1"/>
    <w:rsid w:val="0053383C"/>
    <w:rsid w:val="00533E7A"/>
    <w:rsid w:val="00534575"/>
    <w:rsid w:val="00535A29"/>
    <w:rsid w:val="00536F8D"/>
    <w:rsid w:val="00540060"/>
    <w:rsid w:val="005420D8"/>
    <w:rsid w:val="005441E9"/>
    <w:rsid w:val="0054553F"/>
    <w:rsid w:val="00547223"/>
    <w:rsid w:val="00550439"/>
    <w:rsid w:val="00553C43"/>
    <w:rsid w:val="00554B8E"/>
    <w:rsid w:val="005560EF"/>
    <w:rsid w:val="00557233"/>
    <w:rsid w:val="00560ECA"/>
    <w:rsid w:val="00563E66"/>
    <w:rsid w:val="005654F8"/>
    <w:rsid w:val="00567E49"/>
    <w:rsid w:val="00572666"/>
    <w:rsid w:val="005746CD"/>
    <w:rsid w:val="00575074"/>
    <w:rsid w:val="0058277B"/>
    <w:rsid w:val="005840B8"/>
    <w:rsid w:val="0058744F"/>
    <w:rsid w:val="00587F4E"/>
    <w:rsid w:val="00595EFE"/>
    <w:rsid w:val="005977F0"/>
    <w:rsid w:val="005A3ED8"/>
    <w:rsid w:val="005A602F"/>
    <w:rsid w:val="005B367B"/>
    <w:rsid w:val="005B3C5D"/>
    <w:rsid w:val="005B7C59"/>
    <w:rsid w:val="005C0188"/>
    <w:rsid w:val="005C1A5B"/>
    <w:rsid w:val="005C26AF"/>
    <w:rsid w:val="005C4670"/>
    <w:rsid w:val="005C5D10"/>
    <w:rsid w:val="005C63B9"/>
    <w:rsid w:val="005C6533"/>
    <w:rsid w:val="005C7689"/>
    <w:rsid w:val="005D0E31"/>
    <w:rsid w:val="005D74A5"/>
    <w:rsid w:val="005E02F7"/>
    <w:rsid w:val="005E1CC1"/>
    <w:rsid w:val="005E2B19"/>
    <w:rsid w:val="005F3129"/>
    <w:rsid w:val="00602C32"/>
    <w:rsid w:val="006032CA"/>
    <w:rsid w:val="00605125"/>
    <w:rsid w:val="00606124"/>
    <w:rsid w:val="006069E4"/>
    <w:rsid w:val="00607523"/>
    <w:rsid w:val="00610933"/>
    <w:rsid w:val="006124C5"/>
    <w:rsid w:val="00615818"/>
    <w:rsid w:val="006176E5"/>
    <w:rsid w:val="00617962"/>
    <w:rsid w:val="00622B80"/>
    <w:rsid w:val="00623BF4"/>
    <w:rsid w:val="006244BA"/>
    <w:rsid w:val="00624554"/>
    <w:rsid w:val="00624A17"/>
    <w:rsid w:val="00624ADA"/>
    <w:rsid w:val="006269B1"/>
    <w:rsid w:val="00626A71"/>
    <w:rsid w:val="00630476"/>
    <w:rsid w:val="006322A1"/>
    <w:rsid w:val="00635E14"/>
    <w:rsid w:val="00635E87"/>
    <w:rsid w:val="00636AB0"/>
    <w:rsid w:val="00636BB6"/>
    <w:rsid w:val="00637F7B"/>
    <w:rsid w:val="00640536"/>
    <w:rsid w:val="00641D42"/>
    <w:rsid w:val="0064216A"/>
    <w:rsid w:val="00643E38"/>
    <w:rsid w:val="00645A01"/>
    <w:rsid w:val="00646B12"/>
    <w:rsid w:val="00646C0A"/>
    <w:rsid w:val="00646C63"/>
    <w:rsid w:val="00646F1D"/>
    <w:rsid w:val="006519EF"/>
    <w:rsid w:val="00653B29"/>
    <w:rsid w:val="0065658B"/>
    <w:rsid w:val="006567C7"/>
    <w:rsid w:val="00662976"/>
    <w:rsid w:val="00662F5F"/>
    <w:rsid w:val="006635D5"/>
    <w:rsid w:val="006645BB"/>
    <w:rsid w:val="006705CB"/>
    <w:rsid w:val="00672E6A"/>
    <w:rsid w:val="00672ECF"/>
    <w:rsid w:val="0067557B"/>
    <w:rsid w:val="00682361"/>
    <w:rsid w:val="006823E1"/>
    <w:rsid w:val="00682BA9"/>
    <w:rsid w:val="00683383"/>
    <w:rsid w:val="00683465"/>
    <w:rsid w:val="00684B28"/>
    <w:rsid w:val="00691F6F"/>
    <w:rsid w:val="006970A0"/>
    <w:rsid w:val="006A07E6"/>
    <w:rsid w:val="006A1EA2"/>
    <w:rsid w:val="006A2523"/>
    <w:rsid w:val="006A394C"/>
    <w:rsid w:val="006A51C1"/>
    <w:rsid w:val="006A5ED6"/>
    <w:rsid w:val="006A6419"/>
    <w:rsid w:val="006B056E"/>
    <w:rsid w:val="006B25BA"/>
    <w:rsid w:val="006B3456"/>
    <w:rsid w:val="006B4999"/>
    <w:rsid w:val="006B4F2E"/>
    <w:rsid w:val="006B5772"/>
    <w:rsid w:val="006B62D8"/>
    <w:rsid w:val="006C0D9C"/>
    <w:rsid w:val="006C20E7"/>
    <w:rsid w:val="006C35EB"/>
    <w:rsid w:val="006C3700"/>
    <w:rsid w:val="006C694A"/>
    <w:rsid w:val="006D3786"/>
    <w:rsid w:val="006D567B"/>
    <w:rsid w:val="006D6E98"/>
    <w:rsid w:val="006D79D8"/>
    <w:rsid w:val="006D7BF4"/>
    <w:rsid w:val="006E1380"/>
    <w:rsid w:val="006E3809"/>
    <w:rsid w:val="006E68B4"/>
    <w:rsid w:val="006F1120"/>
    <w:rsid w:val="006F5BCE"/>
    <w:rsid w:val="006F6867"/>
    <w:rsid w:val="00700D09"/>
    <w:rsid w:val="00705D78"/>
    <w:rsid w:val="007070B9"/>
    <w:rsid w:val="00714CFD"/>
    <w:rsid w:val="007158AC"/>
    <w:rsid w:val="00715E64"/>
    <w:rsid w:val="007208DD"/>
    <w:rsid w:val="00721C34"/>
    <w:rsid w:val="007233D7"/>
    <w:rsid w:val="00724D19"/>
    <w:rsid w:val="0072562D"/>
    <w:rsid w:val="007313D5"/>
    <w:rsid w:val="0073144D"/>
    <w:rsid w:val="007321E3"/>
    <w:rsid w:val="00732DFB"/>
    <w:rsid w:val="007359C0"/>
    <w:rsid w:val="00736DEB"/>
    <w:rsid w:val="00743559"/>
    <w:rsid w:val="007449C3"/>
    <w:rsid w:val="00750380"/>
    <w:rsid w:val="007507D8"/>
    <w:rsid w:val="0075322E"/>
    <w:rsid w:val="007551FA"/>
    <w:rsid w:val="0075641D"/>
    <w:rsid w:val="00762CE8"/>
    <w:rsid w:val="00767DDB"/>
    <w:rsid w:val="00767E89"/>
    <w:rsid w:val="007763BE"/>
    <w:rsid w:val="00780195"/>
    <w:rsid w:val="007813DB"/>
    <w:rsid w:val="00782DCF"/>
    <w:rsid w:val="00784179"/>
    <w:rsid w:val="007852AA"/>
    <w:rsid w:val="0078549C"/>
    <w:rsid w:val="007869CC"/>
    <w:rsid w:val="00787B3B"/>
    <w:rsid w:val="0079579B"/>
    <w:rsid w:val="00795A77"/>
    <w:rsid w:val="00795DC4"/>
    <w:rsid w:val="0079775B"/>
    <w:rsid w:val="00797CAE"/>
    <w:rsid w:val="007A1893"/>
    <w:rsid w:val="007A1B0F"/>
    <w:rsid w:val="007A3B0E"/>
    <w:rsid w:val="007A57CF"/>
    <w:rsid w:val="007A6638"/>
    <w:rsid w:val="007B00DA"/>
    <w:rsid w:val="007B2D55"/>
    <w:rsid w:val="007B3A74"/>
    <w:rsid w:val="007B5C57"/>
    <w:rsid w:val="007B6183"/>
    <w:rsid w:val="007B67F3"/>
    <w:rsid w:val="007C1AFC"/>
    <w:rsid w:val="007C1F44"/>
    <w:rsid w:val="007C3288"/>
    <w:rsid w:val="007C6746"/>
    <w:rsid w:val="007C681C"/>
    <w:rsid w:val="007C751E"/>
    <w:rsid w:val="007D62B3"/>
    <w:rsid w:val="007D6519"/>
    <w:rsid w:val="007D77EA"/>
    <w:rsid w:val="007E028D"/>
    <w:rsid w:val="007E0915"/>
    <w:rsid w:val="007E37A3"/>
    <w:rsid w:val="007E6A66"/>
    <w:rsid w:val="007F1ACB"/>
    <w:rsid w:val="007F226C"/>
    <w:rsid w:val="007F3DD9"/>
    <w:rsid w:val="007F51BA"/>
    <w:rsid w:val="007F5D35"/>
    <w:rsid w:val="007F639C"/>
    <w:rsid w:val="00800A09"/>
    <w:rsid w:val="00801495"/>
    <w:rsid w:val="008030C5"/>
    <w:rsid w:val="0080465F"/>
    <w:rsid w:val="008057F8"/>
    <w:rsid w:val="00806755"/>
    <w:rsid w:val="00807A7C"/>
    <w:rsid w:val="00807E21"/>
    <w:rsid w:val="00810B30"/>
    <w:rsid w:val="00812482"/>
    <w:rsid w:val="00813F55"/>
    <w:rsid w:val="008206BA"/>
    <w:rsid w:val="00821654"/>
    <w:rsid w:val="008232BB"/>
    <w:rsid w:val="00824E8D"/>
    <w:rsid w:val="008264E6"/>
    <w:rsid w:val="008274FF"/>
    <w:rsid w:val="00836412"/>
    <w:rsid w:val="0084141E"/>
    <w:rsid w:val="008427E4"/>
    <w:rsid w:val="008457C6"/>
    <w:rsid w:val="0084701E"/>
    <w:rsid w:val="0084759A"/>
    <w:rsid w:val="008525F8"/>
    <w:rsid w:val="008576B7"/>
    <w:rsid w:val="00860CFF"/>
    <w:rsid w:val="00867C01"/>
    <w:rsid w:val="008708C8"/>
    <w:rsid w:val="0087450D"/>
    <w:rsid w:val="00874AE3"/>
    <w:rsid w:val="00876980"/>
    <w:rsid w:val="00885887"/>
    <w:rsid w:val="0089087B"/>
    <w:rsid w:val="008910C3"/>
    <w:rsid w:val="00891928"/>
    <w:rsid w:val="00897C57"/>
    <w:rsid w:val="008A0584"/>
    <w:rsid w:val="008A1B0A"/>
    <w:rsid w:val="008A1B37"/>
    <w:rsid w:val="008A4B54"/>
    <w:rsid w:val="008A5356"/>
    <w:rsid w:val="008A7A71"/>
    <w:rsid w:val="008B03E5"/>
    <w:rsid w:val="008B1BA8"/>
    <w:rsid w:val="008B3CFC"/>
    <w:rsid w:val="008B4FED"/>
    <w:rsid w:val="008B6869"/>
    <w:rsid w:val="008B6A57"/>
    <w:rsid w:val="008B6EE0"/>
    <w:rsid w:val="008C05E7"/>
    <w:rsid w:val="008C309E"/>
    <w:rsid w:val="008D0648"/>
    <w:rsid w:val="008D647F"/>
    <w:rsid w:val="008D791E"/>
    <w:rsid w:val="008E1D2A"/>
    <w:rsid w:val="008E3EFE"/>
    <w:rsid w:val="008E47BD"/>
    <w:rsid w:val="008E4976"/>
    <w:rsid w:val="008E4A14"/>
    <w:rsid w:val="008F2ABF"/>
    <w:rsid w:val="008F5978"/>
    <w:rsid w:val="009018B5"/>
    <w:rsid w:val="0091439F"/>
    <w:rsid w:val="009165C9"/>
    <w:rsid w:val="00917272"/>
    <w:rsid w:val="00917E21"/>
    <w:rsid w:val="00921D6A"/>
    <w:rsid w:val="00924916"/>
    <w:rsid w:val="009264B0"/>
    <w:rsid w:val="00926B58"/>
    <w:rsid w:val="0093034D"/>
    <w:rsid w:val="00931520"/>
    <w:rsid w:val="00943551"/>
    <w:rsid w:val="009436FF"/>
    <w:rsid w:val="0094707E"/>
    <w:rsid w:val="00950317"/>
    <w:rsid w:val="00950F08"/>
    <w:rsid w:val="009532EB"/>
    <w:rsid w:val="00954725"/>
    <w:rsid w:val="009564A9"/>
    <w:rsid w:val="00956EE2"/>
    <w:rsid w:val="00957E61"/>
    <w:rsid w:val="009604A5"/>
    <w:rsid w:val="00961C9D"/>
    <w:rsid w:val="00964CD6"/>
    <w:rsid w:val="00973992"/>
    <w:rsid w:val="00980A72"/>
    <w:rsid w:val="00982E61"/>
    <w:rsid w:val="00984AF3"/>
    <w:rsid w:val="00984FE8"/>
    <w:rsid w:val="00987C47"/>
    <w:rsid w:val="00993F47"/>
    <w:rsid w:val="009944C6"/>
    <w:rsid w:val="00997151"/>
    <w:rsid w:val="009A267F"/>
    <w:rsid w:val="009A4665"/>
    <w:rsid w:val="009A48D7"/>
    <w:rsid w:val="009B2C2D"/>
    <w:rsid w:val="009B2E83"/>
    <w:rsid w:val="009B3A3C"/>
    <w:rsid w:val="009B40DF"/>
    <w:rsid w:val="009B455B"/>
    <w:rsid w:val="009B466F"/>
    <w:rsid w:val="009B4A08"/>
    <w:rsid w:val="009C04B8"/>
    <w:rsid w:val="009D2204"/>
    <w:rsid w:val="009D6641"/>
    <w:rsid w:val="009D79B4"/>
    <w:rsid w:val="009E00CA"/>
    <w:rsid w:val="009E1955"/>
    <w:rsid w:val="009E5172"/>
    <w:rsid w:val="009E63B9"/>
    <w:rsid w:val="009E7397"/>
    <w:rsid w:val="00A004F6"/>
    <w:rsid w:val="00A01B1C"/>
    <w:rsid w:val="00A039B4"/>
    <w:rsid w:val="00A04D9D"/>
    <w:rsid w:val="00A064BB"/>
    <w:rsid w:val="00A07AAA"/>
    <w:rsid w:val="00A10AA9"/>
    <w:rsid w:val="00A12079"/>
    <w:rsid w:val="00A13042"/>
    <w:rsid w:val="00A1370C"/>
    <w:rsid w:val="00A14726"/>
    <w:rsid w:val="00A14763"/>
    <w:rsid w:val="00A14A49"/>
    <w:rsid w:val="00A15563"/>
    <w:rsid w:val="00A15C84"/>
    <w:rsid w:val="00A20A88"/>
    <w:rsid w:val="00A21BC9"/>
    <w:rsid w:val="00A21F64"/>
    <w:rsid w:val="00A238B5"/>
    <w:rsid w:val="00A25EE3"/>
    <w:rsid w:val="00A31A12"/>
    <w:rsid w:val="00A31BD9"/>
    <w:rsid w:val="00A344E3"/>
    <w:rsid w:val="00A35A30"/>
    <w:rsid w:val="00A3711D"/>
    <w:rsid w:val="00A40081"/>
    <w:rsid w:val="00A427DC"/>
    <w:rsid w:val="00A4647F"/>
    <w:rsid w:val="00A4760E"/>
    <w:rsid w:val="00A6046A"/>
    <w:rsid w:val="00A625CE"/>
    <w:rsid w:val="00A62876"/>
    <w:rsid w:val="00A6326A"/>
    <w:rsid w:val="00A66984"/>
    <w:rsid w:val="00A672E7"/>
    <w:rsid w:val="00A726DA"/>
    <w:rsid w:val="00A752D1"/>
    <w:rsid w:val="00A759A0"/>
    <w:rsid w:val="00A81400"/>
    <w:rsid w:val="00A84922"/>
    <w:rsid w:val="00A87B8B"/>
    <w:rsid w:val="00A947FC"/>
    <w:rsid w:val="00A96642"/>
    <w:rsid w:val="00A979E2"/>
    <w:rsid w:val="00A97E12"/>
    <w:rsid w:val="00AA0418"/>
    <w:rsid w:val="00AA2D44"/>
    <w:rsid w:val="00AA3271"/>
    <w:rsid w:val="00AA431D"/>
    <w:rsid w:val="00AA68BF"/>
    <w:rsid w:val="00AB114F"/>
    <w:rsid w:val="00AB6864"/>
    <w:rsid w:val="00AC0240"/>
    <w:rsid w:val="00AC0B06"/>
    <w:rsid w:val="00AC318D"/>
    <w:rsid w:val="00AC53E7"/>
    <w:rsid w:val="00AC646F"/>
    <w:rsid w:val="00AD0E24"/>
    <w:rsid w:val="00AD2F9D"/>
    <w:rsid w:val="00AD5D64"/>
    <w:rsid w:val="00AE0206"/>
    <w:rsid w:val="00AE2B5E"/>
    <w:rsid w:val="00AE72E4"/>
    <w:rsid w:val="00AF044B"/>
    <w:rsid w:val="00AF07E3"/>
    <w:rsid w:val="00AF4C1E"/>
    <w:rsid w:val="00AF51E7"/>
    <w:rsid w:val="00AF7D26"/>
    <w:rsid w:val="00B0266F"/>
    <w:rsid w:val="00B02ED3"/>
    <w:rsid w:val="00B06794"/>
    <w:rsid w:val="00B12619"/>
    <w:rsid w:val="00B130B2"/>
    <w:rsid w:val="00B177E7"/>
    <w:rsid w:val="00B20DA1"/>
    <w:rsid w:val="00B22A18"/>
    <w:rsid w:val="00B22C33"/>
    <w:rsid w:val="00B245EF"/>
    <w:rsid w:val="00B24ED4"/>
    <w:rsid w:val="00B25161"/>
    <w:rsid w:val="00B25186"/>
    <w:rsid w:val="00B256ED"/>
    <w:rsid w:val="00B269F9"/>
    <w:rsid w:val="00B27BC1"/>
    <w:rsid w:val="00B27F51"/>
    <w:rsid w:val="00B3021C"/>
    <w:rsid w:val="00B30B55"/>
    <w:rsid w:val="00B329E9"/>
    <w:rsid w:val="00B446D4"/>
    <w:rsid w:val="00B44BBA"/>
    <w:rsid w:val="00B45469"/>
    <w:rsid w:val="00B457BF"/>
    <w:rsid w:val="00B51513"/>
    <w:rsid w:val="00B565BB"/>
    <w:rsid w:val="00B56A14"/>
    <w:rsid w:val="00B601E4"/>
    <w:rsid w:val="00B67F6D"/>
    <w:rsid w:val="00B706E1"/>
    <w:rsid w:val="00B71E5D"/>
    <w:rsid w:val="00B72013"/>
    <w:rsid w:val="00B76670"/>
    <w:rsid w:val="00B80D68"/>
    <w:rsid w:val="00B81A86"/>
    <w:rsid w:val="00B8227F"/>
    <w:rsid w:val="00B82E35"/>
    <w:rsid w:val="00B867C0"/>
    <w:rsid w:val="00B86997"/>
    <w:rsid w:val="00B87BA8"/>
    <w:rsid w:val="00B9061F"/>
    <w:rsid w:val="00BA1B6A"/>
    <w:rsid w:val="00BA3EDB"/>
    <w:rsid w:val="00BA65C6"/>
    <w:rsid w:val="00BA68C5"/>
    <w:rsid w:val="00BA71C7"/>
    <w:rsid w:val="00BB0E53"/>
    <w:rsid w:val="00BB0E59"/>
    <w:rsid w:val="00BB21DA"/>
    <w:rsid w:val="00BB2526"/>
    <w:rsid w:val="00BB3B2E"/>
    <w:rsid w:val="00BB584C"/>
    <w:rsid w:val="00BB77D6"/>
    <w:rsid w:val="00BB7F2F"/>
    <w:rsid w:val="00BC1E98"/>
    <w:rsid w:val="00BC1FE4"/>
    <w:rsid w:val="00BC21B0"/>
    <w:rsid w:val="00BC2301"/>
    <w:rsid w:val="00BC7569"/>
    <w:rsid w:val="00BD4DDE"/>
    <w:rsid w:val="00BD7AE6"/>
    <w:rsid w:val="00BE635F"/>
    <w:rsid w:val="00BF0D58"/>
    <w:rsid w:val="00BF543B"/>
    <w:rsid w:val="00BF5A61"/>
    <w:rsid w:val="00BF6A0C"/>
    <w:rsid w:val="00BF7A41"/>
    <w:rsid w:val="00C00380"/>
    <w:rsid w:val="00C021DA"/>
    <w:rsid w:val="00C07112"/>
    <w:rsid w:val="00C11244"/>
    <w:rsid w:val="00C15078"/>
    <w:rsid w:val="00C1711D"/>
    <w:rsid w:val="00C21BD9"/>
    <w:rsid w:val="00C23E19"/>
    <w:rsid w:val="00C26FAB"/>
    <w:rsid w:val="00C2718A"/>
    <w:rsid w:val="00C276F9"/>
    <w:rsid w:val="00C32646"/>
    <w:rsid w:val="00C40BFB"/>
    <w:rsid w:val="00C416AF"/>
    <w:rsid w:val="00C46044"/>
    <w:rsid w:val="00C463E8"/>
    <w:rsid w:val="00C46438"/>
    <w:rsid w:val="00C46896"/>
    <w:rsid w:val="00C539BD"/>
    <w:rsid w:val="00C57E87"/>
    <w:rsid w:val="00C62821"/>
    <w:rsid w:val="00C64165"/>
    <w:rsid w:val="00C64410"/>
    <w:rsid w:val="00C64CD9"/>
    <w:rsid w:val="00C65480"/>
    <w:rsid w:val="00C65A7F"/>
    <w:rsid w:val="00C677B3"/>
    <w:rsid w:val="00C7019E"/>
    <w:rsid w:val="00C70DEF"/>
    <w:rsid w:val="00C712F9"/>
    <w:rsid w:val="00C74D18"/>
    <w:rsid w:val="00C76F64"/>
    <w:rsid w:val="00C7764A"/>
    <w:rsid w:val="00C819FB"/>
    <w:rsid w:val="00C81B9B"/>
    <w:rsid w:val="00C825F4"/>
    <w:rsid w:val="00C91923"/>
    <w:rsid w:val="00C92CFD"/>
    <w:rsid w:val="00C93583"/>
    <w:rsid w:val="00C95528"/>
    <w:rsid w:val="00CA0078"/>
    <w:rsid w:val="00CA2C10"/>
    <w:rsid w:val="00CA2D19"/>
    <w:rsid w:val="00CA54C6"/>
    <w:rsid w:val="00CA65B0"/>
    <w:rsid w:val="00CB14CD"/>
    <w:rsid w:val="00CB1C6F"/>
    <w:rsid w:val="00CB3B14"/>
    <w:rsid w:val="00CB7C78"/>
    <w:rsid w:val="00CC3007"/>
    <w:rsid w:val="00CC52C2"/>
    <w:rsid w:val="00CC68BD"/>
    <w:rsid w:val="00CC704B"/>
    <w:rsid w:val="00CC78FC"/>
    <w:rsid w:val="00CD1803"/>
    <w:rsid w:val="00CD68EA"/>
    <w:rsid w:val="00CD7FDE"/>
    <w:rsid w:val="00CE2B35"/>
    <w:rsid w:val="00CE3264"/>
    <w:rsid w:val="00CF13B6"/>
    <w:rsid w:val="00CF3D9C"/>
    <w:rsid w:val="00CF5681"/>
    <w:rsid w:val="00D074F0"/>
    <w:rsid w:val="00D10191"/>
    <w:rsid w:val="00D123E3"/>
    <w:rsid w:val="00D129F6"/>
    <w:rsid w:val="00D14A17"/>
    <w:rsid w:val="00D14CFB"/>
    <w:rsid w:val="00D222C7"/>
    <w:rsid w:val="00D269CA"/>
    <w:rsid w:val="00D30C82"/>
    <w:rsid w:val="00D32930"/>
    <w:rsid w:val="00D35A88"/>
    <w:rsid w:val="00D40220"/>
    <w:rsid w:val="00D409E6"/>
    <w:rsid w:val="00D40B11"/>
    <w:rsid w:val="00D412A0"/>
    <w:rsid w:val="00D42248"/>
    <w:rsid w:val="00D46A89"/>
    <w:rsid w:val="00D46F17"/>
    <w:rsid w:val="00D4757F"/>
    <w:rsid w:val="00D479C7"/>
    <w:rsid w:val="00D52877"/>
    <w:rsid w:val="00D548D5"/>
    <w:rsid w:val="00D553B3"/>
    <w:rsid w:val="00D6168F"/>
    <w:rsid w:val="00D618E9"/>
    <w:rsid w:val="00D61E83"/>
    <w:rsid w:val="00D627CC"/>
    <w:rsid w:val="00D65AF2"/>
    <w:rsid w:val="00D70BE6"/>
    <w:rsid w:val="00D712C7"/>
    <w:rsid w:val="00D72732"/>
    <w:rsid w:val="00D7477B"/>
    <w:rsid w:val="00D77CC7"/>
    <w:rsid w:val="00D81A7E"/>
    <w:rsid w:val="00D84248"/>
    <w:rsid w:val="00D84684"/>
    <w:rsid w:val="00D865D2"/>
    <w:rsid w:val="00D879AB"/>
    <w:rsid w:val="00D91651"/>
    <w:rsid w:val="00D91C1C"/>
    <w:rsid w:val="00D937DD"/>
    <w:rsid w:val="00D94348"/>
    <w:rsid w:val="00D95642"/>
    <w:rsid w:val="00DA039F"/>
    <w:rsid w:val="00DA2EC8"/>
    <w:rsid w:val="00DA4603"/>
    <w:rsid w:val="00DA4CEE"/>
    <w:rsid w:val="00DA606D"/>
    <w:rsid w:val="00DA7DB9"/>
    <w:rsid w:val="00DB1713"/>
    <w:rsid w:val="00DB341E"/>
    <w:rsid w:val="00DB40B4"/>
    <w:rsid w:val="00DB461E"/>
    <w:rsid w:val="00DB7289"/>
    <w:rsid w:val="00DC3203"/>
    <w:rsid w:val="00DC4BDB"/>
    <w:rsid w:val="00DC66FB"/>
    <w:rsid w:val="00DC78C8"/>
    <w:rsid w:val="00DD277B"/>
    <w:rsid w:val="00DD7160"/>
    <w:rsid w:val="00DE5AD2"/>
    <w:rsid w:val="00DF21F3"/>
    <w:rsid w:val="00DF3380"/>
    <w:rsid w:val="00E01C6F"/>
    <w:rsid w:val="00E03960"/>
    <w:rsid w:val="00E04164"/>
    <w:rsid w:val="00E048D3"/>
    <w:rsid w:val="00E07B6B"/>
    <w:rsid w:val="00E1207F"/>
    <w:rsid w:val="00E134B9"/>
    <w:rsid w:val="00E14B97"/>
    <w:rsid w:val="00E1572B"/>
    <w:rsid w:val="00E15FEA"/>
    <w:rsid w:val="00E162B7"/>
    <w:rsid w:val="00E204B5"/>
    <w:rsid w:val="00E20C32"/>
    <w:rsid w:val="00E2693F"/>
    <w:rsid w:val="00E2780E"/>
    <w:rsid w:val="00E3170C"/>
    <w:rsid w:val="00E368D9"/>
    <w:rsid w:val="00E41BD5"/>
    <w:rsid w:val="00E41DBA"/>
    <w:rsid w:val="00E44C2E"/>
    <w:rsid w:val="00E51C49"/>
    <w:rsid w:val="00E54CA5"/>
    <w:rsid w:val="00E5744E"/>
    <w:rsid w:val="00E57D46"/>
    <w:rsid w:val="00E605C1"/>
    <w:rsid w:val="00E63BFC"/>
    <w:rsid w:val="00E6477F"/>
    <w:rsid w:val="00E66016"/>
    <w:rsid w:val="00E66447"/>
    <w:rsid w:val="00E669A4"/>
    <w:rsid w:val="00E749D1"/>
    <w:rsid w:val="00E75642"/>
    <w:rsid w:val="00E77F62"/>
    <w:rsid w:val="00E87ACF"/>
    <w:rsid w:val="00E9271B"/>
    <w:rsid w:val="00E939D7"/>
    <w:rsid w:val="00E9669D"/>
    <w:rsid w:val="00EA0241"/>
    <w:rsid w:val="00EA070F"/>
    <w:rsid w:val="00EA1A20"/>
    <w:rsid w:val="00EA1B9F"/>
    <w:rsid w:val="00EA37A3"/>
    <w:rsid w:val="00EA3E7A"/>
    <w:rsid w:val="00EB0232"/>
    <w:rsid w:val="00EB0D90"/>
    <w:rsid w:val="00EB3B55"/>
    <w:rsid w:val="00EB47DC"/>
    <w:rsid w:val="00EB5352"/>
    <w:rsid w:val="00EC1763"/>
    <w:rsid w:val="00EC216D"/>
    <w:rsid w:val="00EC3A0B"/>
    <w:rsid w:val="00EC6225"/>
    <w:rsid w:val="00EC7CCB"/>
    <w:rsid w:val="00ED193F"/>
    <w:rsid w:val="00ED34D4"/>
    <w:rsid w:val="00ED3511"/>
    <w:rsid w:val="00ED5BAD"/>
    <w:rsid w:val="00ED6804"/>
    <w:rsid w:val="00EE1D26"/>
    <w:rsid w:val="00EE24B5"/>
    <w:rsid w:val="00EE26BD"/>
    <w:rsid w:val="00EE2C20"/>
    <w:rsid w:val="00EE3094"/>
    <w:rsid w:val="00EE30CF"/>
    <w:rsid w:val="00EE49FF"/>
    <w:rsid w:val="00EE59CD"/>
    <w:rsid w:val="00EF2E79"/>
    <w:rsid w:val="00EF4088"/>
    <w:rsid w:val="00EF4E0A"/>
    <w:rsid w:val="00EF648E"/>
    <w:rsid w:val="00EF6C5B"/>
    <w:rsid w:val="00EF6DF3"/>
    <w:rsid w:val="00F003B4"/>
    <w:rsid w:val="00F01AF1"/>
    <w:rsid w:val="00F05AF9"/>
    <w:rsid w:val="00F11A9D"/>
    <w:rsid w:val="00F16479"/>
    <w:rsid w:val="00F1751A"/>
    <w:rsid w:val="00F24A9D"/>
    <w:rsid w:val="00F24B5C"/>
    <w:rsid w:val="00F25B14"/>
    <w:rsid w:val="00F3059F"/>
    <w:rsid w:val="00F317C7"/>
    <w:rsid w:val="00F31E7F"/>
    <w:rsid w:val="00F35B04"/>
    <w:rsid w:val="00F43834"/>
    <w:rsid w:val="00F43F8E"/>
    <w:rsid w:val="00F441E6"/>
    <w:rsid w:val="00F447D1"/>
    <w:rsid w:val="00F466E0"/>
    <w:rsid w:val="00F47AF0"/>
    <w:rsid w:val="00F50980"/>
    <w:rsid w:val="00F55591"/>
    <w:rsid w:val="00F57A22"/>
    <w:rsid w:val="00F612D0"/>
    <w:rsid w:val="00F6528D"/>
    <w:rsid w:val="00F65665"/>
    <w:rsid w:val="00F71C3B"/>
    <w:rsid w:val="00F72594"/>
    <w:rsid w:val="00F751B7"/>
    <w:rsid w:val="00F7560B"/>
    <w:rsid w:val="00F76056"/>
    <w:rsid w:val="00F760DF"/>
    <w:rsid w:val="00F86792"/>
    <w:rsid w:val="00F87726"/>
    <w:rsid w:val="00F91020"/>
    <w:rsid w:val="00F911DF"/>
    <w:rsid w:val="00F92697"/>
    <w:rsid w:val="00F96EF5"/>
    <w:rsid w:val="00F97593"/>
    <w:rsid w:val="00FA1DDF"/>
    <w:rsid w:val="00FA2190"/>
    <w:rsid w:val="00FA3BFE"/>
    <w:rsid w:val="00FA3D7C"/>
    <w:rsid w:val="00FA452D"/>
    <w:rsid w:val="00FA5F4A"/>
    <w:rsid w:val="00FA69A2"/>
    <w:rsid w:val="00FA7A1C"/>
    <w:rsid w:val="00FB09A2"/>
    <w:rsid w:val="00FB2F44"/>
    <w:rsid w:val="00FB3968"/>
    <w:rsid w:val="00FB3AD4"/>
    <w:rsid w:val="00FB43F1"/>
    <w:rsid w:val="00FB47CE"/>
    <w:rsid w:val="00FB5AB0"/>
    <w:rsid w:val="00FB7F2D"/>
    <w:rsid w:val="00FC48C7"/>
    <w:rsid w:val="00FC6113"/>
    <w:rsid w:val="00FD0211"/>
    <w:rsid w:val="00FD08DC"/>
    <w:rsid w:val="00FE1E27"/>
    <w:rsid w:val="00FE6F43"/>
    <w:rsid w:val="00FF3EED"/>
    <w:rsid w:val="00FF40DB"/>
    <w:rsid w:val="00FF4C75"/>
    <w:rsid w:val="00FF56A6"/>
    <w:rsid w:val="78810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145DB"/>
  <w15:docId w15:val="{FED14DE8-BBE0-4444-AF32-A719A69B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D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D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397"/>
    <w:pPr>
      <w:ind w:left="720"/>
      <w:contextualSpacing/>
    </w:pPr>
  </w:style>
  <w:style w:type="character" w:customStyle="1" w:styleId="Heading1Char">
    <w:name w:val="Heading 1 Char"/>
    <w:basedOn w:val="DefaultParagraphFont"/>
    <w:link w:val="Heading1"/>
    <w:uiPriority w:val="9"/>
    <w:rsid w:val="00700D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D09"/>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91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0C3"/>
  </w:style>
  <w:style w:type="paragraph" w:styleId="Footer">
    <w:name w:val="footer"/>
    <w:basedOn w:val="Normal"/>
    <w:link w:val="FooterChar"/>
    <w:uiPriority w:val="99"/>
    <w:unhideWhenUsed/>
    <w:rsid w:val="0089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0C3"/>
  </w:style>
  <w:style w:type="paragraph" w:styleId="NoSpacing">
    <w:name w:val="No Spacing"/>
    <w:uiPriority w:val="1"/>
    <w:qFormat/>
    <w:rsid w:val="008910C3"/>
    <w:pPr>
      <w:spacing w:after="0" w:line="240" w:lineRule="auto"/>
    </w:pPr>
  </w:style>
  <w:style w:type="table" w:styleId="TableGrid">
    <w:name w:val="Table Grid"/>
    <w:basedOn w:val="TableNormal"/>
    <w:uiPriority w:val="99"/>
    <w:rsid w:val="0096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4A5"/>
    <w:rPr>
      <w:rFonts w:ascii="Tahoma" w:hAnsi="Tahoma" w:cs="Tahoma"/>
      <w:sz w:val="16"/>
      <w:szCs w:val="16"/>
    </w:rPr>
  </w:style>
  <w:style w:type="paragraph" w:customStyle="1" w:styleId="xxxxxxmsoplaintext">
    <w:name w:val="x_xxxxxmsoplaintext"/>
    <w:basedOn w:val="Normal"/>
    <w:rsid w:val="0072562D"/>
    <w:pPr>
      <w:spacing w:after="0" w:line="240" w:lineRule="auto"/>
    </w:pPr>
    <w:rPr>
      <w:rFonts w:ascii="Calibri" w:hAnsi="Calibri" w:cs="Calibri"/>
    </w:rPr>
  </w:style>
  <w:style w:type="character" w:styleId="Hyperlink">
    <w:name w:val="Hyperlink"/>
    <w:basedOn w:val="DefaultParagraphFont"/>
    <w:uiPriority w:val="99"/>
    <w:unhideWhenUsed/>
    <w:rsid w:val="00B56A14"/>
    <w:rPr>
      <w:color w:val="0563C1"/>
      <w:u w:val="single"/>
    </w:rPr>
  </w:style>
  <w:style w:type="character" w:styleId="UnresolvedMention">
    <w:name w:val="Unresolved Mention"/>
    <w:basedOn w:val="DefaultParagraphFont"/>
    <w:uiPriority w:val="99"/>
    <w:semiHidden/>
    <w:unhideWhenUsed/>
    <w:rsid w:val="00BF7A41"/>
    <w:rPr>
      <w:color w:val="605E5C"/>
      <w:shd w:val="clear" w:color="auto" w:fill="E1DFDD"/>
    </w:rPr>
  </w:style>
  <w:style w:type="paragraph" w:customStyle="1" w:styleId="Text">
    <w:name w:val="Text"/>
    <w:basedOn w:val="Normal"/>
    <w:rsid w:val="00510A0F"/>
    <w:pPr>
      <w:tabs>
        <w:tab w:val="left" w:pos="4320"/>
      </w:tabs>
      <w:spacing w:after="0" w:line="240" w:lineRule="auto"/>
    </w:pPr>
    <w:rPr>
      <w:rFonts w:ascii="Times" w:eastAsia="Times" w:hAnsi="Times" w:cs="Times New Roman"/>
      <w:szCs w:val="20"/>
    </w:rPr>
  </w:style>
  <w:style w:type="character" w:styleId="CommentReference">
    <w:name w:val="annotation reference"/>
    <w:basedOn w:val="DefaultParagraphFont"/>
    <w:uiPriority w:val="99"/>
    <w:semiHidden/>
    <w:unhideWhenUsed/>
    <w:rsid w:val="00FA2190"/>
    <w:rPr>
      <w:sz w:val="16"/>
      <w:szCs w:val="16"/>
    </w:rPr>
  </w:style>
  <w:style w:type="paragraph" w:styleId="CommentText">
    <w:name w:val="annotation text"/>
    <w:basedOn w:val="Normal"/>
    <w:link w:val="CommentTextChar"/>
    <w:uiPriority w:val="99"/>
    <w:unhideWhenUsed/>
    <w:rsid w:val="00FA2190"/>
    <w:pPr>
      <w:spacing w:line="240" w:lineRule="auto"/>
    </w:pPr>
    <w:rPr>
      <w:sz w:val="20"/>
      <w:szCs w:val="20"/>
    </w:rPr>
  </w:style>
  <w:style w:type="character" w:customStyle="1" w:styleId="CommentTextChar">
    <w:name w:val="Comment Text Char"/>
    <w:basedOn w:val="DefaultParagraphFont"/>
    <w:link w:val="CommentText"/>
    <w:uiPriority w:val="99"/>
    <w:rsid w:val="00FA2190"/>
    <w:rPr>
      <w:sz w:val="20"/>
      <w:szCs w:val="20"/>
    </w:rPr>
  </w:style>
  <w:style w:type="paragraph" w:styleId="CommentSubject">
    <w:name w:val="annotation subject"/>
    <w:basedOn w:val="CommentText"/>
    <w:next w:val="CommentText"/>
    <w:link w:val="CommentSubjectChar"/>
    <w:uiPriority w:val="99"/>
    <w:semiHidden/>
    <w:unhideWhenUsed/>
    <w:rsid w:val="00FA2190"/>
    <w:rPr>
      <w:b/>
      <w:bCs/>
    </w:rPr>
  </w:style>
  <w:style w:type="character" w:customStyle="1" w:styleId="CommentSubjectChar">
    <w:name w:val="Comment Subject Char"/>
    <w:basedOn w:val="CommentTextChar"/>
    <w:link w:val="CommentSubject"/>
    <w:uiPriority w:val="99"/>
    <w:semiHidden/>
    <w:rsid w:val="00FA2190"/>
    <w:rPr>
      <w:b/>
      <w:bCs/>
      <w:sz w:val="20"/>
      <w:szCs w:val="20"/>
    </w:rPr>
  </w:style>
  <w:style w:type="character" w:styleId="FollowedHyperlink">
    <w:name w:val="FollowedHyperlink"/>
    <w:basedOn w:val="DefaultParagraphFont"/>
    <w:uiPriority w:val="99"/>
    <w:semiHidden/>
    <w:unhideWhenUsed/>
    <w:rsid w:val="008206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01619">
      <w:bodyDiv w:val="1"/>
      <w:marLeft w:val="0"/>
      <w:marRight w:val="0"/>
      <w:marTop w:val="0"/>
      <w:marBottom w:val="0"/>
      <w:divBdr>
        <w:top w:val="none" w:sz="0" w:space="0" w:color="auto"/>
        <w:left w:val="none" w:sz="0" w:space="0" w:color="auto"/>
        <w:bottom w:val="none" w:sz="0" w:space="0" w:color="auto"/>
        <w:right w:val="none" w:sz="0" w:space="0" w:color="auto"/>
      </w:divBdr>
    </w:div>
    <w:div w:id="157353974">
      <w:bodyDiv w:val="1"/>
      <w:marLeft w:val="0"/>
      <w:marRight w:val="0"/>
      <w:marTop w:val="0"/>
      <w:marBottom w:val="0"/>
      <w:divBdr>
        <w:top w:val="none" w:sz="0" w:space="0" w:color="auto"/>
        <w:left w:val="none" w:sz="0" w:space="0" w:color="auto"/>
        <w:bottom w:val="none" w:sz="0" w:space="0" w:color="auto"/>
        <w:right w:val="none" w:sz="0" w:space="0" w:color="auto"/>
      </w:divBdr>
    </w:div>
    <w:div w:id="161240449">
      <w:bodyDiv w:val="1"/>
      <w:marLeft w:val="0"/>
      <w:marRight w:val="0"/>
      <w:marTop w:val="0"/>
      <w:marBottom w:val="0"/>
      <w:divBdr>
        <w:top w:val="none" w:sz="0" w:space="0" w:color="auto"/>
        <w:left w:val="none" w:sz="0" w:space="0" w:color="auto"/>
        <w:bottom w:val="none" w:sz="0" w:space="0" w:color="auto"/>
        <w:right w:val="none" w:sz="0" w:space="0" w:color="auto"/>
      </w:divBdr>
    </w:div>
    <w:div w:id="177818052">
      <w:bodyDiv w:val="1"/>
      <w:marLeft w:val="0"/>
      <w:marRight w:val="0"/>
      <w:marTop w:val="0"/>
      <w:marBottom w:val="0"/>
      <w:divBdr>
        <w:top w:val="none" w:sz="0" w:space="0" w:color="auto"/>
        <w:left w:val="none" w:sz="0" w:space="0" w:color="auto"/>
        <w:bottom w:val="none" w:sz="0" w:space="0" w:color="auto"/>
        <w:right w:val="none" w:sz="0" w:space="0" w:color="auto"/>
      </w:divBdr>
    </w:div>
    <w:div w:id="197284420">
      <w:bodyDiv w:val="1"/>
      <w:marLeft w:val="0"/>
      <w:marRight w:val="0"/>
      <w:marTop w:val="0"/>
      <w:marBottom w:val="0"/>
      <w:divBdr>
        <w:top w:val="none" w:sz="0" w:space="0" w:color="auto"/>
        <w:left w:val="none" w:sz="0" w:space="0" w:color="auto"/>
        <w:bottom w:val="none" w:sz="0" w:space="0" w:color="auto"/>
        <w:right w:val="none" w:sz="0" w:space="0" w:color="auto"/>
      </w:divBdr>
    </w:div>
    <w:div w:id="234165458">
      <w:bodyDiv w:val="1"/>
      <w:marLeft w:val="0"/>
      <w:marRight w:val="0"/>
      <w:marTop w:val="0"/>
      <w:marBottom w:val="0"/>
      <w:divBdr>
        <w:top w:val="none" w:sz="0" w:space="0" w:color="auto"/>
        <w:left w:val="none" w:sz="0" w:space="0" w:color="auto"/>
        <w:bottom w:val="none" w:sz="0" w:space="0" w:color="auto"/>
        <w:right w:val="none" w:sz="0" w:space="0" w:color="auto"/>
      </w:divBdr>
    </w:div>
    <w:div w:id="236788219">
      <w:bodyDiv w:val="1"/>
      <w:marLeft w:val="0"/>
      <w:marRight w:val="0"/>
      <w:marTop w:val="0"/>
      <w:marBottom w:val="0"/>
      <w:divBdr>
        <w:top w:val="none" w:sz="0" w:space="0" w:color="auto"/>
        <w:left w:val="none" w:sz="0" w:space="0" w:color="auto"/>
        <w:bottom w:val="none" w:sz="0" w:space="0" w:color="auto"/>
        <w:right w:val="none" w:sz="0" w:space="0" w:color="auto"/>
      </w:divBdr>
    </w:div>
    <w:div w:id="328678336">
      <w:bodyDiv w:val="1"/>
      <w:marLeft w:val="0"/>
      <w:marRight w:val="0"/>
      <w:marTop w:val="0"/>
      <w:marBottom w:val="0"/>
      <w:divBdr>
        <w:top w:val="none" w:sz="0" w:space="0" w:color="auto"/>
        <w:left w:val="none" w:sz="0" w:space="0" w:color="auto"/>
        <w:bottom w:val="none" w:sz="0" w:space="0" w:color="auto"/>
        <w:right w:val="none" w:sz="0" w:space="0" w:color="auto"/>
      </w:divBdr>
    </w:div>
    <w:div w:id="334307919">
      <w:bodyDiv w:val="1"/>
      <w:marLeft w:val="0"/>
      <w:marRight w:val="0"/>
      <w:marTop w:val="0"/>
      <w:marBottom w:val="0"/>
      <w:divBdr>
        <w:top w:val="none" w:sz="0" w:space="0" w:color="auto"/>
        <w:left w:val="none" w:sz="0" w:space="0" w:color="auto"/>
        <w:bottom w:val="none" w:sz="0" w:space="0" w:color="auto"/>
        <w:right w:val="none" w:sz="0" w:space="0" w:color="auto"/>
      </w:divBdr>
    </w:div>
    <w:div w:id="349332792">
      <w:bodyDiv w:val="1"/>
      <w:marLeft w:val="0"/>
      <w:marRight w:val="0"/>
      <w:marTop w:val="0"/>
      <w:marBottom w:val="0"/>
      <w:divBdr>
        <w:top w:val="none" w:sz="0" w:space="0" w:color="auto"/>
        <w:left w:val="none" w:sz="0" w:space="0" w:color="auto"/>
        <w:bottom w:val="none" w:sz="0" w:space="0" w:color="auto"/>
        <w:right w:val="none" w:sz="0" w:space="0" w:color="auto"/>
      </w:divBdr>
    </w:div>
    <w:div w:id="528571468">
      <w:bodyDiv w:val="1"/>
      <w:marLeft w:val="0"/>
      <w:marRight w:val="0"/>
      <w:marTop w:val="0"/>
      <w:marBottom w:val="0"/>
      <w:divBdr>
        <w:top w:val="none" w:sz="0" w:space="0" w:color="auto"/>
        <w:left w:val="none" w:sz="0" w:space="0" w:color="auto"/>
        <w:bottom w:val="none" w:sz="0" w:space="0" w:color="auto"/>
        <w:right w:val="none" w:sz="0" w:space="0" w:color="auto"/>
      </w:divBdr>
    </w:div>
    <w:div w:id="740785734">
      <w:bodyDiv w:val="1"/>
      <w:marLeft w:val="0"/>
      <w:marRight w:val="0"/>
      <w:marTop w:val="0"/>
      <w:marBottom w:val="0"/>
      <w:divBdr>
        <w:top w:val="none" w:sz="0" w:space="0" w:color="auto"/>
        <w:left w:val="none" w:sz="0" w:space="0" w:color="auto"/>
        <w:bottom w:val="none" w:sz="0" w:space="0" w:color="auto"/>
        <w:right w:val="none" w:sz="0" w:space="0" w:color="auto"/>
      </w:divBdr>
    </w:div>
    <w:div w:id="751967585">
      <w:bodyDiv w:val="1"/>
      <w:marLeft w:val="0"/>
      <w:marRight w:val="0"/>
      <w:marTop w:val="0"/>
      <w:marBottom w:val="0"/>
      <w:divBdr>
        <w:top w:val="none" w:sz="0" w:space="0" w:color="auto"/>
        <w:left w:val="none" w:sz="0" w:space="0" w:color="auto"/>
        <w:bottom w:val="none" w:sz="0" w:space="0" w:color="auto"/>
        <w:right w:val="none" w:sz="0" w:space="0" w:color="auto"/>
      </w:divBdr>
    </w:div>
    <w:div w:id="805321196">
      <w:bodyDiv w:val="1"/>
      <w:marLeft w:val="0"/>
      <w:marRight w:val="0"/>
      <w:marTop w:val="0"/>
      <w:marBottom w:val="0"/>
      <w:divBdr>
        <w:top w:val="none" w:sz="0" w:space="0" w:color="auto"/>
        <w:left w:val="none" w:sz="0" w:space="0" w:color="auto"/>
        <w:bottom w:val="none" w:sz="0" w:space="0" w:color="auto"/>
        <w:right w:val="none" w:sz="0" w:space="0" w:color="auto"/>
      </w:divBdr>
    </w:div>
    <w:div w:id="852037110">
      <w:bodyDiv w:val="1"/>
      <w:marLeft w:val="0"/>
      <w:marRight w:val="0"/>
      <w:marTop w:val="0"/>
      <w:marBottom w:val="0"/>
      <w:divBdr>
        <w:top w:val="none" w:sz="0" w:space="0" w:color="auto"/>
        <w:left w:val="none" w:sz="0" w:space="0" w:color="auto"/>
        <w:bottom w:val="none" w:sz="0" w:space="0" w:color="auto"/>
        <w:right w:val="none" w:sz="0" w:space="0" w:color="auto"/>
      </w:divBdr>
    </w:div>
    <w:div w:id="856579967">
      <w:bodyDiv w:val="1"/>
      <w:marLeft w:val="0"/>
      <w:marRight w:val="0"/>
      <w:marTop w:val="0"/>
      <w:marBottom w:val="0"/>
      <w:divBdr>
        <w:top w:val="none" w:sz="0" w:space="0" w:color="auto"/>
        <w:left w:val="none" w:sz="0" w:space="0" w:color="auto"/>
        <w:bottom w:val="none" w:sz="0" w:space="0" w:color="auto"/>
        <w:right w:val="none" w:sz="0" w:space="0" w:color="auto"/>
      </w:divBdr>
    </w:div>
    <w:div w:id="867529591">
      <w:bodyDiv w:val="1"/>
      <w:marLeft w:val="0"/>
      <w:marRight w:val="0"/>
      <w:marTop w:val="0"/>
      <w:marBottom w:val="0"/>
      <w:divBdr>
        <w:top w:val="none" w:sz="0" w:space="0" w:color="auto"/>
        <w:left w:val="none" w:sz="0" w:space="0" w:color="auto"/>
        <w:bottom w:val="none" w:sz="0" w:space="0" w:color="auto"/>
        <w:right w:val="none" w:sz="0" w:space="0" w:color="auto"/>
      </w:divBdr>
    </w:div>
    <w:div w:id="906108033">
      <w:bodyDiv w:val="1"/>
      <w:marLeft w:val="0"/>
      <w:marRight w:val="0"/>
      <w:marTop w:val="0"/>
      <w:marBottom w:val="0"/>
      <w:divBdr>
        <w:top w:val="none" w:sz="0" w:space="0" w:color="auto"/>
        <w:left w:val="none" w:sz="0" w:space="0" w:color="auto"/>
        <w:bottom w:val="none" w:sz="0" w:space="0" w:color="auto"/>
        <w:right w:val="none" w:sz="0" w:space="0" w:color="auto"/>
      </w:divBdr>
    </w:div>
    <w:div w:id="947348269">
      <w:bodyDiv w:val="1"/>
      <w:marLeft w:val="0"/>
      <w:marRight w:val="0"/>
      <w:marTop w:val="0"/>
      <w:marBottom w:val="0"/>
      <w:divBdr>
        <w:top w:val="none" w:sz="0" w:space="0" w:color="auto"/>
        <w:left w:val="none" w:sz="0" w:space="0" w:color="auto"/>
        <w:bottom w:val="none" w:sz="0" w:space="0" w:color="auto"/>
        <w:right w:val="none" w:sz="0" w:space="0" w:color="auto"/>
      </w:divBdr>
    </w:div>
    <w:div w:id="1006129027">
      <w:bodyDiv w:val="1"/>
      <w:marLeft w:val="0"/>
      <w:marRight w:val="0"/>
      <w:marTop w:val="0"/>
      <w:marBottom w:val="0"/>
      <w:divBdr>
        <w:top w:val="none" w:sz="0" w:space="0" w:color="auto"/>
        <w:left w:val="none" w:sz="0" w:space="0" w:color="auto"/>
        <w:bottom w:val="none" w:sz="0" w:space="0" w:color="auto"/>
        <w:right w:val="none" w:sz="0" w:space="0" w:color="auto"/>
      </w:divBdr>
    </w:div>
    <w:div w:id="1530601049">
      <w:bodyDiv w:val="1"/>
      <w:marLeft w:val="0"/>
      <w:marRight w:val="0"/>
      <w:marTop w:val="0"/>
      <w:marBottom w:val="0"/>
      <w:divBdr>
        <w:top w:val="none" w:sz="0" w:space="0" w:color="auto"/>
        <w:left w:val="none" w:sz="0" w:space="0" w:color="auto"/>
        <w:bottom w:val="none" w:sz="0" w:space="0" w:color="auto"/>
        <w:right w:val="none" w:sz="0" w:space="0" w:color="auto"/>
      </w:divBdr>
    </w:div>
    <w:div w:id="1574852066">
      <w:bodyDiv w:val="1"/>
      <w:marLeft w:val="0"/>
      <w:marRight w:val="0"/>
      <w:marTop w:val="0"/>
      <w:marBottom w:val="0"/>
      <w:divBdr>
        <w:top w:val="none" w:sz="0" w:space="0" w:color="auto"/>
        <w:left w:val="none" w:sz="0" w:space="0" w:color="auto"/>
        <w:bottom w:val="none" w:sz="0" w:space="0" w:color="auto"/>
        <w:right w:val="none" w:sz="0" w:space="0" w:color="auto"/>
      </w:divBdr>
    </w:div>
    <w:div w:id="1599175011">
      <w:bodyDiv w:val="1"/>
      <w:marLeft w:val="0"/>
      <w:marRight w:val="0"/>
      <w:marTop w:val="0"/>
      <w:marBottom w:val="0"/>
      <w:divBdr>
        <w:top w:val="none" w:sz="0" w:space="0" w:color="auto"/>
        <w:left w:val="none" w:sz="0" w:space="0" w:color="auto"/>
        <w:bottom w:val="none" w:sz="0" w:space="0" w:color="auto"/>
        <w:right w:val="none" w:sz="0" w:space="0" w:color="auto"/>
      </w:divBdr>
    </w:div>
    <w:div w:id="1633363149">
      <w:bodyDiv w:val="1"/>
      <w:marLeft w:val="0"/>
      <w:marRight w:val="0"/>
      <w:marTop w:val="0"/>
      <w:marBottom w:val="0"/>
      <w:divBdr>
        <w:top w:val="none" w:sz="0" w:space="0" w:color="auto"/>
        <w:left w:val="none" w:sz="0" w:space="0" w:color="auto"/>
        <w:bottom w:val="none" w:sz="0" w:space="0" w:color="auto"/>
        <w:right w:val="none" w:sz="0" w:space="0" w:color="auto"/>
      </w:divBdr>
    </w:div>
    <w:div w:id="1707749794">
      <w:bodyDiv w:val="1"/>
      <w:marLeft w:val="0"/>
      <w:marRight w:val="0"/>
      <w:marTop w:val="0"/>
      <w:marBottom w:val="0"/>
      <w:divBdr>
        <w:top w:val="none" w:sz="0" w:space="0" w:color="auto"/>
        <w:left w:val="none" w:sz="0" w:space="0" w:color="auto"/>
        <w:bottom w:val="none" w:sz="0" w:space="0" w:color="auto"/>
        <w:right w:val="none" w:sz="0" w:space="0" w:color="auto"/>
      </w:divBdr>
    </w:div>
    <w:div w:id="1757706570">
      <w:bodyDiv w:val="1"/>
      <w:marLeft w:val="0"/>
      <w:marRight w:val="0"/>
      <w:marTop w:val="0"/>
      <w:marBottom w:val="0"/>
      <w:divBdr>
        <w:top w:val="none" w:sz="0" w:space="0" w:color="auto"/>
        <w:left w:val="none" w:sz="0" w:space="0" w:color="auto"/>
        <w:bottom w:val="none" w:sz="0" w:space="0" w:color="auto"/>
        <w:right w:val="none" w:sz="0" w:space="0" w:color="auto"/>
      </w:divBdr>
    </w:div>
    <w:div w:id="1812555405">
      <w:bodyDiv w:val="1"/>
      <w:marLeft w:val="0"/>
      <w:marRight w:val="0"/>
      <w:marTop w:val="0"/>
      <w:marBottom w:val="0"/>
      <w:divBdr>
        <w:top w:val="none" w:sz="0" w:space="0" w:color="auto"/>
        <w:left w:val="none" w:sz="0" w:space="0" w:color="auto"/>
        <w:bottom w:val="none" w:sz="0" w:space="0" w:color="auto"/>
        <w:right w:val="none" w:sz="0" w:space="0" w:color="auto"/>
      </w:divBdr>
    </w:div>
    <w:div w:id="1813210461">
      <w:bodyDiv w:val="1"/>
      <w:marLeft w:val="0"/>
      <w:marRight w:val="0"/>
      <w:marTop w:val="0"/>
      <w:marBottom w:val="0"/>
      <w:divBdr>
        <w:top w:val="none" w:sz="0" w:space="0" w:color="auto"/>
        <w:left w:val="none" w:sz="0" w:space="0" w:color="auto"/>
        <w:bottom w:val="none" w:sz="0" w:space="0" w:color="auto"/>
        <w:right w:val="none" w:sz="0" w:space="0" w:color="auto"/>
      </w:divBdr>
    </w:div>
    <w:div w:id="1814986159">
      <w:bodyDiv w:val="1"/>
      <w:marLeft w:val="0"/>
      <w:marRight w:val="0"/>
      <w:marTop w:val="0"/>
      <w:marBottom w:val="0"/>
      <w:divBdr>
        <w:top w:val="none" w:sz="0" w:space="0" w:color="auto"/>
        <w:left w:val="none" w:sz="0" w:space="0" w:color="auto"/>
        <w:bottom w:val="none" w:sz="0" w:space="0" w:color="auto"/>
        <w:right w:val="none" w:sz="0" w:space="0" w:color="auto"/>
      </w:divBdr>
    </w:div>
    <w:div w:id="2056000029">
      <w:bodyDiv w:val="1"/>
      <w:marLeft w:val="0"/>
      <w:marRight w:val="0"/>
      <w:marTop w:val="0"/>
      <w:marBottom w:val="0"/>
      <w:divBdr>
        <w:top w:val="none" w:sz="0" w:space="0" w:color="auto"/>
        <w:left w:val="none" w:sz="0" w:space="0" w:color="auto"/>
        <w:bottom w:val="none" w:sz="0" w:space="0" w:color="auto"/>
        <w:right w:val="none" w:sz="0" w:space="0" w:color="auto"/>
      </w:divBdr>
    </w:div>
    <w:div w:id="2057968531">
      <w:bodyDiv w:val="1"/>
      <w:marLeft w:val="0"/>
      <w:marRight w:val="0"/>
      <w:marTop w:val="0"/>
      <w:marBottom w:val="0"/>
      <w:divBdr>
        <w:top w:val="none" w:sz="0" w:space="0" w:color="auto"/>
        <w:left w:val="none" w:sz="0" w:space="0" w:color="auto"/>
        <w:bottom w:val="none" w:sz="0" w:space="0" w:color="auto"/>
        <w:right w:val="none" w:sz="0" w:space="0" w:color="auto"/>
      </w:divBdr>
    </w:div>
    <w:div w:id="2083335955">
      <w:bodyDiv w:val="1"/>
      <w:marLeft w:val="0"/>
      <w:marRight w:val="0"/>
      <w:marTop w:val="0"/>
      <w:marBottom w:val="0"/>
      <w:divBdr>
        <w:top w:val="none" w:sz="0" w:space="0" w:color="auto"/>
        <w:left w:val="none" w:sz="0" w:space="0" w:color="auto"/>
        <w:bottom w:val="none" w:sz="0" w:space="0" w:color="auto"/>
        <w:right w:val="none" w:sz="0" w:space="0" w:color="auto"/>
      </w:divBdr>
    </w:div>
    <w:div w:id="21037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ilities.med.wustl.edu/app/uploads/2025/02/Joint-Approval-Form_rev-02.11.25.xls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11084-D579-4A09-B95B-15B5DA5B5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962</Words>
  <Characters>5912</Characters>
  <Application>Microsoft Office Word</Application>
  <DocSecurity>0</DocSecurity>
  <Lines>297</Lines>
  <Paragraphs>221</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tarks</dc:creator>
  <cp:keywords/>
  <dc:description/>
  <cp:lastModifiedBy>Maples, Stephanie</cp:lastModifiedBy>
  <cp:revision>9</cp:revision>
  <cp:lastPrinted>2025-03-31T16:08:00Z</cp:lastPrinted>
  <dcterms:created xsi:type="dcterms:W3CDTF">2025-04-22T17:36:00Z</dcterms:created>
  <dcterms:modified xsi:type="dcterms:W3CDTF">2025-05-3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e9e5cc230cca665809d324256803d8de06b925a7f1c3aa182ed6f0260a40d0</vt:lpwstr>
  </property>
</Properties>
</file>